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25E3DC88" w:rsidR="00F3744E" w:rsidRPr="00584F57" w:rsidRDefault="0033627E" w:rsidP="00994E88">
      <w:pPr>
        <w:pStyle w:val="Heading1"/>
        <w:rPr>
          <w:rFonts w:asciiTheme="minorBidi" w:hAnsiTheme="minorBidi" w:cstheme="minorBidi"/>
        </w:rPr>
      </w:pPr>
      <w:bookmarkStart w:id="0" w:name="_Toc349720821"/>
      <w:r w:rsidRPr="00584F57">
        <w:rPr>
          <w:rFonts w:asciiTheme="minorBidi" w:hAnsiTheme="minorBidi" w:cstheme="minorBidi"/>
          <w:lang w:val="vi"/>
        </w:rPr>
        <w:t>Lập kế hoạch NDIS của quý vị</w:t>
      </w:r>
    </w:p>
    <w:p w14:paraId="5FEE5235" w14:textId="09DF930A" w:rsidR="00C92F10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" w:name="_Toc80968922"/>
      <w:bookmarkStart w:id="2" w:name="_Toc107319388"/>
      <w:bookmarkStart w:id="3" w:name="_Toc117449430"/>
      <w:bookmarkStart w:id="4" w:name="_Toc118618760"/>
      <w:r w:rsidRPr="00584F57">
        <w:rPr>
          <w:rFonts w:asciiTheme="minorBidi" w:hAnsiTheme="minorBidi" w:cstheme="minorBidi"/>
          <w:lang w:val="vi"/>
        </w:rPr>
        <w:t>Tập sách số 2 trong 3 tập sách</w:t>
      </w:r>
      <w:bookmarkEnd w:id="1"/>
      <w:bookmarkEnd w:id="2"/>
      <w:bookmarkEnd w:id="3"/>
      <w:bookmarkEnd w:id="4"/>
    </w:p>
    <w:p w14:paraId="139F382F" w14:textId="0199C0D9" w:rsidR="00F3744E" w:rsidRPr="00584F57" w:rsidRDefault="0033627E" w:rsidP="00555121">
      <w:pPr>
        <w:pStyle w:val="Heading3"/>
        <w:spacing w:before="120"/>
        <w:rPr>
          <w:rFonts w:asciiTheme="minorBidi" w:hAnsiTheme="minorBidi" w:cstheme="minorBidi"/>
          <w:color w:val="6B2976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584F57">
        <w:rPr>
          <w:rFonts w:asciiTheme="minorBidi" w:hAnsiTheme="minorBidi" w:cstheme="minorBidi"/>
          <w:color w:val="6B2976"/>
          <w:lang w:val="vi"/>
        </w:rPr>
        <w:t>Phiên bản với văn bản Đọc Dễ Hiểu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0287FA7C" w14:textId="579F01A5" w:rsidR="006E4770" w:rsidRPr="00584F57" w:rsidRDefault="00584F57" w:rsidP="006E4770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t xml:space="preserve">Vietnamese | </w:t>
      </w:r>
      <w:proofErr w:type="spellStart"/>
      <w:r w:rsidRPr="00584F57">
        <w:rPr>
          <w:rFonts w:asciiTheme="minorBidi" w:hAnsiTheme="minorBidi" w:cstheme="minorBidi"/>
        </w:rPr>
        <w:t>Tiếng</w:t>
      </w:r>
      <w:proofErr w:type="spellEnd"/>
      <w:r w:rsidRPr="00584F57">
        <w:rPr>
          <w:rFonts w:asciiTheme="minorBidi" w:hAnsiTheme="minorBidi" w:cstheme="minorBidi"/>
        </w:rPr>
        <w:t xml:space="preserve"> </w:t>
      </w:r>
      <w:proofErr w:type="spellStart"/>
      <w:r w:rsidRPr="00584F57">
        <w:rPr>
          <w:rFonts w:asciiTheme="minorBidi" w:hAnsiTheme="minorBidi" w:cstheme="minorBidi"/>
        </w:rPr>
        <w:t>Việt</w:t>
      </w:r>
      <w:proofErr w:type="spellEnd"/>
    </w:p>
    <w:p w14:paraId="4C5E5CA3" w14:textId="1C57BFCE" w:rsidR="00F3744E" w:rsidRPr="00584F57" w:rsidRDefault="0033627E" w:rsidP="005D675F">
      <w:pPr>
        <w:pStyle w:val="Heading2"/>
        <w:spacing w:before="360" w:after="120"/>
        <w:rPr>
          <w:rFonts w:asciiTheme="minorBidi" w:hAnsiTheme="minorBidi" w:cstheme="minorBid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618761"/>
      <w:r w:rsidRPr="00584F57">
        <w:rPr>
          <w:rFonts w:asciiTheme="minorBidi" w:hAnsiTheme="minorBidi" w:cstheme="minorBidi"/>
          <w:lang w:val="vi"/>
        </w:rPr>
        <w:t>Cách sử dụng tập sách này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584F57">
        <w:rPr>
          <w:rFonts w:asciiTheme="minorBidi" w:hAnsiTheme="minorBidi" w:cstheme="minorBidi"/>
          <w:lang w:val="vi"/>
        </w:rPr>
        <w:t xml:space="preserve"> </w:t>
      </w:r>
    </w:p>
    <w:p w14:paraId="401189FC" w14:textId="0EB7F01C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 xml:space="preserve">Cơ quan Bảo hiểm Người khuyết tật Toàn quốc (NDIA, National Disability Insurance Agency) đã viết tập sách này. Khi quý vị thấy từ 'chúng tôi', nó có nghĩa là NDIA. </w:t>
      </w:r>
    </w:p>
    <w:p w14:paraId="7BE75A24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Chúng tôi viết tập sách này theo cách đọc dễ hiểu.</w:t>
      </w:r>
    </w:p>
    <w:p w14:paraId="66BF63A1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Chúng tôi đã viết một số từ ngữ quan trọ</w:t>
      </w:r>
      <w:r w:rsidRPr="00584F57">
        <w:rPr>
          <w:rFonts w:asciiTheme="minorBidi" w:hAnsiTheme="minorBidi" w:cstheme="minorBidi"/>
          <w:lang w:val="vi"/>
        </w:rPr>
        <w:t xml:space="preserve">ng ở dạng </w:t>
      </w:r>
      <w:r w:rsidRPr="00584F57">
        <w:rPr>
          <w:rStyle w:val="Strong"/>
          <w:rFonts w:asciiTheme="minorBidi" w:hAnsiTheme="minorBidi" w:cstheme="minorBidi"/>
          <w:lang w:val="vi"/>
        </w:rPr>
        <w:t>in đậm (bold)</w:t>
      </w:r>
      <w:r w:rsidRPr="00584F57">
        <w:rPr>
          <w:rFonts w:asciiTheme="minorBidi" w:hAnsiTheme="minorBidi" w:cstheme="minorBidi"/>
          <w:lang w:val="vi"/>
        </w:rPr>
        <w:t>.</w:t>
      </w:r>
    </w:p>
    <w:p w14:paraId="575E094E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Có nghĩa là các mẫu tự có nét dày hơn và đậm hơn.</w:t>
      </w:r>
    </w:p>
    <w:p w14:paraId="4D97CBCD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Chúng tôi giải thích những từ in đậm có nghĩa gì.</w:t>
      </w:r>
    </w:p>
    <w:p w14:paraId="537268D7" w14:textId="336A3C8A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 xml:space="preserve">Ở trang 32 có danh sách các từ ngữ này. </w:t>
      </w:r>
    </w:p>
    <w:p w14:paraId="672CD320" w14:textId="4C24D488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Tập sách Đọc Dễ Hiểu này là bản tóm tắt của một tập sách khác.</w:t>
      </w:r>
    </w:p>
    <w:p w14:paraId="3DAC565B" w14:textId="68F34C25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Quý vị có thể nhờ người khá</w:t>
      </w:r>
      <w:r w:rsidRPr="00584F57">
        <w:rPr>
          <w:rFonts w:asciiTheme="minorBidi" w:hAnsiTheme="minorBidi" w:cstheme="minorBidi"/>
          <w:lang w:val="vi"/>
        </w:rPr>
        <w:t>c giúp đọc tập sách này. Bạn bè, người thân hoặc người hỗ trợ có thể giúp quý vị.</w:t>
      </w:r>
    </w:p>
    <w:p w14:paraId="1779B1D6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Có 3 tập sách có liên quan và phối hợp với nhau.</w:t>
      </w:r>
    </w:p>
    <w:p w14:paraId="32A80AE0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 xml:space="preserve">Tập sách số 1 giải thích cách nộp đơn xin NDIS. </w:t>
      </w:r>
    </w:p>
    <w:p w14:paraId="73B60CB0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 xml:space="preserve">Tập sách số 2 giải thích cách lập kế hoạch NDIS. </w:t>
      </w:r>
    </w:p>
    <w:p w14:paraId="2A11A98F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Tập sách số 3 giải thích c</w:t>
      </w:r>
      <w:r w:rsidRPr="00584F57">
        <w:rPr>
          <w:rFonts w:asciiTheme="minorBidi" w:hAnsiTheme="minorBidi" w:cstheme="minorBidi"/>
          <w:lang w:val="vi"/>
        </w:rPr>
        <w:t xml:space="preserve">ách sử dụng kế hoạch NDIS của quý vị. </w:t>
      </w:r>
    </w:p>
    <w:p w14:paraId="02A2A2E7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Đây là Tập sách số 2.</w:t>
      </w:r>
    </w:p>
    <w:p w14:paraId="34502420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 xml:space="preserve">Quý vị không cần phải đọc hết tập sách này cùng một lúc. </w:t>
      </w:r>
    </w:p>
    <w:p w14:paraId="0186BFEA" w14:textId="77777777" w:rsidR="00316742" w:rsidRPr="00584F57" w:rsidRDefault="0033627E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 xml:space="preserve">Quý vị có thể thư thả và đọc tập sách theo ý mình. </w:t>
      </w:r>
    </w:p>
    <w:p w14:paraId="58759B61" w14:textId="77777777" w:rsidR="005460F1" w:rsidRPr="00584F57" w:rsidRDefault="0033627E" w:rsidP="00555121">
      <w:pPr>
        <w:rPr>
          <w:rFonts w:asciiTheme="minorBidi" w:hAnsiTheme="minorBidi" w:cstheme="minorBidi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584F57">
        <w:rPr>
          <w:rFonts w:asciiTheme="minorBidi" w:hAnsiTheme="minorBidi" w:cstheme="minorBidi"/>
          <w:lang w:val="vi"/>
        </w:rPr>
        <w:br w:type="page"/>
      </w:r>
    </w:p>
    <w:p w14:paraId="1284B28E" w14:textId="77777777" w:rsidR="00D27A35" w:rsidRDefault="0033627E" w:rsidP="008C090C">
      <w:pPr>
        <w:pStyle w:val="TOC1"/>
        <w:pBdr>
          <w:between w:val="single" w:sz="4" w:space="2" w:color="6B2976"/>
        </w:pBdr>
        <w:spacing w:after="120"/>
      </w:pPr>
      <w:bookmarkStart w:id="114" w:name="_Toc107319390"/>
      <w:bookmarkStart w:id="115" w:name="_Toc117449432"/>
      <w:r w:rsidRPr="00584F57">
        <w:rPr>
          <w:rFonts w:asciiTheme="minorBidi" w:hAnsiTheme="minorBidi" w:cstheme="minorBidi"/>
          <w:b/>
          <w:bCs/>
          <w:color w:val="6B2976"/>
          <w:sz w:val="36"/>
          <w:szCs w:val="28"/>
          <w:lang w:val="vi"/>
        </w:rPr>
        <w:lastRenderedPageBreak/>
        <w:t>Trong tài liệu này có những gì?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Pr="00584F57">
        <w:rPr>
          <w:rFonts w:asciiTheme="minorBidi" w:hAnsiTheme="minorBidi" w:cstheme="minorBidi"/>
        </w:rPr>
        <w:fldChar w:fldCharType="begin"/>
      </w:r>
      <w:r w:rsidR="00544DA0" w:rsidRPr="00584F57">
        <w:rPr>
          <w:rFonts w:asciiTheme="minorBidi" w:hAnsiTheme="minorBidi" w:cstheme="minorBidi"/>
          <w:lang w:val="vi"/>
        </w:rPr>
        <w:instrText xml:space="preserve"> TOC \h \z \t "Heading 2,1" </w:instrText>
      </w:r>
      <w:r w:rsidRPr="00584F57">
        <w:rPr>
          <w:rFonts w:asciiTheme="minorBidi" w:hAnsiTheme="minorBidi" w:cstheme="minorBidi"/>
        </w:rPr>
        <w:fldChar w:fldCharType="separate"/>
      </w:r>
    </w:p>
    <w:p w14:paraId="2E1B71C8" w14:textId="51834115" w:rsidR="00D27A35" w:rsidRPr="00D27A35" w:rsidRDefault="0033627E" w:rsidP="00D27A35">
      <w:pPr>
        <w:pStyle w:val="TOC1"/>
        <w:pBdr>
          <w:bottom w:val="single" w:sz="4" w:space="1" w:color="6B2976"/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62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Kế hoạch NDIS là gì?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62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3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6DE8D620" w14:textId="25F8DBC5" w:rsidR="00D27A35" w:rsidRPr="00D27A35" w:rsidRDefault="0033627E" w:rsidP="00D27A3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63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Quý vị lập kế hoạch như thế nào?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63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4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186B8CFA" w14:textId="38536FC3" w:rsidR="00D27A35" w:rsidRPr="00D27A35" w:rsidRDefault="0033627E" w:rsidP="00D27A3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64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Điều gì xảy ra trước buổi bàn thảo lập kế hoạch?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64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5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710C1654" w14:textId="4524A179" w:rsidR="00D27A35" w:rsidRPr="00D27A35" w:rsidRDefault="0033627E" w:rsidP="00D27A3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65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Chuẩn bị cho buổi bàn thảo lập kế hoạch của quý vị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65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7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77C1879A" w14:textId="7F3E7FB2" w:rsidR="00D27A35" w:rsidRPr="00D27A35" w:rsidRDefault="0033627E" w:rsidP="00D27A3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66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Thông tin cá nhân của quý vị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66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9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567C1F26" w14:textId="1D941119" w:rsidR="00D27A35" w:rsidRPr="00D27A35" w:rsidRDefault="0033627E" w:rsidP="00D27A3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67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Quý vị muốn quản lý khoản tài trợ của mình như thế nào?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67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26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72C3C68C" w14:textId="3562413A" w:rsidR="00D27A35" w:rsidRPr="00D27A35" w:rsidRDefault="0033627E" w:rsidP="00D27A3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68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Điều gì xảy ra sau buổi bàn thảo lập kế hoạch của quý vị?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68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28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5BA4EF94" w14:textId="4E377210" w:rsidR="00D27A35" w:rsidRPr="00D27A35" w:rsidRDefault="0033627E" w:rsidP="00D27A3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69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Cách sử dụng myplace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69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29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6187F162" w14:textId="32A0AED5" w:rsidR="00D27A35" w:rsidRPr="00D27A35" w:rsidRDefault="0033627E" w:rsidP="00D27A3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70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Nếu quý vị không đồng ý với những gì trong kế hoạch của mình thì sao?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70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30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374416AB" w14:textId="738877E0" w:rsidR="00D27A35" w:rsidRPr="00D27A35" w:rsidRDefault="0033627E" w:rsidP="00D27A3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71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Thông tin thêm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71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31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4A265E56" w14:textId="6245CCAF" w:rsidR="00D27A35" w:rsidRPr="00D27A35" w:rsidRDefault="0033627E" w:rsidP="00D27A3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772" w:history="1">
        <w:r w:rsidR="00D27A35" w:rsidRPr="00D27A35">
          <w:rPr>
            <w:rStyle w:val="Hyperlink"/>
            <w:rFonts w:asciiTheme="minorBidi" w:hAnsiTheme="minorBidi" w:cstheme="minorBidi"/>
            <w:lang w:val="vi"/>
          </w:rPr>
          <w:t>Danh sách từ ngữ</w:t>
        </w:r>
        <w:r w:rsidR="00D27A35" w:rsidRPr="00D27A35">
          <w:rPr>
            <w:rFonts w:asciiTheme="minorBidi" w:hAnsiTheme="minorBidi" w:cstheme="minorBidi"/>
            <w:webHidden/>
          </w:rPr>
          <w:tab/>
        </w:r>
        <w:r w:rsidR="00D27A35" w:rsidRPr="00D27A35">
          <w:rPr>
            <w:rFonts w:asciiTheme="minorBidi" w:hAnsiTheme="minorBidi" w:cstheme="minorBidi"/>
            <w:webHidden/>
          </w:rPr>
          <w:fldChar w:fldCharType="begin"/>
        </w:r>
        <w:r w:rsidR="00D27A35" w:rsidRPr="00D27A35">
          <w:rPr>
            <w:rFonts w:asciiTheme="minorBidi" w:hAnsiTheme="minorBidi" w:cstheme="minorBidi"/>
            <w:webHidden/>
          </w:rPr>
          <w:instrText xml:space="preserve"> PAGEREF _Toc118618772 \h </w:instrText>
        </w:r>
        <w:r w:rsidR="00D27A35" w:rsidRPr="00D27A35">
          <w:rPr>
            <w:rFonts w:asciiTheme="minorBidi" w:hAnsiTheme="minorBidi" w:cstheme="minorBidi"/>
            <w:webHidden/>
          </w:rPr>
        </w:r>
        <w:r w:rsidR="00D27A35" w:rsidRPr="00D27A35">
          <w:rPr>
            <w:rFonts w:asciiTheme="minorBidi" w:hAnsiTheme="minorBidi" w:cstheme="minorBidi"/>
            <w:webHidden/>
          </w:rPr>
          <w:fldChar w:fldCharType="separate"/>
        </w:r>
        <w:r w:rsidR="0088426E">
          <w:rPr>
            <w:rFonts w:asciiTheme="minorBidi" w:hAnsiTheme="minorBidi" w:cstheme="minorBidi"/>
            <w:webHidden/>
          </w:rPr>
          <w:t>32</w:t>
        </w:r>
        <w:r w:rsidR="00D27A35" w:rsidRPr="00D27A35">
          <w:rPr>
            <w:rFonts w:asciiTheme="minorBidi" w:hAnsiTheme="minorBidi" w:cstheme="minorBidi"/>
            <w:webHidden/>
          </w:rPr>
          <w:fldChar w:fldCharType="end"/>
        </w:r>
      </w:hyperlink>
    </w:p>
    <w:p w14:paraId="3D7EBAAF" w14:textId="694A3B2F" w:rsidR="00EB07E5" w:rsidRPr="00584F57" w:rsidRDefault="0033627E" w:rsidP="008C090C">
      <w:pPr>
        <w:pStyle w:val="TOC1"/>
        <w:pBdr>
          <w:between w:val="single" w:sz="4" w:space="2" w:color="6B2976"/>
        </w:pBdr>
        <w:spacing w:after="120"/>
        <w:rPr>
          <w:rFonts w:asciiTheme="minorBidi" w:hAnsiTheme="minorBidi" w:cstheme="minorBidi"/>
          <w:b/>
          <w:bCs/>
          <w:color w:val="6B2976"/>
          <w:sz w:val="36"/>
          <w:szCs w:val="26"/>
        </w:rPr>
      </w:pPr>
      <w:r w:rsidRPr="00584F57">
        <w:rPr>
          <w:rFonts w:asciiTheme="minorBidi" w:hAnsiTheme="minorBidi" w:cstheme="minorBidi"/>
        </w:rPr>
        <w:fldChar w:fldCharType="end"/>
      </w:r>
      <w:r w:rsidRPr="00584F57">
        <w:rPr>
          <w:rFonts w:asciiTheme="minorBidi" w:hAnsiTheme="minorBidi" w:cstheme="minorBidi"/>
        </w:rPr>
        <w:br w:type="page"/>
      </w:r>
    </w:p>
    <w:p w14:paraId="35A4F485" w14:textId="34202571" w:rsidR="00D61512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6" w:name="_Toc118618762"/>
      <w:r w:rsidRPr="00584F57">
        <w:rPr>
          <w:rFonts w:asciiTheme="minorBidi" w:hAnsiTheme="minorBidi" w:cstheme="minorBidi"/>
          <w:lang w:val="vi"/>
        </w:rPr>
        <w:lastRenderedPageBreak/>
        <w:t>Kế hoạch NDIS là gì?</w:t>
      </w:r>
      <w:bookmarkEnd w:id="116"/>
      <w:r w:rsidRPr="00584F57">
        <w:rPr>
          <w:rFonts w:asciiTheme="minorBidi" w:hAnsiTheme="minorBidi" w:cstheme="minorBidi"/>
          <w:lang w:val="vi"/>
        </w:rPr>
        <w:t xml:space="preserve"> </w:t>
      </w:r>
    </w:p>
    <w:p w14:paraId="601AC800" w14:textId="77777777" w:rsidR="00316742" w:rsidRPr="00584F57" w:rsidRDefault="0033627E" w:rsidP="00D70763">
      <w:pPr>
        <w:spacing w:before="240"/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>Kế hoạch NDIS</w:t>
      </w:r>
      <w:r w:rsidRPr="00584F57">
        <w:rPr>
          <w:rFonts w:asciiTheme="minorBidi" w:hAnsiTheme="minorBidi" w:cstheme="minorBidi"/>
          <w:lang w:val="vi"/>
        </w:rPr>
        <w:t xml:space="preserve"> là một tài liệu bao gồm thông tin về:</w:t>
      </w:r>
    </w:p>
    <w:p w14:paraId="7E778BA7" w14:textId="7777777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và mục tiêu của quý vị</w:t>
      </w:r>
    </w:p>
    <w:p w14:paraId="4B3575D6" w14:textId="7777777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hững hỗ trợ nào quý vị cần</w:t>
      </w:r>
    </w:p>
    <w:p w14:paraId="5CF6696F" w14:textId="7777777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DIS sẽ trả cho những hỗ trợ nào.</w:t>
      </w:r>
    </w:p>
    <w:p w14:paraId="7437A73B" w14:textId="5C34AE44" w:rsidR="00555121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rong tập sách này, chúng tôi gọi nó là kế hoạch.</w:t>
      </w:r>
    </w:p>
    <w:p w14:paraId="6C0E56A5" w14:textId="070D877C" w:rsidR="008C090C" w:rsidRPr="00584F57" w:rsidRDefault="0033627E">
      <w:pPr>
        <w:spacing w:before="0" w:after="0" w:line="240" w:lineRule="auto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666A5F9F" w14:textId="59773333" w:rsidR="00D61512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7" w:name="_Toc118618763"/>
      <w:r w:rsidRPr="00584F57">
        <w:rPr>
          <w:rFonts w:asciiTheme="minorBidi" w:hAnsiTheme="minorBidi" w:cstheme="minorBidi"/>
          <w:lang w:val="vi"/>
        </w:rPr>
        <w:lastRenderedPageBreak/>
        <w:t>Quý vị lập kế hoạch như thế nào?</w:t>
      </w:r>
      <w:bookmarkEnd w:id="117"/>
      <w:r w:rsidRPr="00584F57">
        <w:rPr>
          <w:rFonts w:asciiTheme="minorBidi" w:hAnsiTheme="minorBidi" w:cstheme="minorBidi"/>
          <w:lang w:val="vi"/>
        </w:rPr>
        <w:t xml:space="preserve"> </w:t>
      </w:r>
    </w:p>
    <w:p w14:paraId="13D3346E" w14:textId="77777777" w:rsidR="00316742" w:rsidRPr="00584F57" w:rsidRDefault="0033627E" w:rsidP="00D70763">
      <w:pPr>
        <w:spacing w:before="24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Khi người khuyết tật tham gia NDIS, chúng tôi gọi họ là </w:t>
      </w:r>
      <w:r w:rsidRPr="00584F57">
        <w:rPr>
          <w:rStyle w:val="Strong"/>
          <w:rFonts w:asciiTheme="minorBidi" w:hAnsiTheme="minorBidi" w:cstheme="minorBidi"/>
          <w:lang w:val="vi"/>
        </w:rPr>
        <w:t>những người tham gia</w:t>
      </w:r>
      <w:r w:rsidRPr="00584F57">
        <w:rPr>
          <w:rFonts w:asciiTheme="minorBidi" w:hAnsiTheme="minorBidi" w:cstheme="minorBidi"/>
          <w:lang w:val="vi"/>
        </w:rPr>
        <w:t>.</w:t>
      </w:r>
    </w:p>
    <w:p w14:paraId="288F1097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i quý vị trở thành người tham gia, chúng tôi hỗ trợ quý vị để lập kế hoạch.</w:t>
      </w:r>
    </w:p>
    <w:p w14:paraId="137C4647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Mọi người cần phải có buổi bàn thảo lập kế hoạch trước khi họ có được bản kế hoạch.</w:t>
      </w:r>
    </w:p>
    <w:p w14:paraId="21A0C7F8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rong buổi bàn t</w:t>
      </w:r>
      <w:r w:rsidRPr="00584F57">
        <w:rPr>
          <w:rFonts w:asciiTheme="minorBidi" w:hAnsiTheme="minorBidi" w:cstheme="minorBidi"/>
          <w:lang w:val="vi"/>
        </w:rPr>
        <w:t>hảo lập kế hoạch, chúng tôi sẽ tìm hiểu:</w:t>
      </w:r>
    </w:p>
    <w:p w14:paraId="30243515" w14:textId="77777777" w:rsidR="00316742" w:rsidRPr="00584F57" w:rsidRDefault="0033627E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quý v</w:t>
      </w:r>
      <w:r w:rsidRPr="00584F57">
        <w:rPr>
          <w:rFonts w:asciiTheme="minorBidi" w:hAnsiTheme="minorBidi"/>
          <w:lang w:val="vi"/>
        </w:rPr>
        <w:t>ị</w:t>
      </w:r>
    </w:p>
    <w:p w14:paraId="7815451C" w14:textId="77777777" w:rsidR="00316742" w:rsidRPr="00584F57" w:rsidRDefault="0033627E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nh</w:t>
      </w:r>
      <w:r w:rsidRPr="00584F57">
        <w:rPr>
          <w:rFonts w:asciiTheme="minorBidi" w:hAnsiTheme="minorBidi"/>
          <w:lang w:val="vi"/>
        </w:rPr>
        <w:t>ữ</w:t>
      </w:r>
      <w:r w:rsidRPr="00584F57">
        <w:rPr>
          <w:rFonts w:asciiTheme="minorBidi" w:hAnsiTheme="minorBidi"/>
          <w:lang w:val="vi"/>
        </w:rPr>
        <w:t>ng gì h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n đang x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y ra trong cu</w:t>
      </w:r>
      <w:r w:rsidRPr="00584F57">
        <w:rPr>
          <w:rFonts w:asciiTheme="minorBidi" w:hAnsiTheme="minorBidi"/>
          <w:lang w:val="vi"/>
        </w:rPr>
        <w:t>ộ</w:t>
      </w:r>
      <w:r w:rsidRPr="00584F57">
        <w:rPr>
          <w:rFonts w:asciiTheme="minorBidi" w:hAnsiTheme="minorBidi"/>
          <w:lang w:val="vi"/>
        </w:rPr>
        <w:t>c s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>ng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.</w:t>
      </w:r>
    </w:p>
    <w:p w14:paraId="6309453F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i chúng tôi thực hiện kế hoạch của quý vị, chúng tôi sẽ nói về những hỗ trợ nào có thể giúp quý vị đạt được mục tiêu của mình.</w:t>
      </w:r>
    </w:p>
    <w:p w14:paraId="75B26850" w14:textId="0224372F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hưng chúng tôi có thể yê</w:t>
      </w:r>
      <w:r w:rsidRPr="00584F57">
        <w:rPr>
          <w:rFonts w:asciiTheme="minorBidi" w:hAnsiTheme="minorBidi" w:cstheme="minorBidi"/>
          <w:lang w:val="vi"/>
        </w:rPr>
        <w:t xml:space="preserve">u cầu quý vị cung cấp thêm thông tin về tình trạng khuyết tật của mình nếu cần thiết. </w:t>
      </w:r>
    </w:p>
    <w:p w14:paraId="5858AA84" w14:textId="516160DB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sử dụng thông tin thu được từ buổi bàn thảo này để soạn thảo bản kế hoạch của quý vị.</w:t>
      </w:r>
    </w:p>
    <w:p w14:paraId="5C9261B1" w14:textId="2D410485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Khi chúng tôi hoàn thành bản kế hoạch của quý vị, chúng tôi sẽ </w:t>
      </w:r>
      <w:r w:rsidRPr="00584F57">
        <w:rPr>
          <w:rStyle w:val="Strong"/>
          <w:rFonts w:asciiTheme="minorBidi" w:hAnsiTheme="minorBidi" w:cstheme="minorBidi"/>
          <w:lang w:val="vi"/>
        </w:rPr>
        <w:t>chấp thuận</w:t>
      </w:r>
      <w:r w:rsidRPr="00584F57">
        <w:rPr>
          <w:rFonts w:asciiTheme="minorBidi" w:hAnsiTheme="minorBidi" w:cstheme="minorBidi"/>
          <w:lang w:val="vi"/>
        </w:rPr>
        <w:t xml:space="preserve"> nó.</w:t>
      </w:r>
    </w:p>
    <w:p w14:paraId="76BAB809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ây có nghĩa là chúng tôi đồng ý với mọi thứ trong kế hoạch của quý vị.</w:t>
      </w:r>
    </w:p>
    <w:p w14:paraId="74333152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cũng sẽ gửi bản kế hoạch cho quý vị.</w:t>
      </w:r>
    </w:p>
    <w:p w14:paraId="6AF800F6" w14:textId="540E05D8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nhờ người khác hỗ trợ để đưa ra quyết định về kế hoạch của mình.</w:t>
      </w:r>
    </w:p>
    <w:p w14:paraId="4749C60B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Ví dụ như người thân trong gia đình hoặc bạn bè.</w:t>
      </w:r>
    </w:p>
    <w:p w14:paraId="0C149E25" w14:textId="5B5245D1" w:rsidR="000B631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3E68C479" w14:textId="1802185D" w:rsidR="006B461C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18" w:name="_Toc118618764"/>
      <w:r w:rsidRPr="00584F57">
        <w:rPr>
          <w:rFonts w:asciiTheme="minorBidi" w:hAnsiTheme="minorBidi" w:cstheme="minorBidi"/>
          <w:lang w:val="vi"/>
        </w:rPr>
        <w:lastRenderedPageBreak/>
        <w:t>Điều gì xảy ra trước buổi bàn thảo lập kế hoạch?</w:t>
      </w:r>
      <w:bookmarkEnd w:id="118"/>
    </w:p>
    <w:p w14:paraId="23A7BB4F" w14:textId="47DBC717" w:rsidR="00316742" w:rsidRPr="00584F57" w:rsidRDefault="0033627E" w:rsidP="00D70763">
      <w:pPr>
        <w:spacing w:before="24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sẽ kiểm tra tất cả thông tin mà quý vị đã cung cấp cho chúng tôi khi quý vị nộp đơn xin tham gia NDIS.</w:t>
      </w:r>
    </w:p>
    <w:p w14:paraId="74C9908D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ây là bất kỳ thông tin nào từ:</w:t>
      </w:r>
    </w:p>
    <w:p w14:paraId="73BB5CAB" w14:textId="77777777" w:rsidR="00316742" w:rsidRPr="00584F57" w:rsidRDefault="0033627E" w:rsidP="00555121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ác bác sĩ ho</w:t>
      </w:r>
      <w:r w:rsidRPr="00584F57">
        <w:rPr>
          <w:rFonts w:asciiTheme="minorBidi" w:hAnsiTheme="minorBidi"/>
          <w:lang w:val="vi"/>
        </w:rPr>
        <w:t>ặ</w:t>
      </w:r>
      <w:r w:rsidRPr="00584F57">
        <w:rPr>
          <w:rFonts w:asciiTheme="minorBidi" w:hAnsiTheme="minorBidi"/>
          <w:lang w:val="vi"/>
        </w:rPr>
        <w:t>c nhân viên chăm sóc s</w:t>
      </w:r>
      <w:r w:rsidRPr="00584F57">
        <w:rPr>
          <w:rFonts w:asciiTheme="minorBidi" w:hAnsiTheme="minorBidi"/>
          <w:lang w:val="vi"/>
        </w:rPr>
        <w:t>ứ</w:t>
      </w:r>
      <w:r w:rsidRPr="00584F57">
        <w:rPr>
          <w:rFonts w:asciiTheme="minorBidi" w:hAnsiTheme="minorBidi"/>
          <w:lang w:val="vi"/>
        </w:rPr>
        <w:t>c kh</w:t>
      </w:r>
      <w:r w:rsidRPr="00584F57">
        <w:rPr>
          <w:rFonts w:asciiTheme="minorBidi" w:hAnsiTheme="minorBidi"/>
          <w:lang w:val="vi"/>
        </w:rPr>
        <w:t>ỏ</w:t>
      </w:r>
      <w:r w:rsidRPr="00584F57">
        <w:rPr>
          <w:rFonts w:asciiTheme="minorBidi" w:hAnsiTheme="minorBidi"/>
          <w:lang w:val="vi"/>
        </w:rPr>
        <w:t>e khác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</w:p>
    <w:p w14:paraId="75DEF83D" w14:textId="77777777" w:rsidR="00316742" w:rsidRPr="00584F57" w:rsidRDefault="0033627E" w:rsidP="00555121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á</w:t>
      </w:r>
      <w:r w:rsidRPr="00584F57">
        <w:rPr>
          <w:rFonts w:asciiTheme="minorBidi" w:hAnsiTheme="minorBidi"/>
          <w:lang w:val="vi"/>
        </w:rPr>
        <w:t>c d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ch v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 xml:space="preserve">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đã s</w:t>
      </w:r>
      <w:r w:rsidRPr="00584F57">
        <w:rPr>
          <w:rFonts w:asciiTheme="minorBidi" w:hAnsiTheme="minorBidi"/>
          <w:lang w:val="vi"/>
        </w:rPr>
        <w:t>ử</w:t>
      </w:r>
      <w:r w:rsidRPr="00584F57">
        <w:rPr>
          <w:rFonts w:asciiTheme="minorBidi" w:hAnsiTheme="minorBidi"/>
          <w:lang w:val="vi"/>
        </w:rPr>
        <w:t xml:space="preserve">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.</w:t>
      </w:r>
    </w:p>
    <w:p w14:paraId="05E64090" w14:textId="0261E21C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Nó cũng bao gồm thông tin chúng tôi có về việc quý vị cần những </w:t>
      </w:r>
      <w:r w:rsidR="004219CF">
        <w:rPr>
          <w:rFonts w:asciiTheme="minorBidi" w:hAnsiTheme="minorBidi" w:cstheme="minorBidi"/>
          <w:lang w:val="en-US"/>
        </w:rPr>
        <w:t>h</w:t>
      </w:r>
      <w:r w:rsidRPr="00584F57">
        <w:rPr>
          <w:rFonts w:asciiTheme="minorBidi" w:hAnsiTheme="minorBidi" w:cstheme="minorBidi"/>
          <w:lang w:val="vi"/>
        </w:rPr>
        <w:t>ỗ trợ nào.</w:t>
      </w:r>
    </w:p>
    <w:p w14:paraId="6D47864A" w14:textId="02DBDE2B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có thể liên hệ với quý vị để xác định khi nào quý vị muốn có buổi bàn thảo lập kế hoạch của mình.</w:t>
      </w:r>
    </w:p>
    <w:p w14:paraId="67708A70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 xml:space="preserve">Điều phối viên khu vực địa phương </w:t>
      </w:r>
      <w:r w:rsidRPr="00584F57">
        <w:rPr>
          <w:rFonts w:asciiTheme="minorBidi" w:hAnsiTheme="minorBidi" w:cstheme="minorBidi"/>
          <w:lang w:val="vi"/>
        </w:rPr>
        <w:t>có thể liên hệ với quý vị.</w:t>
      </w:r>
    </w:p>
    <w:p w14:paraId="637BDBE7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ây là người trợ giúp người khuyết tật tìm và sử dụng các hỗ trợ.</w:t>
      </w:r>
    </w:p>
    <w:p w14:paraId="21B0185E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>Đối tác cho giai đoạn đầu đời của trẻ</w:t>
      </w:r>
      <w:r w:rsidRPr="00584F57">
        <w:rPr>
          <w:rFonts w:asciiTheme="minorBidi" w:hAnsiTheme="minorBidi" w:cstheme="minorBidi"/>
          <w:lang w:val="vi"/>
        </w:rPr>
        <w:t xml:space="preserve"> có thể liên hệ với quý vị.</w:t>
      </w:r>
    </w:p>
    <w:p w14:paraId="7BA393C1" w14:textId="78F0F372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ây là người có nhiệm vụ hỗ trợ trẻ em khuyết tật và gia đình củ</w:t>
      </w:r>
      <w:r w:rsidRPr="00584F57">
        <w:rPr>
          <w:rFonts w:asciiTheme="minorBidi" w:hAnsiTheme="minorBidi" w:cstheme="minorBidi"/>
          <w:lang w:val="vi"/>
        </w:rPr>
        <w:t>a các em để tìm và sử dụng các hỗ trợ.</w:t>
      </w:r>
    </w:p>
    <w:p w14:paraId="4D684980" w14:textId="1C65685C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Hoặc </w:t>
      </w:r>
      <w:r w:rsidRPr="00584F57">
        <w:rPr>
          <w:rStyle w:val="Strong"/>
          <w:rFonts w:asciiTheme="minorBidi" w:hAnsiTheme="minorBidi" w:cstheme="minorBidi"/>
          <w:lang w:val="vi"/>
        </w:rPr>
        <w:t>một nhân viên lập kế hoạch của NDIA</w:t>
      </w:r>
      <w:r w:rsidRPr="00584F57">
        <w:rPr>
          <w:rFonts w:asciiTheme="minorBidi" w:hAnsiTheme="minorBidi" w:cstheme="minorBidi"/>
          <w:lang w:val="vi"/>
        </w:rPr>
        <w:t xml:space="preserve"> có thể liên hệ với quý vị.</w:t>
      </w:r>
    </w:p>
    <w:p w14:paraId="34D88D0A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ây là người có nhiệm vụ soạn thảo các kế hoạch mới.</w:t>
      </w:r>
    </w:p>
    <w:p w14:paraId="72A794CB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sẽ hỏi quý vị về việc quý vị muốn có buổi bàn thảo lập kế hoạch của mình như thế nào.</w:t>
      </w:r>
    </w:p>
    <w:p w14:paraId="2204199F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Ví dụ như quý vị có thể cho chúng tôi biết:</w:t>
      </w:r>
    </w:p>
    <w:p w14:paraId="1257B591" w14:textId="356E6339" w:rsidR="00316742" w:rsidRPr="00584F57" w:rsidRDefault="0033627E" w:rsidP="00555121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nơi nào chúng tôi có th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t</w:t>
      </w:r>
      <w:r w:rsidRPr="00584F57">
        <w:rPr>
          <w:rFonts w:asciiTheme="minorBidi" w:hAnsiTheme="minorBidi"/>
          <w:lang w:val="vi"/>
        </w:rPr>
        <w:t>ổ</w:t>
      </w:r>
      <w:r w:rsidRPr="00584F57">
        <w:rPr>
          <w:rFonts w:asciiTheme="minorBidi" w:hAnsiTheme="minorBidi"/>
          <w:lang w:val="vi"/>
        </w:rPr>
        <w:t xml:space="preserve"> ch</w:t>
      </w:r>
      <w:r w:rsidRPr="00584F57">
        <w:rPr>
          <w:rFonts w:asciiTheme="minorBidi" w:hAnsiTheme="minorBidi"/>
          <w:lang w:val="vi"/>
        </w:rPr>
        <w:t>ứ</w:t>
      </w:r>
      <w:r w:rsidRPr="00584F57">
        <w:rPr>
          <w:rFonts w:asciiTheme="minorBidi" w:hAnsiTheme="minorBidi"/>
          <w:lang w:val="vi"/>
        </w:rPr>
        <w:t>c bu</w:t>
      </w:r>
      <w:r w:rsidRPr="00584F57">
        <w:rPr>
          <w:rFonts w:asciiTheme="minorBidi" w:hAnsiTheme="minorBidi"/>
          <w:lang w:val="vi"/>
        </w:rPr>
        <w:t>ổ</w:t>
      </w:r>
      <w:r w:rsidRPr="00584F57">
        <w:rPr>
          <w:rFonts w:asciiTheme="minorBidi" w:hAnsiTheme="minorBidi"/>
          <w:lang w:val="vi"/>
        </w:rPr>
        <w:t>i bàn th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o l</w:t>
      </w:r>
      <w:r w:rsidRPr="00584F57">
        <w:rPr>
          <w:rFonts w:asciiTheme="minorBidi" w:hAnsiTheme="minorBidi"/>
          <w:lang w:val="vi"/>
        </w:rPr>
        <w:t>ậ</w:t>
      </w:r>
      <w:r w:rsidRPr="00584F57">
        <w:rPr>
          <w:rFonts w:asciiTheme="minorBidi" w:hAnsiTheme="minorBidi"/>
          <w:lang w:val="vi"/>
        </w:rPr>
        <w:t>p k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ho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ch</w:t>
      </w:r>
    </w:p>
    <w:p w14:paraId="49DD361F" w14:textId="1321BB6D" w:rsidR="00316742" w:rsidRPr="00584F57" w:rsidRDefault="0033627E" w:rsidP="00555121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mu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>n bu</w:t>
      </w:r>
      <w:r w:rsidRPr="00584F57">
        <w:rPr>
          <w:rFonts w:asciiTheme="minorBidi" w:hAnsiTheme="minorBidi"/>
          <w:lang w:val="vi"/>
        </w:rPr>
        <w:t>ổ</w:t>
      </w:r>
      <w:r w:rsidRPr="00584F57">
        <w:rPr>
          <w:rFonts w:asciiTheme="minorBidi" w:hAnsiTheme="minorBidi"/>
          <w:lang w:val="vi"/>
        </w:rPr>
        <w:t>i bàn th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o l</w:t>
      </w:r>
      <w:r w:rsidRPr="00584F57">
        <w:rPr>
          <w:rFonts w:asciiTheme="minorBidi" w:hAnsiTheme="minorBidi"/>
          <w:lang w:val="vi"/>
        </w:rPr>
        <w:t>ậ</w:t>
      </w:r>
      <w:r w:rsidRPr="00584F57">
        <w:rPr>
          <w:rFonts w:asciiTheme="minorBidi" w:hAnsiTheme="minorBidi"/>
          <w:lang w:val="vi"/>
        </w:rPr>
        <w:t>p k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ho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ch như th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nào.</w:t>
      </w:r>
    </w:p>
    <w:p w14:paraId="399A52E1" w14:textId="4694474A" w:rsidR="00C1392B" w:rsidRPr="00584F57" w:rsidRDefault="0033627E" w:rsidP="00555121">
      <w:pPr>
        <w:pStyle w:val="Heading3"/>
        <w:spacing w:before="12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Các chi tiết liên hệ của đối tác cho giai đoạn đầu đời của trẻ, điều phối viên khu vực địa phương ho</w:t>
      </w:r>
      <w:r w:rsidRPr="00584F57">
        <w:rPr>
          <w:rFonts w:asciiTheme="minorBidi" w:hAnsiTheme="minorBidi" w:cstheme="minorBidi"/>
          <w:lang w:val="vi"/>
        </w:rPr>
        <w:t>ặc người lập kế hoạch của NDIA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633B11" w:rsidRPr="00584F57" w14:paraId="4B30FA78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0D18A58" w14:textId="2309FF69" w:rsidR="00316742" w:rsidRPr="00584F57" w:rsidRDefault="0033627E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584F57">
              <w:rPr>
                <w:rFonts w:asciiTheme="minorBidi" w:hAnsiTheme="minorBidi" w:cstheme="minorBidi"/>
                <w:lang w:val="vi"/>
              </w:rPr>
              <w:t>Tên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1B5169A" w14:textId="77777777" w:rsidR="00316742" w:rsidRPr="00584F5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633B11" w:rsidRPr="00584F57" w14:paraId="5458C4AB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A187E01" w14:textId="57369412" w:rsidR="00316742" w:rsidRPr="00584F57" w:rsidRDefault="0033627E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584F57">
              <w:rPr>
                <w:rFonts w:asciiTheme="minorBidi" w:hAnsiTheme="minorBidi" w:cstheme="minorBidi"/>
                <w:lang w:val="vi"/>
              </w:rPr>
              <w:t>Số điện thoại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8A6DC29" w14:textId="77777777" w:rsidR="00316742" w:rsidRPr="00584F5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633B11" w:rsidRPr="00584F57" w14:paraId="5ECDD1D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0C6F043" w14:textId="73929DC6" w:rsidR="00316742" w:rsidRPr="00584F57" w:rsidRDefault="0033627E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584F57">
              <w:rPr>
                <w:rFonts w:asciiTheme="minorBidi" w:hAnsiTheme="minorBidi" w:cstheme="minorBidi"/>
                <w:lang w:val="vi"/>
              </w:rPr>
              <w:t>Địa chỉ email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FBF408" w14:textId="77777777" w:rsidR="00316742" w:rsidRPr="00584F5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633B11" w:rsidRPr="00584F57" w14:paraId="5E94F49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8C0D22" w14:textId="6B3DEC68" w:rsidR="00316742" w:rsidRPr="00584F57" w:rsidRDefault="0033627E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584F57">
              <w:rPr>
                <w:rFonts w:asciiTheme="minorBidi" w:hAnsiTheme="minorBidi" w:cstheme="minorBidi"/>
                <w:lang w:val="vi"/>
              </w:rPr>
              <w:t>Địa chỉ văn phòng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E0C93D" w14:textId="77777777" w:rsidR="00316742" w:rsidRPr="00584F5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54D52B68" w14:textId="480DCB79" w:rsidR="00C1392B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5443CE5A" w14:textId="02DF11D1" w:rsidR="00131A80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9" w:name="_Toc118618765"/>
      <w:r w:rsidRPr="00584F57">
        <w:rPr>
          <w:rFonts w:asciiTheme="minorBidi" w:hAnsiTheme="minorBidi" w:cstheme="minorBidi"/>
          <w:lang w:val="vi"/>
        </w:rPr>
        <w:lastRenderedPageBreak/>
        <w:t>Chuẩn bị cho buổi bàn thảo lập kế hoạch của quý vị</w:t>
      </w:r>
      <w:bookmarkEnd w:id="119"/>
    </w:p>
    <w:p w14:paraId="42BB2A76" w14:textId="3404FBA2" w:rsidR="00F32CD7" w:rsidRPr="00584F57" w:rsidRDefault="0033627E" w:rsidP="00D70763">
      <w:pPr>
        <w:pStyle w:val="Heading3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sẽ nói những gì trong buổi bàn thảo lập kế hoạch của quý vị?</w:t>
      </w:r>
    </w:p>
    <w:p w14:paraId="18020579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sẽ nói về những gì quý vị:</w:t>
      </w:r>
    </w:p>
    <w:p w14:paraId="2098B6C5" w14:textId="7777777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ang làm hiện nay</w:t>
      </w:r>
    </w:p>
    <w:p w14:paraId="1DA865CE" w14:textId="7777777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ó thể muốn làm trong tương lai.</w:t>
      </w:r>
    </w:p>
    <w:p w14:paraId="60565930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sẽ hỏi quý vị các câu hỏi về:</w:t>
      </w:r>
    </w:p>
    <w:p w14:paraId="6BA87FF8" w14:textId="77777777" w:rsidR="00316742" w:rsidRPr="00584F57" w:rsidRDefault="0033627E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m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c tiêu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</w:p>
    <w:p w14:paraId="3A423EC3" w14:textId="66D57617" w:rsidR="00316742" w:rsidRPr="00584F57" w:rsidRDefault="0033627E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s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 xml:space="preserve">ng </w:t>
      </w:r>
      <w:r w:rsidRPr="00584F57">
        <w:rPr>
          <w:rFonts w:asciiTheme="minorBidi" w:hAnsiTheme="minorBidi"/>
          <w:lang w:val="vi"/>
        </w:rPr>
        <w:t>ở</w:t>
      </w:r>
      <w:r w:rsidRPr="00584F57">
        <w:rPr>
          <w:rFonts w:asciiTheme="minorBidi" w:hAnsiTheme="minorBidi"/>
          <w:lang w:val="vi"/>
        </w:rPr>
        <w:t xml:space="preserve"> đâu và s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>ng v</w:t>
      </w:r>
      <w:r w:rsidRPr="00584F57">
        <w:rPr>
          <w:rFonts w:asciiTheme="minorBidi" w:hAnsiTheme="minorBidi"/>
          <w:lang w:val="vi"/>
        </w:rPr>
        <w:t>ớ</w:t>
      </w:r>
      <w:r w:rsidRPr="00584F57">
        <w:rPr>
          <w:rFonts w:asciiTheme="minorBidi" w:hAnsiTheme="minorBidi"/>
          <w:lang w:val="vi"/>
        </w:rPr>
        <w:t>i ai.</w:t>
      </w:r>
    </w:p>
    <w:p w14:paraId="26203476" w14:textId="4FE3CBBC" w:rsidR="00E520B3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cũng sẽ hỏi quý vị những câu hỏi về những gì:</w:t>
      </w:r>
    </w:p>
    <w:p w14:paraId="1A6E8773" w14:textId="710BD338" w:rsidR="00316742" w:rsidRPr="00584F57" w:rsidRDefault="0033627E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nh</w:t>
      </w:r>
      <w:r w:rsidRPr="00584F57">
        <w:rPr>
          <w:rFonts w:asciiTheme="minorBidi" w:hAnsiTheme="minorBidi"/>
          <w:lang w:val="vi"/>
        </w:rPr>
        <w:t>ữ</w:t>
      </w:r>
      <w:r w:rsidRPr="00584F57">
        <w:rPr>
          <w:rFonts w:asciiTheme="minorBidi" w:hAnsiTheme="minorBidi"/>
          <w:lang w:val="vi"/>
        </w:rPr>
        <w:t>ng h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mà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đang nh</w:t>
      </w:r>
      <w:r w:rsidRPr="00584F57">
        <w:rPr>
          <w:rFonts w:asciiTheme="minorBidi" w:hAnsiTheme="minorBidi"/>
          <w:lang w:val="vi"/>
        </w:rPr>
        <w:t>ậ</w:t>
      </w:r>
      <w:r w:rsidRPr="00584F57">
        <w:rPr>
          <w:rFonts w:asciiTheme="minorBidi" w:hAnsiTheme="minorBidi"/>
          <w:lang w:val="vi"/>
        </w:rPr>
        <w:t>n đư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>c</w:t>
      </w:r>
    </w:p>
    <w:p w14:paraId="1D4EFAA1" w14:textId="5FCF324B" w:rsidR="00316742" w:rsidRPr="00584F57" w:rsidRDefault="0033627E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thích </w:t>
      </w:r>
      <w:r w:rsidRPr="00584F57">
        <w:rPr>
          <w:rFonts w:asciiTheme="minorBidi" w:hAnsiTheme="minorBidi"/>
          <w:lang w:val="vi"/>
        </w:rPr>
        <w:t>làm gì đ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gi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i trí.</w:t>
      </w:r>
    </w:p>
    <w:p w14:paraId="79F1C0A3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cũng sẽ hỏi quý vị những câu hỏi về những gì quý vị cần hỗ trợ để:</w:t>
      </w:r>
    </w:p>
    <w:p w14:paraId="4A78185D" w14:textId="77777777" w:rsidR="00316742" w:rsidRPr="00584F57" w:rsidRDefault="0033627E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phát tri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>n các k</w:t>
      </w:r>
      <w:r w:rsidRPr="00584F57">
        <w:rPr>
          <w:rFonts w:asciiTheme="minorBidi" w:hAnsiTheme="minorBidi"/>
          <w:lang w:val="vi"/>
        </w:rPr>
        <w:t>ỹ</w:t>
      </w:r>
      <w:r w:rsidRPr="00584F57">
        <w:rPr>
          <w:rFonts w:asciiTheme="minorBidi" w:hAnsiTheme="minorBidi"/>
          <w:lang w:val="vi"/>
        </w:rPr>
        <w:t xml:space="preserve"> năng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mình</w:t>
      </w:r>
    </w:p>
    <w:p w14:paraId="7C4B7808" w14:textId="77777777" w:rsidR="00316742" w:rsidRPr="00584F57" w:rsidRDefault="0033627E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</w:t>
      </w:r>
      <w:r w:rsidRPr="00584F57">
        <w:rPr>
          <w:rFonts w:asciiTheme="minorBidi" w:hAnsiTheme="minorBidi"/>
          <w:lang w:val="vi"/>
        </w:rPr>
        <w:t>ự</w:t>
      </w:r>
      <w:r w:rsidRPr="00584F57">
        <w:rPr>
          <w:rFonts w:asciiTheme="minorBidi" w:hAnsiTheme="minorBidi"/>
          <w:lang w:val="vi"/>
        </w:rPr>
        <w:t xml:space="preserve"> làm nhi</w:t>
      </w:r>
      <w:r w:rsidRPr="00584F57">
        <w:rPr>
          <w:rFonts w:asciiTheme="minorBidi" w:hAnsiTheme="minorBidi"/>
          <w:lang w:val="vi"/>
        </w:rPr>
        <w:t>ề</w:t>
      </w:r>
      <w:r w:rsidRPr="00584F57">
        <w:rPr>
          <w:rFonts w:asciiTheme="minorBidi" w:hAnsiTheme="minorBidi"/>
          <w:lang w:val="vi"/>
        </w:rPr>
        <w:t>u v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c hơn.</w:t>
      </w:r>
    </w:p>
    <w:p w14:paraId="7648B959" w14:textId="45BCC328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sử dụng tập sách này để giúp quý vị chuẩn bị cho buổi bàn thảo lập kế hoạch của mình.</w:t>
      </w:r>
    </w:p>
    <w:p w14:paraId="2B59C7E9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</w:t>
      </w:r>
      <w:r w:rsidRPr="00584F57">
        <w:rPr>
          <w:rFonts w:asciiTheme="minorBidi" w:hAnsiTheme="minorBidi" w:cstheme="minorBidi"/>
          <w:lang w:val="vi"/>
        </w:rPr>
        <w:t>g tôi có những câu hỏi quý vị có thể trả lời để chuẩn bị cho buổi bàn thảo lập kế hoạch của mình.</w:t>
      </w:r>
    </w:p>
    <w:p w14:paraId="2E56F87B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ó những khung trống để quý vị chia sẻ câu trả lời của mình trong tập sách này.</w:t>
      </w:r>
    </w:p>
    <w:p w14:paraId="7DE18522" w14:textId="77777777" w:rsidR="00584F57" w:rsidRDefault="00584F57">
      <w:pPr>
        <w:spacing w:before="0" w:after="0" w:line="240" w:lineRule="auto"/>
        <w:rPr>
          <w:rFonts w:asciiTheme="minorBidi" w:hAnsiTheme="minorBidi" w:cstheme="minorBidi"/>
          <w:lang w:val="vi"/>
        </w:rPr>
      </w:pPr>
      <w:r>
        <w:rPr>
          <w:rFonts w:asciiTheme="minorBidi" w:hAnsiTheme="minorBidi" w:cstheme="minorBidi"/>
          <w:lang w:val="vi"/>
        </w:rPr>
        <w:br w:type="page"/>
      </w:r>
    </w:p>
    <w:p w14:paraId="5987616C" w14:textId="786CB826" w:rsidR="00316742" w:rsidRPr="00584F57" w:rsidRDefault="0033627E" w:rsidP="00555121">
      <w:pP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lastRenderedPageBreak/>
        <w:t>Tất cả thông tin quý vị chia sẻ sẽ giúp chúng tôi lập ra kế hoạch của quý vị</w:t>
      </w:r>
      <w:r w:rsidRPr="00584F57">
        <w:rPr>
          <w:rFonts w:asciiTheme="minorBidi" w:hAnsiTheme="minorBidi" w:cstheme="minorBidi"/>
          <w:lang w:val="vi"/>
        </w:rPr>
        <w:t>.</w:t>
      </w:r>
    </w:p>
    <w:p w14:paraId="39B144CD" w14:textId="77777777" w:rsidR="00316742" w:rsidRPr="004219CF" w:rsidRDefault="0033627E" w:rsidP="00555121">
      <w:pPr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Chúng tôi sẽ giữ tất cả thông tin của quý vị:</w:t>
      </w:r>
    </w:p>
    <w:p w14:paraId="60A93AC5" w14:textId="77777777" w:rsidR="00316742" w:rsidRPr="00584F57" w:rsidRDefault="0033627E" w:rsidP="00555121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an toàn</w:t>
      </w:r>
    </w:p>
    <w:p w14:paraId="706F44E2" w14:textId="30703F5E" w:rsidR="00FF3BE5" w:rsidRPr="00584F57" w:rsidRDefault="0033627E" w:rsidP="00555121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szCs w:val="26"/>
        </w:rPr>
      </w:pPr>
      <w:r w:rsidRPr="00584F57">
        <w:rPr>
          <w:rFonts w:asciiTheme="minorBidi" w:hAnsiTheme="minorBidi"/>
          <w:lang w:val="vi"/>
        </w:rPr>
        <w:t>riêng tư.</w:t>
      </w:r>
    </w:p>
    <w:p w14:paraId="59D085DF" w14:textId="03CD2774" w:rsidR="00514BC0" w:rsidRPr="00584F57" w:rsidRDefault="0033627E" w:rsidP="00555121">
      <w:pPr>
        <w:pStyle w:val="Heading3"/>
        <w:spacing w:before="12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ần mang theo những gì?</w:t>
      </w:r>
    </w:p>
    <w:p w14:paraId="492A1D6B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i quý vị đến buổi bàn thảo lập kế hoạch, xin vui lòng mang theo:</w:t>
      </w:r>
    </w:p>
    <w:p w14:paraId="6FB77D51" w14:textId="77777777" w:rsidR="00316742" w:rsidRPr="00584F57" w:rsidRDefault="0033627E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</w:t>
      </w:r>
      <w:r w:rsidRPr="00584F57">
        <w:rPr>
          <w:rFonts w:asciiTheme="minorBidi" w:hAnsiTheme="minorBidi"/>
          <w:lang w:val="vi"/>
        </w:rPr>
        <w:t>ậ</w:t>
      </w:r>
      <w:r w:rsidRPr="00584F57">
        <w:rPr>
          <w:rFonts w:asciiTheme="minorBidi" w:hAnsiTheme="minorBidi"/>
          <w:lang w:val="vi"/>
        </w:rPr>
        <w:t>p sách này</w:t>
      </w:r>
    </w:p>
    <w:p w14:paraId="6D4F7865" w14:textId="77777777" w:rsidR="00316742" w:rsidRPr="00584F57" w:rsidRDefault="0033627E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b</w:t>
      </w:r>
      <w:r w:rsidRPr="00584F57">
        <w:rPr>
          <w:rFonts w:asciiTheme="minorBidi" w:hAnsiTheme="minorBidi"/>
          <w:lang w:val="vi"/>
        </w:rPr>
        <w:t>ằ</w:t>
      </w:r>
      <w:r w:rsidRPr="00584F57">
        <w:rPr>
          <w:rFonts w:asciiTheme="minorBidi" w:hAnsiTheme="minorBidi"/>
          <w:lang w:val="vi"/>
        </w:rPr>
        <w:t>ng ch</w:t>
      </w:r>
      <w:r w:rsidRPr="00584F57">
        <w:rPr>
          <w:rFonts w:asciiTheme="minorBidi" w:hAnsiTheme="minorBidi"/>
          <w:lang w:val="vi"/>
        </w:rPr>
        <w:t>ứ</w:t>
      </w:r>
      <w:r w:rsidRPr="00584F57">
        <w:rPr>
          <w:rFonts w:asciiTheme="minorBidi" w:hAnsiTheme="minorBidi"/>
          <w:lang w:val="vi"/>
        </w:rPr>
        <w:t>ng v</w:t>
      </w:r>
      <w:r w:rsidRPr="00584F57">
        <w:rPr>
          <w:rFonts w:asciiTheme="minorBidi" w:hAnsiTheme="minorBidi"/>
          <w:lang w:val="vi"/>
        </w:rPr>
        <w:t>ề</w:t>
      </w:r>
      <w:r w:rsidRPr="00584F57">
        <w:rPr>
          <w:rFonts w:asciiTheme="minorBidi" w:hAnsiTheme="minorBidi"/>
          <w:lang w:val="vi"/>
        </w:rPr>
        <w:t xml:space="preserve"> danh tính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, ch</w:t>
      </w:r>
      <w:r w:rsidRPr="00584F57">
        <w:rPr>
          <w:rFonts w:asciiTheme="minorBidi" w:hAnsiTheme="minorBidi"/>
          <w:lang w:val="vi"/>
        </w:rPr>
        <w:t>ẳ</w:t>
      </w:r>
      <w:r w:rsidRPr="00584F57">
        <w:rPr>
          <w:rFonts w:asciiTheme="minorBidi" w:hAnsiTheme="minorBidi"/>
          <w:lang w:val="vi"/>
        </w:rPr>
        <w:t>ng h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n như b</w:t>
      </w:r>
      <w:r w:rsidRPr="00584F57">
        <w:rPr>
          <w:rFonts w:asciiTheme="minorBidi" w:hAnsiTheme="minorBidi"/>
          <w:lang w:val="vi"/>
        </w:rPr>
        <w:t>ằ</w:t>
      </w:r>
      <w:r w:rsidRPr="00584F57">
        <w:rPr>
          <w:rFonts w:asciiTheme="minorBidi" w:hAnsiTheme="minorBidi"/>
          <w:lang w:val="vi"/>
        </w:rPr>
        <w:t>ng lái xe ho</w:t>
      </w:r>
      <w:r w:rsidRPr="00584F57">
        <w:rPr>
          <w:rFonts w:asciiTheme="minorBidi" w:hAnsiTheme="minorBidi"/>
          <w:lang w:val="vi"/>
        </w:rPr>
        <w:t>ặ</w:t>
      </w:r>
      <w:r w:rsidRPr="00584F57">
        <w:rPr>
          <w:rFonts w:asciiTheme="minorBidi" w:hAnsiTheme="minorBidi"/>
          <w:lang w:val="vi"/>
        </w:rPr>
        <w:t>c h</w:t>
      </w:r>
      <w:r w:rsidRPr="00584F57">
        <w:rPr>
          <w:rFonts w:asciiTheme="minorBidi" w:hAnsiTheme="minorBidi"/>
          <w:lang w:val="vi"/>
        </w:rPr>
        <w:t>ộ</w:t>
      </w:r>
      <w:r w:rsidRPr="00584F57">
        <w:rPr>
          <w:rFonts w:asciiTheme="minorBidi" w:hAnsiTheme="minorBidi"/>
          <w:lang w:val="vi"/>
        </w:rPr>
        <w:t xml:space="preserve"> </w:t>
      </w:r>
      <w:r w:rsidRPr="00584F57">
        <w:rPr>
          <w:rFonts w:asciiTheme="minorBidi" w:hAnsiTheme="minorBidi"/>
          <w:lang w:val="vi"/>
        </w:rPr>
        <w:t>chi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u</w:t>
      </w:r>
    </w:p>
    <w:p w14:paraId="1CCAB128" w14:textId="77777777" w:rsidR="00316742" w:rsidRPr="00584F57" w:rsidRDefault="0033627E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danh sách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b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t k</w:t>
      </w:r>
      <w:r w:rsidRPr="00584F57">
        <w:rPr>
          <w:rFonts w:asciiTheme="minorBidi" w:hAnsiTheme="minorBidi"/>
          <w:lang w:val="vi"/>
        </w:rPr>
        <w:t>ỳ</w:t>
      </w:r>
      <w:r w:rsidRPr="00584F57">
        <w:rPr>
          <w:rFonts w:asciiTheme="minorBidi" w:hAnsiTheme="minorBidi"/>
          <w:lang w:val="vi"/>
        </w:rPr>
        <w:t xml:space="preserve">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 c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 xml:space="preserve"> ho</w:t>
      </w:r>
      <w:r w:rsidRPr="00584F57">
        <w:rPr>
          <w:rFonts w:asciiTheme="minorBidi" w:hAnsiTheme="minorBidi"/>
          <w:lang w:val="vi"/>
        </w:rPr>
        <w:t>ặ</w:t>
      </w:r>
      <w:r w:rsidRPr="00584F57">
        <w:rPr>
          <w:rFonts w:asciiTheme="minorBidi" w:hAnsiTheme="minorBidi"/>
          <w:lang w:val="vi"/>
        </w:rPr>
        <w:t>c thi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t b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giúp nào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s</w:t>
      </w:r>
      <w:r w:rsidRPr="00584F57">
        <w:rPr>
          <w:rFonts w:asciiTheme="minorBidi" w:hAnsiTheme="minorBidi"/>
          <w:lang w:val="vi"/>
        </w:rPr>
        <w:t>ử</w:t>
      </w:r>
      <w:r w:rsidRPr="00584F57">
        <w:rPr>
          <w:rFonts w:asciiTheme="minorBidi" w:hAnsiTheme="minorBidi"/>
          <w:lang w:val="vi"/>
        </w:rPr>
        <w:t xml:space="preserve">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</w:t>
      </w:r>
    </w:p>
    <w:p w14:paraId="26FB05C1" w14:textId="77777777" w:rsidR="00316742" w:rsidRPr="00584F57" w:rsidRDefault="0033627E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hi ti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t đăng nh</w:t>
      </w:r>
      <w:r w:rsidRPr="00584F57">
        <w:rPr>
          <w:rFonts w:asciiTheme="minorBidi" w:hAnsiTheme="minorBidi"/>
          <w:lang w:val="vi"/>
        </w:rPr>
        <w:t>ậ</w:t>
      </w:r>
      <w:r w:rsidRPr="00584F57">
        <w:rPr>
          <w:rFonts w:asciiTheme="minorBidi" w:hAnsiTheme="minorBidi"/>
          <w:lang w:val="vi"/>
        </w:rPr>
        <w:t>p và m</w:t>
      </w:r>
      <w:r w:rsidRPr="00584F57">
        <w:rPr>
          <w:rFonts w:asciiTheme="minorBidi" w:hAnsiTheme="minorBidi"/>
          <w:lang w:val="vi"/>
        </w:rPr>
        <w:t>ậ</w:t>
      </w:r>
      <w:r w:rsidRPr="00584F57">
        <w:rPr>
          <w:rFonts w:asciiTheme="minorBidi" w:hAnsiTheme="minorBidi"/>
          <w:lang w:val="vi"/>
        </w:rPr>
        <w:t>t mã myGov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</w:p>
    <w:p w14:paraId="071875C3" w14:textId="77777777" w:rsidR="00316742" w:rsidRPr="00584F57" w:rsidRDefault="0033627E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hi ti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t tài kho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n ngân hàng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</w:p>
    <w:p w14:paraId="506A799A" w14:textId="6BC75AF4" w:rsidR="00316742" w:rsidRPr="00584F57" w:rsidRDefault="0033627E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b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t k</w:t>
      </w:r>
      <w:r w:rsidRPr="00584F57">
        <w:rPr>
          <w:rFonts w:asciiTheme="minorBidi" w:hAnsiTheme="minorBidi"/>
          <w:lang w:val="vi"/>
        </w:rPr>
        <w:t>ỳ</w:t>
      </w:r>
      <w:r w:rsidRPr="00584F57">
        <w:rPr>
          <w:rFonts w:asciiTheme="minorBidi" w:hAnsiTheme="minorBidi"/>
          <w:lang w:val="vi"/>
        </w:rPr>
        <w:t xml:space="preserve"> thông tin nào t</w:t>
      </w:r>
      <w:r w:rsidRPr="00584F57">
        <w:rPr>
          <w:rFonts w:asciiTheme="minorBidi" w:hAnsiTheme="minorBidi"/>
          <w:lang w:val="vi"/>
        </w:rPr>
        <w:t>ừ</w:t>
      </w:r>
      <w:r w:rsidRPr="00584F57">
        <w:rPr>
          <w:rFonts w:asciiTheme="minorBidi" w:hAnsiTheme="minorBidi"/>
          <w:lang w:val="vi"/>
        </w:rPr>
        <w:t xml:space="preserve"> bác sĩ ho</w:t>
      </w:r>
      <w:r w:rsidRPr="00584F57">
        <w:rPr>
          <w:rFonts w:asciiTheme="minorBidi" w:hAnsiTheme="minorBidi"/>
          <w:lang w:val="vi"/>
        </w:rPr>
        <w:t>ặ</w:t>
      </w:r>
      <w:r w:rsidRPr="00584F57">
        <w:rPr>
          <w:rFonts w:asciiTheme="minorBidi" w:hAnsiTheme="minorBidi"/>
          <w:lang w:val="vi"/>
        </w:rPr>
        <w:t>c nhân viên chăm sóc s</w:t>
      </w:r>
      <w:r w:rsidRPr="00584F57">
        <w:rPr>
          <w:rFonts w:asciiTheme="minorBidi" w:hAnsiTheme="minorBidi"/>
          <w:lang w:val="vi"/>
        </w:rPr>
        <w:t>ứ</w:t>
      </w:r>
      <w:r w:rsidRPr="00584F57">
        <w:rPr>
          <w:rFonts w:asciiTheme="minorBidi" w:hAnsiTheme="minorBidi"/>
          <w:lang w:val="vi"/>
        </w:rPr>
        <w:t>c kh</w:t>
      </w:r>
      <w:r w:rsidRPr="00584F57">
        <w:rPr>
          <w:rFonts w:asciiTheme="minorBidi" w:hAnsiTheme="minorBidi"/>
          <w:lang w:val="vi"/>
        </w:rPr>
        <w:t>ỏ</w:t>
      </w:r>
      <w:r w:rsidRPr="00584F57">
        <w:rPr>
          <w:rFonts w:asciiTheme="minorBidi" w:hAnsiTheme="minorBidi"/>
          <w:lang w:val="vi"/>
        </w:rPr>
        <w:t>e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.</w:t>
      </w:r>
    </w:p>
    <w:p w14:paraId="07FFCDF4" w14:textId="4EFAD289" w:rsidR="00C750A7" w:rsidRPr="00584F57" w:rsidRDefault="0033627E" w:rsidP="00D70763">
      <w:pPr>
        <w:pStyle w:val="Heading3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Ai có thể đi </w:t>
      </w:r>
      <w:r w:rsidRPr="00584F57">
        <w:rPr>
          <w:rFonts w:asciiTheme="minorBidi" w:hAnsiTheme="minorBidi" w:cstheme="minorBidi"/>
          <w:lang w:val="vi"/>
        </w:rPr>
        <w:t>cùng quý vị?</w:t>
      </w:r>
    </w:p>
    <w:p w14:paraId="6ADF1B82" w14:textId="4B0D4436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tự mình tham gia buổi bàn thảo lập kế hoạch.</w:t>
      </w:r>
    </w:p>
    <w:p w14:paraId="0C2F49D5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Hoặc quý vị có thể đi cùng:</w:t>
      </w:r>
    </w:p>
    <w:p w14:paraId="0D3030BF" w14:textId="77777777" w:rsidR="00316742" w:rsidRPr="00584F57" w:rsidRDefault="0033627E" w:rsidP="00555121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ngư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thân trong gia đình ho</w:t>
      </w:r>
      <w:r w:rsidRPr="00584F57">
        <w:rPr>
          <w:rFonts w:asciiTheme="minorBidi" w:hAnsiTheme="minorBidi"/>
          <w:lang w:val="vi"/>
        </w:rPr>
        <w:t>ặ</w:t>
      </w:r>
      <w:r w:rsidRPr="00584F57">
        <w:rPr>
          <w:rFonts w:asciiTheme="minorBidi" w:hAnsiTheme="minorBidi"/>
          <w:lang w:val="vi"/>
        </w:rPr>
        <w:t>c b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n bè</w:t>
      </w:r>
    </w:p>
    <w:p w14:paraId="0CCAC3FD" w14:textId="77777777" w:rsidR="00316742" w:rsidRPr="00584F57" w:rsidRDefault="0033627E" w:rsidP="00555121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ngư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bênh v</w:t>
      </w:r>
      <w:r w:rsidRPr="00584F57">
        <w:rPr>
          <w:rFonts w:asciiTheme="minorBidi" w:hAnsiTheme="minorBidi"/>
          <w:lang w:val="vi"/>
        </w:rPr>
        <w:t>ự</w:t>
      </w:r>
      <w:r w:rsidRPr="00584F57">
        <w:rPr>
          <w:rFonts w:asciiTheme="minorBidi" w:hAnsiTheme="minorBidi"/>
          <w:lang w:val="vi"/>
        </w:rPr>
        <w:t>c – ngư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lên ti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ng bênh v</w:t>
      </w:r>
      <w:r w:rsidRPr="00584F57">
        <w:rPr>
          <w:rFonts w:asciiTheme="minorBidi" w:hAnsiTheme="minorBidi"/>
          <w:lang w:val="vi"/>
        </w:rPr>
        <w:t>ự</w:t>
      </w:r>
      <w:r w:rsidRPr="00584F57">
        <w:rPr>
          <w:rFonts w:asciiTheme="minorBidi" w:hAnsiTheme="minorBidi"/>
          <w:lang w:val="vi"/>
        </w:rPr>
        <w:t>c cho ngư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khuy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t t</w:t>
      </w:r>
      <w:r w:rsidRPr="00584F57">
        <w:rPr>
          <w:rFonts w:asciiTheme="minorBidi" w:hAnsiTheme="minorBidi"/>
          <w:lang w:val="vi"/>
        </w:rPr>
        <w:t>ậ</w:t>
      </w:r>
      <w:r w:rsidRPr="00584F57">
        <w:rPr>
          <w:rFonts w:asciiTheme="minorBidi" w:hAnsiTheme="minorBidi"/>
          <w:lang w:val="vi"/>
        </w:rPr>
        <w:t xml:space="preserve">t. </w:t>
      </w:r>
    </w:p>
    <w:p w14:paraId="754FA14D" w14:textId="77777777" w:rsidR="007872CE" w:rsidRPr="00584F57" w:rsidRDefault="0033627E" w:rsidP="00555121">
      <w:pPr>
        <w:rPr>
          <w:rFonts w:asciiTheme="minorBidi" w:hAnsiTheme="minorBidi" w:cstheme="minorBidi"/>
          <w:b/>
          <w:bCs/>
          <w:szCs w:val="26"/>
        </w:rPr>
      </w:pPr>
      <w:r w:rsidRPr="00584F57">
        <w:rPr>
          <w:rFonts w:asciiTheme="minorBidi" w:hAnsiTheme="minorBidi" w:cstheme="minorBidi"/>
        </w:rPr>
        <w:br w:type="page"/>
      </w:r>
    </w:p>
    <w:p w14:paraId="399C46A7" w14:textId="159AF68D" w:rsidR="009F1824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20" w:name="_Toc118618766"/>
      <w:r w:rsidRPr="00584F57">
        <w:rPr>
          <w:rFonts w:asciiTheme="minorBidi" w:hAnsiTheme="minorBidi" w:cstheme="minorBidi"/>
          <w:lang w:val="vi"/>
        </w:rPr>
        <w:lastRenderedPageBreak/>
        <w:t>Thông tin cá nhân của quý vị</w:t>
      </w:r>
      <w:bookmarkEnd w:id="120"/>
    </w:p>
    <w:p w14:paraId="705FFA19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muốn biết th</w:t>
      </w:r>
      <w:r w:rsidRPr="00584F57">
        <w:rPr>
          <w:rFonts w:asciiTheme="minorBidi" w:hAnsiTheme="minorBidi" w:cstheme="minorBidi"/>
          <w:lang w:val="vi"/>
        </w:rPr>
        <w:t>êm về quý vị.</w:t>
      </w:r>
    </w:p>
    <w:p w14:paraId="4D72FF07" w14:textId="361560CF" w:rsidR="00E90BC9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Việc này sẽ giúp chúng tôi lập kế hoạch của quý vị.</w:t>
      </w:r>
    </w:p>
    <w:p w14:paraId="6D2FB200" w14:textId="5EA5C796" w:rsidR="00E520B3" w:rsidRPr="00584F57" w:rsidRDefault="0033627E" w:rsidP="00555121">
      <w:pPr>
        <w:rPr>
          <w:rFonts w:asciiTheme="minorBidi" w:hAnsiTheme="minorBidi" w:cstheme="minorBidi"/>
          <w:lang w:val="fr-FR"/>
        </w:rPr>
      </w:pPr>
      <w:r w:rsidRPr="00584F57">
        <w:rPr>
          <w:rFonts w:asciiTheme="minorBidi" w:hAnsiTheme="minorBidi" w:cstheme="minorBidi"/>
          <w:lang w:val="vi"/>
        </w:rPr>
        <w:t>Tên của quý vị là gì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88426E" w14:paraId="7D4CAEEF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F1EE39" w14:textId="77777777" w:rsidR="00E520B3" w:rsidRPr="00584F57" w:rsidRDefault="00E520B3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F4A4E00" w14:textId="78D52836" w:rsidR="00E520B3" w:rsidRPr="00584F57" w:rsidRDefault="0033627E" w:rsidP="00555121">
      <w:pPr>
        <w:rPr>
          <w:rFonts w:asciiTheme="minorBidi" w:hAnsiTheme="minorBidi" w:cstheme="minorBidi"/>
          <w:lang w:val="fr-FR"/>
        </w:rPr>
      </w:pPr>
      <w:r w:rsidRPr="00584F57">
        <w:rPr>
          <w:rFonts w:asciiTheme="minorBidi" w:hAnsiTheme="minorBidi" w:cstheme="minorBidi"/>
          <w:lang w:val="vi"/>
        </w:rPr>
        <w:t>Ngày tháng năm sinh của quý vị là gì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88426E" w14:paraId="62ECB30C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859D35" w14:textId="77777777" w:rsidR="00E520B3" w:rsidRPr="00584F57" w:rsidRDefault="00E520B3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AD97C39" w14:textId="77777777" w:rsidR="00316742" w:rsidRPr="00584F57" w:rsidRDefault="0033627E" w:rsidP="00555121">
      <w:pPr>
        <w:rPr>
          <w:rFonts w:asciiTheme="minorBidi" w:hAnsiTheme="minorBidi" w:cstheme="minorBidi"/>
          <w:lang w:val="fr-FR"/>
        </w:rPr>
      </w:pPr>
      <w:r w:rsidRPr="00584F57">
        <w:rPr>
          <w:rFonts w:asciiTheme="minorBidi" w:hAnsiTheme="minorBidi" w:cstheme="minorBidi"/>
          <w:lang w:val="vi"/>
        </w:rPr>
        <w:t>Số tham chiếu người tham gia NDIS của quý vị là gì?</w:t>
      </w:r>
    </w:p>
    <w:p w14:paraId="647F6FCB" w14:textId="77777777" w:rsidR="00316742" w:rsidRPr="00584F57" w:rsidRDefault="0033627E" w:rsidP="00555121">
      <w:pPr>
        <w:rPr>
          <w:rFonts w:asciiTheme="minorBidi" w:hAnsiTheme="minorBidi" w:cstheme="minorBidi"/>
          <w:lang w:val="fr-FR"/>
        </w:rPr>
      </w:pPr>
      <w:r w:rsidRPr="00584F57">
        <w:rPr>
          <w:rFonts w:asciiTheme="minorBidi" w:hAnsiTheme="minorBidi" w:cstheme="minorBidi"/>
          <w:lang w:val="vi"/>
        </w:rPr>
        <w:t>Quý vị có thể tìm thấy số này trong lá thư:</w:t>
      </w:r>
    </w:p>
    <w:p w14:paraId="07F0BDD4" w14:textId="77777777" w:rsidR="00316742" w:rsidRPr="00584F57" w:rsidRDefault="0033627E" w:rsidP="00555121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r w:rsidRPr="00584F57">
        <w:rPr>
          <w:rFonts w:asciiTheme="minorBidi" w:hAnsiTheme="minorBidi"/>
          <w:lang w:val="vi"/>
        </w:rPr>
        <w:t>chúng tôi đã g</w:t>
      </w:r>
      <w:r w:rsidRPr="00584F57">
        <w:rPr>
          <w:rFonts w:asciiTheme="minorBidi" w:hAnsiTheme="minorBidi"/>
          <w:lang w:val="vi"/>
        </w:rPr>
        <w:t>ử</w:t>
      </w:r>
      <w:r w:rsidRPr="00584F57">
        <w:rPr>
          <w:rFonts w:asciiTheme="minorBidi" w:hAnsiTheme="minorBidi"/>
          <w:lang w:val="vi"/>
        </w:rPr>
        <w:t>i cho quý v</w:t>
      </w:r>
      <w:r w:rsidRPr="00584F57">
        <w:rPr>
          <w:rFonts w:asciiTheme="minorBidi" w:hAnsiTheme="minorBidi"/>
          <w:lang w:val="vi"/>
        </w:rPr>
        <w:t>ị</w:t>
      </w:r>
    </w:p>
    <w:p w14:paraId="39AF23E4" w14:textId="77777777" w:rsidR="00316742" w:rsidRPr="00584F57" w:rsidRDefault="0033627E" w:rsidP="00555121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r w:rsidRPr="00584F57">
        <w:rPr>
          <w:rFonts w:asciiTheme="minorBidi" w:hAnsiTheme="minorBidi"/>
          <w:lang w:val="vi"/>
        </w:rPr>
        <w:t>thông báo r</w:t>
      </w:r>
      <w:r w:rsidRPr="00584F57">
        <w:rPr>
          <w:rFonts w:asciiTheme="minorBidi" w:hAnsiTheme="minorBidi"/>
          <w:lang w:val="vi"/>
        </w:rPr>
        <w:t>ằ</w:t>
      </w:r>
      <w:r w:rsidRPr="00584F57">
        <w:rPr>
          <w:rFonts w:asciiTheme="minorBidi" w:hAnsiTheme="minorBidi"/>
          <w:lang w:val="vi"/>
        </w:rPr>
        <w:t>ng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có th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tham gia NDI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33627E" w14:paraId="14AC3711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9B546" w14:textId="77777777" w:rsidR="00153D3D" w:rsidRPr="00584F57" w:rsidRDefault="00153D3D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621FC6A" w14:textId="77777777" w:rsidR="00825935" w:rsidRPr="00584F57" w:rsidRDefault="00825935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p w14:paraId="362D3EA9" w14:textId="77777777" w:rsidR="00316742" w:rsidRPr="00584F57" w:rsidRDefault="0033627E" w:rsidP="00555121">
      <w:pPr>
        <w:rPr>
          <w:rFonts w:asciiTheme="minorBidi" w:hAnsiTheme="minorBidi" w:cstheme="minorBidi"/>
          <w:lang w:val="fr-FR"/>
        </w:rPr>
      </w:pPr>
      <w:r w:rsidRPr="00584F57">
        <w:rPr>
          <w:rFonts w:asciiTheme="minorBidi" w:hAnsiTheme="minorBidi" w:cstheme="minorBidi"/>
          <w:lang w:val="vi"/>
        </w:rPr>
        <w:t>Quý vị bị loại khuyết tật gì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33627E" w14:paraId="3696B0F8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02F6DDF" w14:textId="77777777" w:rsidR="00825935" w:rsidRPr="00584F57" w:rsidRDefault="00825935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E0FF356" w14:textId="77777777" w:rsidR="00825935" w:rsidRPr="00584F57" w:rsidRDefault="00825935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p w14:paraId="15B9C356" w14:textId="77777777" w:rsidR="00555121" w:rsidRPr="00584F57" w:rsidRDefault="0033627E">
      <w:pPr>
        <w:spacing w:before="0" w:after="0" w:line="240" w:lineRule="auto"/>
        <w:rPr>
          <w:rFonts w:asciiTheme="minorBidi" w:hAnsiTheme="minorBidi" w:cstheme="minorBidi"/>
          <w:spacing w:val="-4"/>
          <w:lang w:val="fr-FR"/>
        </w:rPr>
      </w:pPr>
      <w:r w:rsidRPr="00584F57">
        <w:rPr>
          <w:rFonts w:asciiTheme="minorBidi" w:hAnsiTheme="minorBidi" w:cstheme="minorBidi"/>
          <w:spacing w:val="-4"/>
          <w:lang w:val="fr-FR"/>
        </w:rPr>
        <w:br w:type="page"/>
      </w:r>
    </w:p>
    <w:p w14:paraId="3AD93F14" w14:textId="115219F0" w:rsidR="00316742" w:rsidRPr="00584F57" w:rsidRDefault="0033627E" w:rsidP="00555121">
      <w:pPr>
        <w:rPr>
          <w:rFonts w:asciiTheme="minorBidi" w:hAnsiTheme="minorBidi" w:cstheme="minorBidi"/>
          <w:spacing w:val="-4"/>
          <w:lang w:val="fr-FR"/>
        </w:rPr>
      </w:pPr>
      <w:r w:rsidRPr="00584F57">
        <w:rPr>
          <w:rFonts w:asciiTheme="minorBidi" w:hAnsiTheme="minorBidi" w:cstheme="minorBidi"/>
          <w:spacing w:val="-4"/>
          <w:lang w:val="vi"/>
        </w:rPr>
        <w:lastRenderedPageBreak/>
        <w:t>Tình trạng khuyết tật ảnh hưởng đến cuộc sống hàng ngày của quý vị như thế nào?</w:t>
      </w:r>
    </w:p>
    <w:p w14:paraId="3B55BE6E" w14:textId="77777777" w:rsidR="00316742" w:rsidRPr="00584F57" w:rsidRDefault="0033627E" w:rsidP="00555121">
      <w:pPr>
        <w:rPr>
          <w:rFonts w:asciiTheme="minorBidi" w:hAnsiTheme="minorBidi" w:cstheme="minorBidi"/>
          <w:lang w:val="fr-FR"/>
        </w:rPr>
      </w:pPr>
      <w:r w:rsidRPr="00584F57">
        <w:rPr>
          <w:rFonts w:asciiTheme="minorBidi" w:hAnsiTheme="minorBidi" w:cstheme="minorBidi"/>
          <w:lang w:val="vi"/>
        </w:rPr>
        <w:t>Ví dụ: quý vị có cần hỗ trợ để:</w:t>
      </w:r>
    </w:p>
    <w:p w14:paraId="63774578" w14:textId="77777777" w:rsidR="00316742" w:rsidRPr="00584F57" w:rsidRDefault="0033627E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di chuy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>n không?</w:t>
      </w:r>
    </w:p>
    <w:p w14:paraId="71B0FFAE" w14:textId="77777777" w:rsidR="00316742" w:rsidRPr="00584F57" w:rsidRDefault="0033627E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làm công v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c hàng ngày, như n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 xml:space="preserve">u ăn </w:t>
      </w:r>
      <w:r w:rsidRPr="00584F57">
        <w:rPr>
          <w:rFonts w:asciiTheme="minorBidi" w:hAnsiTheme="minorBidi"/>
          <w:lang w:val="vi"/>
        </w:rPr>
        <w:t>không?</w:t>
      </w:r>
    </w:p>
    <w:p w14:paraId="35EBC3E9" w14:textId="77777777" w:rsidR="0060201F" w:rsidRPr="00584F57" w:rsidRDefault="0060201F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584F57" w14:paraId="706BE658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77F50" w14:textId="77777777" w:rsidR="0060201F" w:rsidRPr="00584F57" w:rsidRDefault="0060201F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102C8DD" w14:textId="77777777" w:rsidR="00316742" w:rsidRPr="00584F57" w:rsidRDefault="0033627E" w:rsidP="005D675F">
      <w:pPr>
        <w:spacing w:before="48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cũng muốn biết những điều khác về quý vị.</w:t>
      </w:r>
    </w:p>
    <w:p w14:paraId="42E0B22F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hững người nào hay điều gì là quan trọng đối với quý vị?</w:t>
      </w:r>
    </w:p>
    <w:p w14:paraId="41207E21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sống ở đâu?</w:t>
      </w:r>
    </w:p>
    <w:p w14:paraId="169395A7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thích làm gì?</w:t>
      </w:r>
    </w:p>
    <w:p w14:paraId="36E0DD18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ó phải quý vị đang làm việc hay có một việc làm không?</w:t>
      </w:r>
    </w:p>
    <w:p w14:paraId="2F8EEADD" w14:textId="77777777" w:rsidR="0015692B" w:rsidRPr="00584F57" w:rsidRDefault="0015692B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584F57" w14:paraId="3D671C7B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D4F927" w14:textId="77777777" w:rsidR="0015692B" w:rsidRPr="00584F57" w:rsidRDefault="0015692B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23D2F2F" w14:textId="5D3BD41C" w:rsidR="00D70763" w:rsidRPr="00584F57" w:rsidRDefault="00D70763">
      <w:pPr>
        <w:spacing w:before="0" w:after="0" w:line="240" w:lineRule="auto"/>
        <w:rPr>
          <w:rFonts w:asciiTheme="minorBidi" w:hAnsiTheme="minorBidi" w:cstheme="minorBidi"/>
          <w:b/>
          <w:bCs/>
          <w:szCs w:val="26"/>
        </w:rPr>
      </w:pPr>
    </w:p>
    <w:p w14:paraId="790076EF" w14:textId="03DBD722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 xml:space="preserve">Chúng tôi muốn biết quý vị sử </w:t>
      </w:r>
      <w:r w:rsidRPr="00584F57">
        <w:rPr>
          <w:rFonts w:asciiTheme="minorBidi" w:hAnsiTheme="minorBidi" w:cstheme="minorBidi"/>
          <w:lang w:val="vi"/>
        </w:rPr>
        <w:t>dụng những hỗ trợ nào mỗi tuần.</w:t>
      </w:r>
    </w:p>
    <w:p w14:paraId="21DFA8A9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ây là các hỗ trợ từ:</w:t>
      </w:r>
    </w:p>
    <w:p w14:paraId="1C561C5C" w14:textId="77777777" w:rsidR="00316742" w:rsidRPr="00584F57" w:rsidRDefault="0033627E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</w:t>
      </w:r>
      <w:r w:rsidRPr="00584F57">
        <w:rPr>
          <w:rFonts w:asciiTheme="minorBidi" w:hAnsiTheme="minorBidi"/>
          <w:lang w:val="vi"/>
        </w:rPr>
        <w:t>ộ</w:t>
      </w:r>
      <w:r w:rsidRPr="00584F57">
        <w:rPr>
          <w:rFonts w:asciiTheme="minorBidi" w:hAnsiTheme="minorBidi"/>
          <w:lang w:val="vi"/>
        </w:rPr>
        <w:t>ng đ</w:t>
      </w:r>
      <w:r w:rsidRPr="00584F57">
        <w:rPr>
          <w:rFonts w:asciiTheme="minorBidi" w:hAnsiTheme="minorBidi"/>
          <w:lang w:val="vi"/>
        </w:rPr>
        <w:t>ồ</w:t>
      </w:r>
      <w:r w:rsidRPr="00584F57">
        <w:rPr>
          <w:rFonts w:asciiTheme="minorBidi" w:hAnsiTheme="minorBidi"/>
          <w:lang w:val="vi"/>
        </w:rPr>
        <w:t>ng</w:t>
      </w:r>
    </w:p>
    <w:p w14:paraId="2E8ABB68" w14:textId="77777777" w:rsidR="00316742" w:rsidRPr="00584F57" w:rsidRDefault="0033627E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hính ph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.</w:t>
      </w:r>
    </w:p>
    <w:p w14:paraId="1B445149" w14:textId="550D6E50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âu trả lời của quý vị sẽ giúp chúng tôi hiểu những hỗ trợ nào:</w:t>
      </w:r>
    </w:p>
    <w:p w14:paraId="26EF2275" w14:textId="77777777" w:rsidR="00316742" w:rsidRPr="00584F57" w:rsidRDefault="0033627E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h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n đang s</w:t>
      </w:r>
      <w:r w:rsidRPr="00584F57">
        <w:rPr>
          <w:rFonts w:asciiTheme="minorBidi" w:hAnsiTheme="minorBidi"/>
          <w:lang w:val="vi"/>
        </w:rPr>
        <w:t>ử</w:t>
      </w:r>
      <w:r w:rsidRPr="00584F57">
        <w:rPr>
          <w:rFonts w:asciiTheme="minorBidi" w:hAnsiTheme="minorBidi"/>
          <w:lang w:val="vi"/>
        </w:rPr>
        <w:t xml:space="preserve">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</w:t>
      </w:r>
    </w:p>
    <w:p w14:paraId="3F099A2D" w14:textId="77777777" w:rsidR="00316742" w:rsidRPr="00584F57" w:rsidRDefault="0033627E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ó th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c</w:t>
      </w:r>
      <w:r w:rsidRPr="00584F57">
        <w:rPr>
          <w:rFonts w:asciiTheme="minorBidi" w:hAnsiTheme="minorBidi"/>
          <w:lang w:val="vi"/>
        </w:rPr>
        <w:t>ầ</w:t>
      </w:r>
      <w:r w:rsidRPr="00584F57">
        <w:rPr>
          <w:rFonts w:asciiTheme="minorBidi" w:hAnsiTheme="minorBidi"/>
          <w:lang w:val="vi"/>
        </w:rPr>
        <w:t>n trong tương lai.</w:t>
      </w:r>
    </w:p>
    <w:p w14:paraId="2B2C09C0" w14:textId="45FF5ED5" w:rsidR="00B52F34" w:rsidRPr="00584F57" w:rsidRDefault="0033627E" w:rsidP="00555121">
      <w:pPr>
        <w:pStyle w:val="Heading4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</w:t>
      </w:r>
      <w:r w:rsidRPr="00584F57">
        <w:rPr>
          <w:rFonts w:asciiTheme="minorBidi" w:hAnsiTheme="minorBidi" w:cstheme="minorBidi"/>
          <w:lang w:val="vi"/>
        </w:rPr>
        <w:t>ị</w:t>
      </w:r>
      <w:r w:rsidRPr="00584F57">
        <w:rPr>
          <w:rFonts w:asciiTheme="minorBidi" w:hAnsiTheme="minorBidi" w:cstheme="minorBidi"/>
          <w:lang w:val="vi"/>
        </w:rPr>
        <w:t xml:space="preserve"> làm gì trong cu</w:t>
      </w:r>
      <w:r w:rsidRPr="00584F57">
        <w:rPr>
          <w:rFonts w:asciiTheme="minorBidi" w:hAnsiTheme="minorBidi" w:cstheme="minorBidi"/>
          <w:lang w:val="vi"/>
        </w:rPr>
        <w:t>ộ</w:t>
      </w:r>
      <w:r w:rsidRPr="00584F57">
        <w:rPr>
          <w:rFonts w:asciiTheme="minorBidi" w:hAnsiTheme="minorBidi" w:cstheme="minorBidi"/>
          <w:lang w:val="vi"/>
        </w:rPr>
        <w:t>c s</w:t>
      </w:r>
      <w:r w:rsidRPr="00584F57">
        <w:rPr>
          <w:rFonts w:asciiTheme="minorBidi" w:hAnsiTheme="minorBidi" w:cstheme="minorBidi"/>
          <w:lang w:val="vi"/>
        </w:rPr>
        <w:t>ố</w:t>
      </w:r>
      <w:r w:rsidRPr="00584F57">
        <w:rPr>
          <w:rFonts w:asciiTheme="minorBidi" w:hAnsiTheme="minorBidi" w:cstheme="minorBidi"/>
          <w:lang w:val="vi"/>
        </w:rPr>
        <w:t>ng hàng ngày c</w:t>
      </w:r>
      <w:r w:rsidRPr="00584F57">
        <w:rPr>
          <w:rFonts w:asciiTheme="minorBidi" w:hAnsiTheme="minorBidi" w:cstheme="minorBidi"/>
          <w:lang w:val="vi"/>
        </w:rPr>
        <w:t>ủ</w:t>
      </w:r>
      <w:r w:rsidRPr="00584F57">
        <w:rPr>
          <w:rFonts w:asciiTheme="minorBidi" w:hAnsiTheme="minorBidi" w:cstheme="minorBidi"/>
          <w:lang w:val="vi"/>
        </w:rPr>
        <w:t>a mình?</w:t>
      </w:r>
    </w:p>
    <w:p w14:paraId="1589B4A4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Quý vị cần </w:t>
      </w:r>
      <w:r w:rsidRPr="00584F57">
        <w:rPr>
          <w:rFonts w:asciiTheme="minorBidi" w:hAnsiTheme="minorBidi" w:cstheme="minorBidi"/>
          <w:lang w:val="vi"/>
        </w:rPr>
        <w:t>những hỗ trợ nào để làm những công việc này?</w:t>
      </w:r>
    </w:p>
    <w:p w14:paraId="13FF4F19" w14:textId="3327B62E" w:rsidR="007317F2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t>Thứ Ha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51FAF36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0C3931" w14:textId="77777777" w:rsidR="00B52F34" w:rsidRPr="00584F57" w:rsidRDefault="00B52F34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019CD4AD" w14:textId="304B9BC1" w:rsidR="007317F2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t>Thứ B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6D28CE9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97A884" w14:textId="77777777" w:rsidR="007317F2" w:rsidRPr="00584F5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E34EBC0" w14:textId="77777777" w:rsidR="00555121" w:rsidRPr="00584F57" w:rsidRDefault="0033627E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584F57">
        <w:rPr>
          <w:rFonts w:asciiTheme="minorBidi" w:hAnsiTheme="minorBidi" w:cstheme="minorBidi"/>
          <w:color w:val="924082"/>
        </w:rPr>
        <w:br w:type="page"/>
      </w:r>
    </w:p>
    <w:p w14:paraId="1FBE596B" w14:textId="182067A5" w:rsidR="007317F2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lastRenderedPageBreak/>
        <w:t>Thứ Tư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17052DB1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792820" w14:textId="77777777" w:rsidR="007317F2" w:rsidRPr="00584F5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2E61B99" w14:textId="30FBFE7B" w:rsidR="007317F2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t>Thứ Nă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529CD1C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0BD8B7C" w14:textId="080C1628" w:rsidR="007317F2" w:rsidRPr="00584F5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6C3B02B" w14:textId="20602971" w:rsidR="007317F2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t>Thứ Sáu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0659753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4A382A" w14:textId="77777777" w:rsidR="007317F2" w:rsidRPr="00584F5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4408ABC" w14:textId="1C0F4620" w:rsidR="007317F2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t>Ngày cuối tuầ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4129A6D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171FBE" w14:textId="77777777" w:rsidR="007317F2" w:rsidRPr="00584F5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DDD50A6" w14:textId="02B36B4E" w:rsidR="00CD096D" w:rsidRPr="00584F57" w:rsidRDefault="0033627E" w:rsidP="00555121">
      <w:pPr>
        <w:rPr>
          <w:rFonts w:asciiTheme="minorBidi" w:hAnsiTheme="minorBidi" w:cstheme="minorBidi"/>
          <w:sz w:val="2"/>
          <w:szCs w:val="2"/>
        </w:rPr>
      </w:pPr>
      <w:r w:rsidRPr="00584F57">
        <w:rPr>
          <w:rFonts w:asciiTheme="minorBidi" w:hAnsiTheme="minorBidi" w:cstheme="minorBidi"/>
          <w:sz w:val="2"/>
          <w:szCs w:val="2"/>
        </w:rPr>
        <w:br w:type="page"/>
      </w:r>
    </w:p>
    <w:p w14:paraId="3828528C" w14:textId="34277282" w:rsidR="00B663B3" w:rsidRPr="00584F57" w:rsidRDefault="0033627E" w:rsidP="00555121">
      <w:pPr>
        <w:pStyle w:val="Heading4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Quý v</w:t>
      </w:r>
      <w:r w:rsidRPr="00584F57">
        <w:rPr>
          <w:rFonts w:asciiTheme="minorBidi" w:hAnsiTheme="minorBidi" w:cstheme="minorBidi"/>
          <w:lang w:val="vi"/>
        </w:rPr>
        <w:t>ị</w:t>
      </w:r>
      <w:r w:rsidRPr="00584F57">
        <w:rPr>
          <w:rFonts w:asciiTheme="minorBidi" w:hAnsiTheme="minorBidi" w:cstheme="minorBidi"/>
          <w:lang w:val="vi"/>
        </w:rPr>
        <w:t xml:space="preserve"> có s</w:t>
      </w:r>
      <w:r w:rsidRPr="00584F57">
        <w:rPr>
          <w:rFonts w:asciiTheme="minorBidi" w:hAnsiTheme="minorBidi" w:cstheme="minorBidi"/>
          <w:lang w:val="vi"/>
        </w:rPr>
        <w:t>ử</w:t>
      </w:r>
      <w:r w:rsidRPr="00584F57">
        <w:rPr>
          <w:rFonts w:asciiTheme="minorBidi" w:hAnsiTheme="minorBidi" w:cstheme="minorBidi"/>
          <w:lang w:val="vi"/>
        </w:rPr>
        <w:t xml:space="preserve"> d</w:t>
      </w:r>
      <w:r w:rsidRPr="00584F57">
        <w:rPr>
          <w:rFonts w:asciiTheme="minorBidi" w:hAnsiTheme="minorBidi" w:cstheme="minorBidi"/>
          <w:lang w:val="vi"/>
        </w:rPr>
        <w:t>ụ</w:t>
      </w:r>
      <w:r w:rsidRPr="00584F57">
        <w:rPr>
          <w:rFonts w:asciiTheme="minorBidi" w:hAnsiTheme="minorBidi" w:cstheme="minorBidi"/>
          <w:lang w:val="vi"/>
        </w:rPr>
        <w:t>ng nh</w:t>
      </w:r>
      <w:r w:rsidRPr="00584F57">
        <w:rPr>
          <w:rFonts w:asciiTheme="minorBidi" w:hAnsiTheme="minorBidi" w:cstheme="minorBidi"/>
          <w:lang w:val="vi"/>
        </w:rPr>
        <w:t>ữ</w:t>
      </w:r>
      <w:r w:rsidRPr="00584F57">
        <w:rPr>
          <w:rFonts w:asciiTheme="minorBidi" w:hAnsiTheme="minorBidi" w:cstheme="minorBidi"/>
          <w:lang w:val="vi"/>
        </w:rPr>
        <w:t>ng h</w:t>
      </w:r>
      <w:r w:rsidRPr="00584F57">
        <w:rPr>
          <w:rFonts w:asciiTheme="minorBidi" w:hAnsiTheme="minorBidi" w:cstheme="minorBidi"/>
          <w:lang w:val="vi"/>
        </w:rPr>
        <w:t>ỗ</w:t>
      </w:r>
      <w:r w:rsidRPr="00584F57">
        <w:rPr>
          <w:rFonts w:asciiTheme="minorBidi" w:hAnsiTheme="minorBidi" w:cstheme="minorBidi"/>
          <w:lang w:val="vi"/>
        </w:rPr>
        <w:t xml:space="preserve"> tr</w:t>
      </w:r>
      <w:r w:rsidRPr="00584F57">
        <w:rPr>
          <w:rFonts w:asciiTheme="minorBidi" w:hAnsiTheme="minorBidi" w:cstheme="minorBidi"/>
          <w:lang w:val="vi"/>
        </w:rPr>
        <w:t>ợ</w:t>
      </w:r>
      <w:r w:rsidRPr="00584F57">
        <w:rPr>
          <w:rFonts w:asciiTheme="minorBidi" w:hAnsiTheme="minorBidi" w:cstheme="minorBidi"/>
          <w:lang w:val="vi"/>
        </w:rPr>
        <w:t xml:space="preserve"> nào khác không?</w:t>
      </w:r>
    </w:p>
    <w:p w14:paraId="7A12838C" w14:textId="77777777" w:rsidR="00316742" w:rsidRPr="00584F57" w:rsidRDefault="0033627E" w:rsidP="00D70763">
      <w:pPr>
        <w:spacing w:before="24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sử dụng các hỗ trợ khác:</w:t>
      </w:r>
    </w:p>
    <w:p w14:paraId="334D815B" w14:textId="77777777" w:rsidR="00316742" w:rsidRPr="00584F57" w:rsidRDefault="0033627E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vào m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>i hai tu</w:t>
      </w:r>
      <w:r w:rsidRPr="00584F57">
        <w:rPr>
          <w:rFonts w:asciiTheme="minorBidi" w:hAnsiTheme="minorBidi"/>
          <w:lang w:val="vi"/>
        </w:rPr>
        <w:t>ầ</w:t>
      </w:r>
      <w:r w:rsidRPr="00584F57">
        <w:rPr>
          <w:rFonts w:asciiTheme="minorBidi" w:hAnsiTheme="minorBidi"/>
          <w:lang w:val="vi"/>
        </w:rPr>
        <w:t>n (2) không?</w:t>
      </w:r>
    </w:p>
    <w:p w14:paraId="3F683E53" w14:textId="77777777" w:rsidR="00316742" w:rsidRPr="00584F57" w:rsidRDefault="0033627E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vào m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>i tháng không?</w:t>
      </w:r>
    </w:p>
    <w:p w14:paraId="1D2BCDD2" w14:textId="77777777" w:rsidR="00316742" w:rsidRPr="00584F57" w:rsidRDefault="0033627E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 xml:space="preserve">đôi lúc </w:t>
      </w:r>
      <w:r w:rsidRPr="00584F57">
        <w:rPr>
          <w:rFonts w:asciiTheme="minorBidi" w:hAnsiTheme="minorBidi"/>
          <w:lang w:val="vi"/>
        </w:rPr>
        <w:t>không?</w:t>
      </w:r>
    </w:p>
    <w:p w14:paraId="5AF7F607" w14:textId="77777777" w:rsidR="00B34EA8" w:rsidRPr="00584F57" w:rsidRDefault="00B34EA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584F57" w14:paraId="09D0504A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A659CF" w14:textId="77777777" w:rsidR="00B34EA8" w:rsidRPr="00584F57" w:rsidRDefault="00B34EA8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4D4339F8" w14:textId="0EE7F442" w:rsidR="009F1824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73925261" w14:textId="60D98A8C" w:rsidR="00B663B3" w:rsidRPr="00584F57" w:rsidRDefault="0033627E" w:rsidP="00555121">
      <w:pPr>
        <w:pStyle w:val="Heading4"/>
        <w:spacing w:after="24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Hàng ngày quý v</w:t>
      </w:r>
      <w:r w:rsidRPr="00584F57">
        <w:rPr>
          <w:rFonts w:asciiTheme="minorBidi" w:hAnsiTheme="minorBidi" w:cstheme="minorBidi"/>
          <w:lang w:val="vi"/>
        </w:rPr>
        <w:t>ị</w:t>
      </w:r>
      <w:r w:rsidRPr="00584F57">
        <w:rPr>
          <w:rFonts w:asciiTheme="minorBidi" w:hAnsiTheme="minorBidi" w:cstheme="minorBidi"/>
          <w:lang w:val="vi"/>
        </w:rPr>
        <w:t xml:space="preserve"> có s</w:t>
      </w:r>
      <w:r w:rsidRPr="00584F57">
        <w:rPr>
          <w:rFonts w:asciiTheme="minorBidi" w:hAnsiTheme="minorBidi" w:cstheme="minorBidi"/>
          <w:lang w:val="vi"/>
        </w:rPr>
        <w:t>ử</w:t>
      </w:r>
      <w:r w:rsidRPr="00584F57">
        <w:rPr>
          <w:rFonts w:asciiTheme="minorBidi" w:hAnsiTheme="minorBidi" w:cstheme="minorBidi"/>
          <w:lang w:val="vi"/>
        </w:rPr>
        <w:t xml:space="preserve"> d</w:t>
      </w:r>
      <w:r w:rsidRPr="00584F57">
        <w:rPr>
          <w:rFonts w:asciiTheme="minorBidi" w:hAnsiTheme="minorBidi" w:cstheme="minorBidi"/>
          <w:lang w:val="vi"/>
        </w:rPr>
        <w:t>ụ</w:t>
      </w:r>
      <w:r w:rsidRPr="00584F57">
        <w:rPr>
          <w:rFonts w:asciiTheme="minorBidi" w:hAnsiTheme="minorBidi" w:cstheme="minorBidi"/>
          <w:lang w:val="vi"/>
        </w:rPr>
        <w:t>ng công ngh</w:t>
      </w:r>
      <w:r w:rsidRPr="00584F57">
        <w:rPr>
          <w:rFonts w:asciiTheme="minorBidi" w:hAnsiTheme="minorBidi" w:cstheme="minorBidi"/>
          <w:lang w:val="vi"/>
        </w:rPr>
        <w:t>ệ</w:t>
      </w:r>
      <w:r w:rsidRPr="00584F57">
        <w:rPr>
          <w:rFonts w:asciiTheme="minorBidi" w:hAnsiTheme="minorBidi" w:cstheme="minorBidi"/>
          <w:lang w:val="vi"/>
        </w:rPr>
        <w:t xml:space="preserve"> h</w:t>
      </w:r>
      <w:r w:rsidRPr="00584F57">
        <w:rPr>
          <w:rFonts w:asciiTheme="minorBidi" w:hAnsiTheme="minorBidi" w:cstheme="minorBidi"/>
          <w:lang w:val="vi"/>
        </w:rPr>
        <w:t>ỗ</w:t>
      </w:r>
      <w:r w:rsidRPr="00584F57">
        <w:rPr>
          <w:rFonts w:asciiTheme="minorBidi" w:hAnsiTheme="minorBidi" w:cstheme="minorBidi"/>
          <w:lang w:val="vi"/>
        </w:rPr>
        <w:t xml:space="preserve"> tr</w:t>
      </w:r>
      <w:r w:rsidRPr="00584F57">
        <w:rPr>
          <w:rFonts w:asciiTheme="minorBidi" w:hAnsiTheme="minorBidi" w:cstheme="minorBidi"/>
          <w:lang w:val="vi"/>
        </w:rPr>
        <w:t>ợ</w:t>
      </w:r>
      <w:r w:rsidRPr="00584F57">
        <w:rPr>
          <w:rFonts w:asciiTheme="minorBidi" w:hAnsiTheme="minorBidi" w:cstheme="minorBidi"/>
          <w:lang w:val="vi"/>
        </w:rPr>
        <w:t xml:space="preserve"> đ</w:t>
      </w:r>
      <w:r w:rsidRPr="00584F57">
        <w:rPr>
          <w:rFonts w:asciiTheme="minorBidi" w:hAnsiTheme="minorBidi" w:cstheme="minorBidi"/>
          <w:lang w:val="vi"/>
        </w:rPr>
        <w:t>ể</w:t>
      </w:r>
      <w:r w:rsidRPr="00584F57">
        <w:rPr>
          <w:rFonts w:asciiTheme="minorBidi" w:hAnsiTheme="minorBidi" w:cstheme="minorBidi"/>
          <w:lang w:val="vi"/>
        </w:rPr>
        <w:t xml:space="preserve"> làm nh</w:t>
      </w:r>
      <w:r w:rsidRPr="00584F57">
        <w:rPr>
          <w:rFonts w:asciiTheme="minorBidi" w:hAnsiTheme="minorBidi" w:cstheme="minorBidi"/>
          <w:lang w:val="vi"/>
        </w:rPr>
        <w:t>ữ</w:t>
      </w:r>
      <w:r w:rsidRPr="00584F57">
        <w:rPr>
          <w:rFonts w:asciiTheme="minorBidi" w:hAnsiTheme="minorBidi" w:cstheme="minorBidi"/>
          <w:lang w:val="vi"/>
        </w:rPr>
        <w:t>ng gì quý v</w:t>
      </w:r>
      <w:r w:rsidRPr="00584F57">
        <w:rPr>
          <w:rFonts w:asciiTheme="minorBidi" w:hAnsiTheme="minorBidi" w:cstheme="minorBidi"/>
          <w:lang w:val="vi"/>
        </w:rPr>
        <w:t>ị</w:t>
      </w:r>
      <w:r w:rsidRPr="00584F57">
        <w:rPr>
          <w:rFonts w:asciiTheme="minorBidi" w:hAnsiTheme="minorBidi" w:cstheme="minorBidi"/>
          <w:lang w:val="vi"/>
        </w:rPr>
        <w:t xml:space="preserve"> mu</w:t>
      </w:r>
      <w:r w:rsidRPr="00584F57">
        <w:rPr>
          <w:rFonts w:asciiTheme="minorBidi" w:hAnsiTheme="minorBidi" w:cstheme="minorBidi"/>
          <w:lang w:val="vi"/>
        </w:rPr>
        <w:t>ố</w:t>
      </w:r>
      <w:r w:rsidRPr="00584F57">
        <w:rPr>
          <w:rFonts w:asciiTheme="minorBidi" w:hAnsiTheme="minorBidi" w:cstheme="minorBidi"/>
          <w:lang w:val="vi"/>
        </w:rPr>
        <w:t>n không?</w:t>
      </w:r>
    </w:p>
    <w:p w14:paraId="085B27C2" w14:textId="77777777" w:rsidR="00316742" w:rsidRPr="00584F57" w:rsidRDefault="0033627E" w:rsidP="00D70763">
      <w:pPr>
        <w:spacing w:before="240"/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 xml:space="preserve">Công nghệ hỗ trợ </w:t>
      </w:r>
      <w:r w:rsidRPr="00584F57">
        <w:rPr>
          <w:rFonts w:asciiTheme="minorBidi" w:hAnsiTheme="minorBidi" w:cstheme="minorBidi"/>
          <w:lang w:val="vi"/>
        </w:rPr>
        <w:t>có thể:</w:t>
      </w:r>
    </w:p>
    <w:p w14:paraId="2C10FA3F" w14:textId="77777777" w:rsidR="00316742" w:rsidRPr="00584F57" w:rsidRDefault="0033627E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o đi</w:t>
      </w:r>
      <w:r w:rsidRPr="00584F57">
        <w:rPr>
          <w:rFonts w:asciiTheme="minorBidi" w:hAnsiTheme="minorBidi"/>
          <w:lang w:val="vi"/>
        </w:rPr>
        <w:t>ề</w:t>
      </w:r>
      <w:r w:rsidRPr="00584F57">
        <w:rPr>
          <w:rFonts w:asciiTheme="minorBidi" w:hAnsiTheme="minorBidi"/>
          <w:lang w:val="vi"/>
        </w:rPr>
        <w:t>u k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n d</w:t>
      </w:r>
      <w:r w:rsidRPr="00584F57">
        <w:rPr>
          <w:rFonts w:asciiTheme="minorBidi" w:hAnsiTheme="minorBidi"/>
          <w:lang w:val="vi"/>
        </w:rPr>
        <w:t>ễ</w:t>
      </w:r>
      <w:r w:rsidRPr="00584F57">
        <w:rPr>
          <w:rFonts w:asciiTheme="minorBidi" w:hAnsiTheme="minorBidi"/>
          <w:lang w:val="vi"/>
        </w:rPr>
        <w:t xml:space="preserve"> dàng hơn đ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làm m</w:t>
      </w:r>
      <w:r w:rsidRPr="00584F57">
        <w:rPr>
          <w:rFonts w:asciiTheme="minorBidi" w:hAnsiTheme="minorBidi"/>
          <w:lang w:val="vi"/>
        </w:rPr>
        <w:t>ọ</w:t>
      </w:r>
      <w:r w:rsidRPr="00584F57">
        <w:rPr>
          <w:rFonts w:asciiTheme="minorBidi" w:hAnsiTheme="minorBidi"/>
          <w:lang w:val="vi"/>
        </w:rPr>
        <w:t>i v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c</w:t>
      </w:r>
    </w:p>
    <w:p w14:paraId="225D0247" w14:textId="77777777" w:rsidR="00316742" w:rsidRPr="00584F57" w:rsidRDefault="0033627E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gi</w:t>
      </w:r>
      <w:r w:rsidRPr="00584F57">
        <w:rPr>
          <w:rFonts w:asciiTheme="minorBidi" w:hAnsiTheme="minorBidi"/>
          <w:lang w:val="vi"/>
        </w:rPr>
        <w:t>ữ</w:t>
      </w:r>
      <w:r w:rsidRPr="00584F57">
        <w:rPr>
          <w:rFonts w:asciiTheme="minorBidi" w:hAnsiTheme="minorBidi"/>
          <w:lang w:val="vi"/>
        </w:rPr>
        <w:t xml:space="preserve">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an toàn.</w:t>
      </w:r>
    </w:p>
    <w:p w14:paraId="652D2AE4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ông nghệ hỗ trợ có thể là:</w:t>
      </w:r>
    </w:p>
    <w:p w14:paraId="10D36983" w14:textId="77777777" w:rsidR="00316742" w:rsidRPr="00584F57" w:rsidRDefault="0033627E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m</w:t>
      </w:r>
      <w:r w:rsidRPr="00584F57">
        <w:rPr>
          <w:rFonts w:asciiTheme="minorBidi" w:hAnsiTheme="minorBidi"/>
          <w:lang w:val="vi"/>
        </w:rPr>
        <w:t>ộ</w:t>
      </w:r>
      <w:r w:rsidRPr="00584F57">
        <w:rPr>
          <w:rFonts w:asciiTheme="minorBidi" w:hAnsiTheme="minorBidi"/>
          <w:lang w:val="vi"/>
        </w:rPr>
        <w:t>t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 c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 xml:space="preserve"> ho</w:t>
      </w:r>
      <w:r w:rsidRPr="00584F57">
        <w:rPr>
          <w:rFonts w:asciiTheme="minorBidi" w:hAnsiTheme="minorBidi"/>
          <w:lang w:val="vi"/>
        </w:rPr>
        <w:t>ặ</w:t>
      </w:r>
      <w:r w:rsidRPr="00584F57">
        <w:rPr>
          <w:rFonts w:asciiTheme="minorBidi" w:hAnsiTheme="minorBidi"/>
          <w:lang w:val="vi"/>
        </w:rPr>
        <w:t>c thi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t b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giúp</w:t>
      </w:r>
    </w:p>
    <w:p w14:paraId="198383A9" w14:textId="77777777" w:rsidR="00316742" w:rsidRPr="00584F57" w:rsidRDefault="0033627E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m</w:t>
      </w:r>
      <w:r w:rsidRPr="00584F57">
        <w:rPr>
          <w:rFonts w:asciiTheme="minorBidi" w:hAnsiTheme="minorBidi"/>
          <w:lang w:val="vi"/>
        </w:rPr>
        <w:t>ộ</w:t>
      </w:r>
      <w:r w:rsidRPr="00584F57">
        <w:rPr>
          <w:rFonts w:asciiTheme="minorBidi" w:hAnsiTheme="minorBidi"/>
          <w:lang w:val="vi"/>
        </w:rPr>
        <w:t>t h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 xml:space="preserve"> </w:t>
      </w:r>
      <w:r w:rsidRPr="00584F57">
        <w:rPr>
          <w:rFonts w:asciiTheme="minorBidi" w:hAnsiTheme="minorBidi"/>
          <w:lang w:val="vi"/>
        </w:rPr>
        <w:t>th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>ng đ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s</w:t>
      </w:r>
      <w:r w:rsidRPr="00584F57">
        <w:rPr>
          <w:rFonts w:asciiTheme="minorBidi" w:hAnsiTheme="minorBidi"/>
          <w:lang w:val="vi"/>
        </w:rPr>
        <w:t>ử</w:t>
      </w:r>
      <w:r w:rsidRPr="00584F57">
        <w:rPr>
          <w:rFonts w:asciiTheme="minorBidi" w:hAnsiTheme="minorBidi"/>
          <w:lang w:val="vi"/>
        </w:rPr>
        <w:t xml:space="preserve">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.</w:t>
      </w:r>
    </w:p>
    <w:p w14:paraId="66FC1170" w14:textId="77777777" w:rsidR="009B186E" w:rsidRPr="00584F57" w:rsidRDefault="009B186E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584F57" w14:paraId="7EF13981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35D31F" w14:textId="77777777" w:rsidR="009B186E" w:rsidRPr="00584F57" w:rsidRDefault="009B186E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2D58AE5" w14:textId="14A50F94" w:rsidR="00E67A75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1B5357C4" w14:textId="3441A6FE" w:rsidR="00B663B3" w:rsidRPr="00584F57" w:rsidRDefault="0033627E" w:rsidP="00555121">
      <w:pPr>
        <w:pStyle w:val="Heading4"/>
        <w:spacing w:after="24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Quý v</w:t>
      </w:r>
      <w:r w:rsidRPr="00584F57">
        <w:rPr>
          <w:rFonts w:asciiTheme="minorBidi" w:hAnsiTheme="minorBidi" w:cstheme="minorBidi"/>
          <w:lang w:val="vi"/>
        </w:rPr>
        <w:t>ị</w:t>
      </w:r>
      <w:r w:rsidRPr="00584F57">
        <w:rPr>
          <w:rFonts w:asciiTheme="minorBidi" w:hAnsiTheme="minorBidi" w:cstheme="minorBidi"/>
          <w:lang w:val="vi"/>
        </w:rPr>
        <w:t xml:space="preserve"> có c</w:t>
      </w:r>
      <w:r w:rsidRPr="00584F57">
        <w:rPr>
          <w:rFonts w:asciiTheme="minorBidi" w:hAnsiTheme="minorBidi" w:cstheme="minorBidi"/>
          <w:lang w:val="vi"/>
        </w:rPr>
        <w:t>ầ</w:t>
      </w:r>
      <w:r w:rsidRPr="00584F57">
        <w:rPr>
          <w:rFonts w:asciiTheme="minorBidi" w:hAnsiTheme="minorBidi" w:cstheme="minorBidi"/>
          <w:lang w:val="vi"/>
        </w:rPr>
        <w:t>n h</w:t>
      </w:r>
      <w:r w:rsidRPr="00584F57">
        <w:rPr>
          <w:rFonts w:asciiTheme="minorBidi" w:hAnsiTheme="minorBidi" w:cstheme="minorBidi"/>
          <w:lang w:val="vi"/>
        </w:rPr>
        <w:t>ỗ</w:t>
      </w:r>
      <w:r w:rsidRPr="00584F57">
        <w:rPr>
          <w:rFonts w:asciiTheme="minorBidi" w:hAnsiTheme="minorBidi" w:cstheme="minorBidi"/>
          <w:lang w:val="vi"/>
        </w:rPr>
        <w:t xml:space="preserve"> tr</w:t>
      </w:r>
      <w:r w:rsidRPr="00584F57">
        <w:rPr>
          <w:rFonts w:asciiTheme="minorBidi" w:hAnsiTheme="minorBidi" w:cstheme="minorBidi"/>
          <w:lang w:val="vi"/>
        </w:rPr>
        <w:t>ợ</w:t>
      </w:r>
      <w:r w:rsidRPr="00584F57">
        <w:rPr>
          <w:rFonts w:asciiTheme="minorBidi" w:hAnsiTheme="minorBidi" w:cstheme="minorBidi"/>
          <w:lang w:val="vi"/>
        </w:rPr>
        <w:t xml:space="preserve"> cho các công vi</w:t>
      </w:r>
      <w:r w:rsidRPr="00584F57">
        <w:rPr>
          <w:rFonts w:asciiTheme="minorBidi" w:hAnsiTheme="minorBidi" w:cstheme="minorBidi"/>
          <w:lang w:val="vi"/>
        </w:rPr>
        <w:t>ệ</w:t>
      </w:r>
      <w:r w:rsidRPr="00584F57">
        <w:rPr>
          <w:rFonts w:asciiTheme="minorBidi" w:hAnsiTheme="minorBidi" w:cstheme="minorBidi"/>
          <w:lang w:val="vi"/>
        </w:rPr>
        <w:t>c hàng ngày không?</w:t>
      </w:r>
    </w:p>
    <w:p w14:paraId="12793059" w14:textId="1B9F63FF" w:rsidR="00316742" w:rsidRPr="00584F57" w:rsidRDefault="0033627E" w:rsidP="00D70763">
      <w:pPr>
        <w:spacing w:before="24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ác hỗ trợ cho việc sinh sống và tại nhà có thể giúp quý vị:</w:t>
      </w:r>
    </w:p>
    <w:p w14:paraId="4E407F34" w14:textId="77777777" w:rsidR="00316742" w:rsidRPr="00584F57" w:rsidRDefault="0033627E" w:rsidP="00555121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làm nh</w:t>
      </w:r>
      <w:r w:rsidRPr="00584F57">
        <w:rPr>
          <w:rFonts w:asciiTheme="minorBidi" w:hAnsiTheme="minorBidi"/>
          <w:lang w:val="vi"/>
        </w:rPr>
        <w:t>ữ</w:t>
      </w:r>
      <w:r w:rsidRPr="00584F57">
        <w:rPr>
          <w:rFonts w:asciiTheme="minorBidi" w:hAnsiTheme="minorBidi"/>
          <w:lang w:val="vi"/>
        </w:rPr>
        <w:t>ng v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c cho chính b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n thân</w:t>
      </w:r>
    </w:p>
    <w:p w14:paraId="1B5CC290" w14:textId="77777777" w:rsidR="00316742" w:rsidRPr="00584F57" w:rsidRDefault="0033627E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h</w:t>
      </w:r>
      <w:r w:rsidRPr="00584F57">
        <w:rPr>
          <w:rFonts w:asciiTheme="minorBidi" w:hAnsiTheme="minorBidi"/>
          <w:lang w:val="vi"/>
        </w:rPr>
        <w:t>ọ</w:t>
      </w:r>
      <w:r w:rsidRPr="00584F57">
        <w:rPr>
          <w:rFonts w:asciiTheme="minorBidi" w:hAnsiTheme="minorBidi"/>
          <w:lang w:val="vi"/>
        </w:rPr>
        <w:t>c các k</w:t>
      </w:r>
      <w:r w:rsidRPr="00584F57">
        <w:rPr>
          <w:rFonts w:asciiTheme="minorBidi" w:hAnsiTheme="minorBidi"/>
          <w:lang w:val="vi"/>
        </w:rPr>
        <w:t>ỹ</w:t>
      </w:r>
      <w:r w:rsidRPr="00584F57">
        <w:rPr>
          <w:rFonts w:asciiTheme="minorBidi" w:hAnsiTheme="minorBidi"/>
          <w:lang w:val="vi"/>
        </w:rPr>
        <w:t xml:space="preserve"> năng m</w:t>
      </w:r>
      <w:r w:rsidRPr="00584F57">
        <w:rPr>
          <w:rFonts w:asciiTheme="minorBidi" w:hAnsiTheme="minorBidi"/>
          <w:lang w:val="vi"/>
        </w:rPr>
        <w:t>ớ</w:t>
      </w:r>
      <w:r w:rsidRPr="00584F57">
        <w:rPr>
          <w:rFonts w:asciiTheme="minorBidi" w:hAnsiTheme="minorBidi"/>
          <w:lang w:val="vi"/>
        </w:rPr>
        <w:t>i.</w:t>
      </w:r>
    </w:p>
    <w:p w14:paraId="32BFAB58" w14:textId="77777777" w:rsidR="00472703" w:rsidRPr="00584F57" w:rsidRDefault="00472703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584F57" w14:paraId="3FC49E18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1D2941" w14:textId="77777777" w:rsidR="00472703" w:rsidRPr="00584F57" w:rsidRDefault="00472703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94D44AE" w14:textId="77777777" w:rsidR="00AB2F83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47755C7B" w14:textId="112A6BEF" w:rsidR="00AB2F83" w:rsidRPr="00584F57" w:rsidRDefault="0033627E" w:rsidP="00555121">
      <w:pPr>
        <w:pStyle w:val="Heading3"/>
        <w:spacing w:before="12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Người quan trọng trong cuộc sống của quý vị</w:t>
      </w:r>
    </w:p>
    <w:p w14:paraId="4FCDE37E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Chúng tôi </w:t>
      </w:r>
      <w:r w:rsidRPr="00584F57">
        <w:rPr>
          <w:rFonts w:asciiTheme="minorBidi" w:hAnsiTheme="minorBidi" w:cstheme="minorBidi"/>
          <w:lang w:val="vi"/>
        </w:rPr>
        <w:t>muốn biết nhiều hơn về những người quan trọng trong cuộc sống của quý vị.</w:t>
      </w:r>
    </w:p>
    <w:p w14:paraId="289D3456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ây có thể là:</w:t>
      </w:r>
    </w:p>
    <w:p w14:paraId="31ED9FBC" w14:textId="77777777" w:rsidR="00316742" w:rsidRPr="00584F57" w:rsidRDefault="0033627E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ngư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thân trong gia đình</w:t>
      </w:r>
    </w:p>
    <w:p w14:paraId="0415B6A2" w14:textId="77777777" w:rsidR="00316742" w:rsidRPr="00584F57" w:rsidRDefault="0033627E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b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n bè.</w:t>
      </w:r>
    </w:p>
    <w:p w14:paraId="500C1554" w14:textId="690D90D1" w:rsidR="00B65BCE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Hoặc họ có thể người nào khác quan tâm đến quý vị.</w:t>
      </w:r>
    </w:p>
    <w:p w14:paraId="5526E639" w14:textId="7CB34060" w:rsidR="00B65BCE" w:rsidRPr="00584F57" w:rsidRDefault="00B65BCE" w:rsidP="00555121">
      <w:pPr>
        <w:spacing w:line="240" w:lineRule="auto"/>
        <w:rPr>
          <w:rFonts w:asciiTheme="minorBidi" w:hAnsiTheme="minorBidi" w:cstheme="minorBidi"/>
        </w:rPr>
      </w:pPr>
    </w:p>
    <w:p w14:paraId="4F2E4083" w14:textId="591801CF" w:rsidR="00B663B3" w:rsidRPr="00584F57" w:rsidRDefault="0033627E" w:rsidP="00555121">
      <w:pPr>
        <w:pStyle w:val="Heading4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Ai là ngư</w:t>
      </w:r>
      <w:r w:rsidRPr="00584F57">
        <w:rPr>
          <w:rFonts w:asciiTheme="minorBidi" w:hAnsiTheme="minorBidi" w:cstheme="minorBidi"/>
          <w:lang w:val="vi"/>
        </w:rPr>
        <w:t>ờ</w:t>
      </w:r>
      <w:r w:rsidRPr="00584F57">
        <w:rPr>
          <w:rFonts w:asciiTheme="minorBidi" w:hAnsiTheme="minorBidi" w:cstheme="minorBidi"/>
          <w:lang w:val="vi"/>
        </w:rPr>
        <w:t>i quan tr</w:t>
      </w:r>
      <w:r w:rsidRPr="00584F57">
        <w:rPr>
          <w:rFonts w:asciiTheme="minorBidi" w:hAnsiTheme="minorBidi" w:cstheme="minorBidi"/>
          <w:lang w:val="vi"/>
        </w:rPr>
        <w:t>ọ</w:t>
      </w:r>
      <w:r w:rsidRPr="00584F57">
        <w:rPr>
          <w:rFonts w:asciiTheme="minorBidi" w:hAnsiTheme="minorBidi" w:cstheme="minorBidi"/>
          <w:lang w:val="vi"/>
        </w:rPr>
        <w:t>ng trong cu</w:t>
      </w:r>
      <w:r w:rsidRPr="00584F57">
        <w:rPr>
          <w:rFonts w:asciiTheme="minorBidi" w:hAnsiTheme="minorBidi" w:cstheme="minorBidi"/>
          <w:lang w:val="vi"/>
        </w:rPr>
        <w:t>ộ</w:t>
      </w:r>
      <w:r w:rsidRPr="00584F57">
        <w:rPr>
          <w:rFonts w:asciiTheme="minorBidi" w:hAnsiTheme="minorBidi" w:cstheme="minorBidi"/>
          <w:lang w:val="vi"/>
        </w:rPr>
        <w:t>c s</w:t>
      </w:r>
      <w:r w:rsidRPr="00584F57">
        <w:rPr>
          <w:rFonts w:asciiTheme="minorBidi" w:hAnsiTheme="minorBidi" w:cstheme="minorBidi"/>
          <w:lang w:val="vi"/>
        </w:rPr>
        <w:t>ố</w:t>
      </w:r>
      <w:r w:rsidRPr="00584F57">
        <w:rPr>
          <w:rFonts w:asciiTheme="minorBidi" w:hAnsiTheme="minorBidi" w:cstheme="minorBidi"/>
          <w:lang w:val="vi"/>
        </w:rPr>
        <w:t>ng c</w:t>
      </w:r>
      <w:r w:rsidRPr="00584F57">
        <w:rPr>
          <w:rFonts w:asciiTheme="minorBidi" w:hAnsiTheme="minorBidi" w:cstheme="minorBidi"/>
          <w:lang w:val="vi"/>
        </w:rPr>
        <w:t>ủ</w:t>
      </w:r>
      <w:r w:rsidRPr="00584F57">
        <w:rPr>
          <w:rFonts w:asciiTheme="minorBidi" w:hAnsiTheme="minorBidi" w:cstheme="minorBidi"/>
          <w:lang w:val="vi"/>
        </w:rPr>
        <w:t>a quý v</w:t>
      </w:r>
      <w:r w:rsidRPr="00584F57">
        <w:rPr>
          <w:rFonts w:asciiTheme="minorBidi" w:hAnsiTheme="minorBidi" w:cstheme="minorBidi"/>
          <w:lang w:val="vi"/>
        </w:rPr>
        <w:t>ị</w:t>
      </w:r>
      <w:r w:rsidRPr="00584F57">
        <w:rPr>
          <w:rFonts w:asciiTheme="minorBidi" w:hAnsiTheme="minorBidi" w:cstheme="minorBidi"/>
          <w:lang w:val="vi"/>
        </w:rPr>
        <w:t>?</w:t>
      </w:r>
    </w:p>
    <w:p w14:paraId="61CA33E9" w14:textId="4B95DC38" w:rsidR="0070251D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t>Người 1</w:t>
      </w:r>
    </w:p>
    <w:p w14:paraId="7E0207B2" w14:textId="3EFFC25E" w:rsidR="00316742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ê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53491A4F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12E2B8A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FDABB28" w14:textId="445C8EC3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Quan hệ của họ </w:t>
      </w:r>
      <w:r w:rsidRPr="00584F57">
        <w:rPr>
          <w:rFonts w:asciiTheme="minorBidi" w:hAnsiTheme="minorBidi" w:cstheme="minorBidi"/>
          <w:lang w:val="vi"/>
        </w:rPr>
        <w:t>đối với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094F97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39E5F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F4D1E71" w14:textId="051638EA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Họ đóng vai trò như thế nào trong cuộc sống của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64098376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4BD0F88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1CF5AEF" w14:textId="77777777" w:rsidR="00B65BCE" w:rsidRPr="00584F57" w:rsidRDefault="0033627E" w:rsidP="00555121">
      <w:pPr>
        <w:spacing w:after="0" w:line="240" w:lineRule="auto"/>
        <w:rPr>
          <w:rFonts w:asciiTheme="minorBidi" w:hAnsiTheme="minorBidi" w:cstheme="minorBidi"/>
          <w:b/>
          <w:color w:val="924082"/>
        </w:rPr>
      </w:pPr>
      <w:r w:rsidRPr="00584F57">
        <w:rPr>
          <w:rFonts w:asciiTheme="minorBidi" w:hAnsiTheme="minorBidi" w:cstheme="minorBidi"/>
          <w:color w:val="924082"/>
        </w:rPr>
        <w:br w:type="page"/>
      </w:r>
    </w:p>
    <w:p w14:paraId="3ED14B5C" w14:textId="3CB54971" w:rsidR="00071140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lastRenderedPageBreak/>
        <w:t>Người 2</w:t>
      </w:r>
    </w:p>
    <w:p w14:paraId="4F01B224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ê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3EDFB8B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BF702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7BEAFD5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an hệ của họ đối với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29D22CE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96C464F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F124CF8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Họ đóng vai trò như thế nào trong cuộc sống của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6C1DCB4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1FD43B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688F848" w14:textId="27345D58" w:rsidR="00EE7D38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t>Người 3</w:t>
      </w:r>
    </w:p>
    <w:p w14:paraId="41CA914B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ê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676DB3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34B0C2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67A085A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an hệ của họ đối với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78F4319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9F6BB7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B1FF740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Họ đóng vai trò như thế nào </w:t>
      </w:r>
      <w:r w:rsidRPr="00584F57">
        <w:rPr>
          <w:rFonts w:asciiTheme="minorBidi" w:hAnsiTheme="minorBidi" w:cstheme="minorBidi"/>
          <w:lang w:val="vi"/>
        </w:rPr>
        <w:t>trong cuộc sống của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279927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5D3A7A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74C0E25" w14:textId="77777777" w:rsidR="00555121" w:rsidRPr="00584F57" w:rsidRDefault="0033627E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584F57">
        <w:rPr>
          <w:rFonts w:asciiTheme="minorBidi" w:hAnsiTheme="minorBidi" w:cstheme="minorBidi"/>
          <w:color w:val="924082"/>
        </w:rPr>
        <w:br w:type="page"/>
      </w:r>
    </w:p>
    <w:p w14:paraId="27092CA6" w14:textId="52F8A12D" w:rsidR="00EE7D38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lastRenderedPageBreak/>
        <w:t>Người 4</w:t>
      </w:r>
    </w:p>
    <w:p w14:paraId="5A79A15D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ê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65B2B00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305ED4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317BB30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an hệ của họ đối với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6C181382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74CE39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2B141E8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Họ đóng vai trò như thế nào trong cuộc sống của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7B7B66A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3A5FD7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55BCA0C7" w14:textId="76EEA6A7" w:rsidR="00EE7D38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t>Người 5</w:t>
      </w:r>
    </w:p>
    <w:p w14:paraId="0E6435DB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ê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0F85D48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72C895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C37BF3A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an hệ của họ đối với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6FB2359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AFC8AC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2BECA28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Họ đóng vai trò như thế nào trong cuộc sống của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150C2A8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5E3461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0E8D634" w14:textId="77777777" w:rsidR="00555121" w:rsidRPr="00584F57" w:rsidRDefault="0033627E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584F57">
        <w:rPr>
          <w:rFonts w:asciiTheme="minorBidi" w:hAnsiTheme="minorBidi" w:cstheme="minorBidi"/>
          <w:color w:val="924082"/>
        </w:rPr>
        <w:br w:type="page"/>
      </w:r>
    </w:p>
    <w:p w14:paraId="5FAC9C7A" w14:textId="0BC1B27B" w:rsidR="00EE7D38" w:rsidRPr="00584F57" w:rsidRDefault="0033627E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584F57">
        <w:rPr>
          <w:rFonts w:asciiTheme="minorBidi" w:hAnsiTheme="minorBidi" w:cstheme="minorBidi"/>
          <w:color w:val="924082"/>
          <w:lang w:val="vi"/>
        </w:rPr>
        <w:lastRenderedPageBreak/>
        <w:t>Người 6</w:t>
      </w:r>
    </w:p>
    <w:p w14:paraId="538E53AE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ê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5941D59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2D0C69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DABB33C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an hệ của họ đối với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7A3D18A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07D32C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4E86896" w14:textId="77777777" w:rsidR="00B65BCE" w:rsidRPr="00584F57" w:rsidRDefault="0033627E" w:rsidP="00555121">
      <w:pPr>
        <w:spacing w:after="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Họ đóng vai trò như thế nào trong cuộc sống của quý vị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633B11" w:rsidRPr="00584F57" w14:paraId="4813EF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00FDC3" w14:textId="77777777" w:rsidR="00B65BCE" w:rsidRPr="00584F5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13FFD82" w14:textId="2F455D5C" w:rsidR="00B65BCE" w:rsidRPr="00584F57" w:rsidRDefault="00B65BCE" w:rsidP="00555121">
      <w:pPr>
        <w:spacing w:after="0"/>
        <w:rPr>
          <w:rFonts w:asciiTheme="minorBidi" w:hAnsiTheme="minorBidi" w:cstheme="minorBidi"/>
        </w:rPr>
      </w:pPr>
    </w:p>
    <w:p w14:paraId="131B557C" w14:textId="77777777" w:rsidR="00B65BCE" w:rsidRPr="00584F57" w:rsidRDefault="0033627E" w:rsidP="00555121">
      <w:pPr>
        <w:spacing w:line="240" w:lineRule="auto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303A3114" w14:textId="7AD78A67" w:rsidR="002C2F57" w:rsidRPr="00584F57" w:rsidRDefault="0033627E" w:rsidP="00555121">
      <w:pPr>
        <w:pStyle w:val="Heading3"/>
        <w:spacing w:before="12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Thông tin về các mục tiêu của quý vị</w:t>
      </w:r>
    </w:p>
    <w:p w14:paraId="2C3DFF21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có:</w:t>
      </w:r>
    </w:p>
    <w:p w14:paraId="617171D3" w14:textId="7777777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mục tiêu ngắn hạn – quý vị thường có thể đạt được trong một năm</w:t>
      </w:r>
    </w:p>
    <w:p w14:paraId="58288783" w14:textId="6594D2E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mục tiêu dài hạn – mất nhiều thời gian </w:t>
      </w:r>
      <w:r w:rsidR="004219CF" w:rsidRPr="004219CF">
        <w:rPr>
          <w:rFonts w:asciiTheme="minorBidi" w:hAnsiTheme="minorBidi" w:cstheme="minorBidi"/>
          <w:lang w:val="vi"/>
        </w:rPr>
        <w:t>lâu h</w:t>
      </w:r>
      <w:r w:rsidR="004219CF" w:rsidRPr="004219CF">
        <w:rPr>
          <w:rFonts w:asciiTheme="minorBidi" w:hAnsiTheme="minorBidi" w:cstheme="minorBidi" w:hint="eastAsia"/>
          <w:lang w:val="vi"/>
        </w:rPr>
        <w:t>ơ</w:t>
      </w:r>
      <w:r w:rsidR="004219CF" w:rsidRPr="004219CF">
        <w:rPr>
          <w:rFonts w:asciiTheme="minorBidi" w:hAnsiTheme="minorBidi" w:cstheme="minorBidi"/>
          <w:lang w:val="vi"/>
        </w:rPr>
        <w:t>n</w:t>
      </w:r>
      <w:r w:rsidRPr="00584F57">
        <w:rPr>
          <w:rFonts w:asciiTheme="minorBidi" w:hAnsiTheme="minorBidi" w:cstheme="minorBidi"/>
          <w:lang w:val="vi"/>
        </w:rPr>
        <w:t xml:space="preserve"> để đạt được.</w:t>
      </w:r>
    </w:p>
    <w:p w14:paraId="25E3A0F5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ả hai loại mục tiêu đều quan trọng.</w:t>
      </w:r>
    </w:p>
    <w:p w14:paraId="28A28DDA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ác mục tiêu mà quý vị chia sẻ với chúng tôi sẽ giúp chúng tôi đảm bảo kế hoạch của quý vị:</w:t>
      </w:r>
    </w:p>
    <w:p w14:paraId="7F28BC88" w14:textId="77777777" w:rsidR="00316742" w:rsidRPr="00584F57" w:rsidRDefault="0033627E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 xml:space="preserve">đáp </w:t>
      </w:r>
      <w:r w:rsidRPr="00584F57">
        <w:rPr>
          <w:rFonts w:asciiTheme="minorBidi" w:hAnsiTheme="minorBidi"/>
          <w:lang w:val="vi"/>
        </w:rPr>
        <w:t>ứ</w:t>
      </w:r>
      <w:r w:rsidRPr="00584F57">
        <w:rPr>
          <w:rFonts w:asciiTheme="minorBidi" w:hAnsiTheme="minorBidi"/>
          <w:lang w:val="vi"/>
        </w:rPr>
        <w:t>ng nhu c</w:t>
      </w:r>
      <w:r w:rsidRPr="00584F57">
        <w:rPr>
          <w:rFonts w:asciiTheme="minorBidi" w:hAnsiTheme="minorBidi"/>
          <w:lang w:val="vi"/>
        </w:rPr>
        <w:t>ầ</w:t>
      </w:r>
      <w:r w:rsidRPr="00584F57">
        <w:rPr>
          <w:rFonts w:asciiTheme="minorBidi" w:hAnsiTheme="minorBidi"/>
          <w:lang w:val="vi"/>
        </w:rPr>
        <w:t>u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</w:p>
    <w:p w14:paraId="58D5B387" w14:textId="77777777" w:rsidR="00316742" w:rsidRPr="00584F57" w:rsidRDefault="0033627E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s</w:t>
      </w:r>
      <w:r w:rsidRPr="00584F57">
        <w:rPr>
          <w:rFonts w:asciiTheme="minorBidi" w:hAnsiTheme="minorBidi"/>
          <w:lang w:val="vi"/>
        </w:rPr>
        <w:t>ẽ</w:t>
      </w:r>
      <w:r w:rsidRPr="00584F57">
        <w:rPr>
          <w:rFonts w:asciiTheme="minorBidi" w:hAnsiTheme="minorBidi"/>
          <w:lang w:val="vi"/>
        </w:rPr>
        <w:t xml:space="preserve"> giúp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n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 xml:space="preserve"> l</w:t>
      </w:r>
      <w:r w:rsidRPr="00584F57">
        <w:rPr>
          <w:rFonts w:asciiTheme="minorBidi" w:hAnsiTheme="minorBidi"/>
          <w:lang w:val="vi"/>
        </w:rPr>
        <w:t>ự</w:t>
      </w:r>
      <w:r w:rsidRPr="00584F57">
        <w:rPr>
          <w:rFonts w:asciiTheme="minorBidi" w:hAnsiTheme="minorBidi"/>
          <w:lang w:val="vi"/>
        </w:rPr>
        <w:t>c nh</w:t>
      </w:r>
      <w:r w:rsidRPr="00584F57">
        <w:rPr>
          <w:rFonts w:asciiTheme="minorBidi" w:hAnsiTheme="minorBidi"/>
          <w:lang w:val="vi"/>
        </w:rPr>
        <w:t>ắ</w:t>
      </w:r>
      <w:r w:rsidRPr="00584F57">
        <w:rPr>
          <w:rFonts w:asciiTheme="minorBidi" w:hAnsiTheme="minorBidi"/>
          <w:lang w:val="vi"/>
        </w:rPr>
        <w:t>m đ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n m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 xml:space="preserve">c </w:t>
      </w:r>
      <w:r w:rsidRPr="00584F57">
        <w:rPr>
          <w:rFonts w:asciiTheme="minorBidi" w:hAnsiTheme="minorBidi"/>
          <w:lang w:val="vi"/>
        </w:rPr>
        <w:t>tiêu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mình.</w:t>
      </w:r>
    </w:p>
    <w:p w14:paraId="2C9611F1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i quý vị lập kế hoạch cho mục tiêu của mình, hãy nghĩ về những điều gì quý vị:</w:t>
      </w:r>
    </w:p>
    <w:p w14:paraId="143B2524" w14:textId="77777777" w:rsidR="00316742" w:rsidRPr="00584F57" w:rsidRDefault="0033627E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hích làm</w:t>
      </w:r>
    </w:p>
    <w:p w14:paraId="3C0CA0B5" w14:textId="77777777" w:rsidR="00316742" w:rsidRPr="00584F57" w:rsidRDefault="0033627E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mu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>n thay đ</w:t>
      </w:r>
      <w:r w:rsidRPr="00584F57">
        <w:rPr>
          <w:rFonts w:asciiTheme="minorBidi" w:hAnsiTheme="minorBidi"/>
          <w:lang w:val="vi"/>
        </w:rPr>
        <w:t>ổ</w:t>
      </w:r>
      <w:r w:rsidRPr="00584F57">
        <w:rPr>
          <w:rFonts w:asciiTheme="minorBidi" w:hAnsiTheme="minorBidi"/>
          <w:lang w:val="vi"/>
        </w:rPr>
        <w:t>i</w:t>
      </w:r>
    </w:p>
    <w:p w14:paraId="4B7E164C" w14:textId="77777777" w:rsidR="00316742" w:rsidRPr="00584F57" w:rsidRDefault="0033627E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mu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>n th</w:t>
      </w:r>
      <w:r w:rsidRPr="00584F57">
        <w:rPr>
          <w:rFonts w:asciiTheme="minorBidi" w:hAnsiTheme="minorBidi"/>
          <w:lang w:val="vi"/>
        </w:rPr>
        <w:t>ử</w:t>
      </w:r>
      <w:r w:rsidRPr="00584F57">
        <w:rPr>
          <w:rFonts w:asciiTheme="minorBidi" w:hAnsiTheme="minorBidi"/>
          <w:lang w:val="vi"/>
        </w:rPr>
        <w:t>.</w:t>
      </w:r>
    </w:p>
    <w:p w14:paraId="50A81086" w14:textId="77777777" w:rsidR="008F2302" w:rsidRPr="00584F57" w:rsidRDefault="0033627E" w:rsidP="00555121">
      <w:pPr>
        <w:rPr>
          <w:rFonts w:asciiTheme="minorBidi" w:eastAsiaTheme="majorEastAsia" w:hAnsiTheme="minorBidi" w:cstheme="minorBidi"/>
          <w:b/>
          <w:iCs/>
          <w:color w:val="6B2976"/>
        </w:rPr>
      </w:pPr>
      <w:r w:rsidRPr="00584F57">
        <w:rPr>
          <w:rFonts w:asciiTheme="minorBidi" w:hAnsiTheme="minorBidi" w:cstheme="minorBidi"/>
        </w:rPr>
        <w:br w:type="page"/>
      </w:r>
    </w:p>
    <w:p w14:paraId="06E3F1E1" w14:textId="1B5CC2C0" w:rsidR="00D64E35" w:rsidRPr="00584F57" w:rsidRDefault="0033627E" w:rsidP="00555121">
      <w:pPr>
        <w:pStyle w:val="Heading4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M</w:t>
      </w:r>
      <w:r w:rsidRPr="00584F57">
        <w:rPr>
          <w:rFonts w:asciiTheme="minorBidi" w:hAnsiTheme="minorBidi" w:cstheme="minorBidi"/>
          <w:lang w:val="vi"/>
        </w:rPr>
        <w:t>ụ</w:t>
      </w:r>
      <w:r w:rsidRPr="00584F57">
        <w:rPr>
          <w:rFonts w:asciiTheme="minorBidi" w:hAnsiTheme="minorBidi" w:cstheme="minorBidi"/>
          <w:lang w:val="vi"/>
        </w:rPr>
        <w:t>c tiêu ng</w:t>
      </w:r>
      <w:r w:rsidRPr="00584F57">
        <w:rPr>
          <w:rFonts w:asciiTheme="minorBidi" w:hAnsiTheme="minorBidi" w:cstheme="minorBidi"/>
          <w:lang w:val="vi"/>
        </w:rPr>
        <w:t>ắ</w:t>
      </w:r>
      <w:r w:rsidRPr="00584F57">
        <w:rPr>
          <w:rFonts w:asciiTheme="minorBidi" w:hAnsiTheme="minorBidi" w:cstheme="minorBidi"/>
          <w:lang w:val="vi"/>
        </w:rPr>
        <w:t>n h</w:t>
      </w:r>
      <w:r w:rsidRPr="00584F57">
        <w:rPr>
          <w:rFonts w:asciiTheme="minorBidi" w:hAnsiTheme="minorBidi" w:cstheme="minorBidi"/>
          <w:lang w:val="vi"/>
        </w:rPr>
        <w:t>ạ</w:t>
      </w:r>
      <w:r w:rsidRPr="00584F57">
        <w:rPr>
          <w:rFonts w:asciiTheme="minorBidi" w:hAnsiTheme="minorBidi" w:cstheme="minorBidi"/>
          <w:lang w:val="vi"/>
        </w:rPr>
        <w:t>n c</w:t>
      </w:r>
      <w:r w:rsidRPr="00584F57">
        <w:rPr>
          <w:rFonts w:asciiTheme="minorBidi" w:hAnsiTheme="minorBidi" w:cstheme="minorBidi"/>
          <w:lang w:val="vi"/>
        </w:rPr>
        <w:t>ủ</w:t>
      </w:r>
      <w:r w:rsidRPr="00584F57">
        <w:rPr>
          <w:rFonts w:asciiTheme="minorBidi" w:hAnsiTheme="minorBidi" w:cstheme="minorBidi"/>
          <w:lang w:val="vi"/>
        </w:rPr>
        <w:t>a quý v</w:t>
      </w:r>
      <w:r w:rsidRPr="00584F57">
        <w:rPr>
          <w:rFonts w:asciiTheme="minorBidi" w:hAnsiTheme="minorBidi" w:cstheme="minorBidi"/>
          <w:lang w:val="vi"/>
        </w:rPr>
        <w:t>ị</w:t>
      </w:r>
      <w:r w:rsidRPr="00584F57">
        <w:rPr>
          <w:rFonts w:asciiTheme="minorBidi" w:hAnsiTheme="minorBidi" w:cstheme="minorBidi"/>
          <w:lang w:val="vi"/>
        </w:rPr>
        <w:t xml:space="preserve"> là gì?</w:t>
      </w:r>
    </w:p>
    <w:p w14:paraId="43A80B0B" w14:textId="77777777" w:rsidR="00316742" w:rsidRPr="00584F57" w:rsidRDefault="0033627E" w:rsidP="00D70763">
      <w:pPr>
        <w:spacing w:before="24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Một số mục tiêu mà quý vị nỗ lực nhắm đến trong 12 tháng tới là gì?</w:t>
      </w:r>
    </w:p>
    <w:p w14:paraId="20BC82BC" w14:textId="7BE36DF4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Ví dụ: mục tiêu của </w:t>
      </w:r>
      <w:r w:rsidRPr="00584F57">
        <w:rPr>
          <w:rFonts w:asciiTheme="minorBidi" w:hAnsiTheme="minorBidi" w:cstheme="minorBidi"/>
          <w:lang w:val="vi"/>
        </w:rPr>
        <w:t>quý vị có thể là học cách tự sử dụng phương tiện di chuyển công cộng.</w:t>
      </w:r>
    </w:p>
    <w:p w14:paraId="6C7264A7" w14:textId="77777777" w:rsidR="002D37B0" w:rsidRPr="00584F57" w:rsidRDefault="002D37B0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584F57" w14:paraId="507326C2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8C4D01" w14:textId="77777777" w:rsidR="002D37B0" w:rsidRPr="00584F57" w:rsidRDefault="002D37B0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09BC3431" w14:textId="77777777" w:rsidR="002D37B0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6C804F67" w14:textId="6E81EF0A" w:rsidR="002D37B0" w:rsidRPr="00584F57" w:rsidRDefault="0033627E" w:rsidP="00555121">
      <w:pPr>
        <w:pStyle w:val="Heading4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M</w:t>
      </w:r>
      <w:r w:rsidRPr="00584F57">
        <w:rPr>
          <w:rFonts w:asciiTheme="minorBidi" w:hAnsiTheme="minorBidi" w:cstheme="minorBidi"/>
          <w:lang w:val="vi"/>
        </w:rPr>
        <w:t>ụ</w:t>
      </w:r>
      <w:r w:rsidRPr="00584F57">
        <w:rPr>
          <w:rFonts w:asciiTheme="minorBidi" w:hAnsiTheme="minorBidi" w:cstheme="minorBidi"/>
          <w:lang w:val="vi"/>
        </w:rPr>
        <w:t>c tiêu dài h</w:t>
      </w:r>
      <w:r w:rsidRPr="00584F57">
        <w:rPr>
          <w:rFonts w:asciiTheme="minorBidi" w:hAnsiTheme="minorBidi" w:cstheme="minorBidi"/>
          <w:lang w:val="vi"/>
        </w:rPr>
        <w:t>ạ</w:t>
      </w:r>
      <w:r w:rsidRPr="00584F57">
        <w:rPr>
          <w:rFonts w:asciiTheme="minorBidi" w:hAnsiTheme="minorBidi" w:cstheme="minorBidi"/>
          <w:lang w:val="vi"/>
        </w:rPr>
        <w:t>n c</w:t>
      </w:r>
      <w:r w:rsidRPr="00584F57">
        <w:rPr>
          <w:rFonts w:asciiTheme="minorBidi" w:hAnsiTheme="minorBidi" w:cstheme="minorBidi"/>
          <w:lang w:val="vi"/>
        </w:rPr>
        <w:t>ủ</w:t>
      </w:r>
      <w:r w:rsidRPr="00584F57">
        <w:rPr>
          <w:rFonts w:asciiTheme="minorBidi" w:hAnsiTheme="minorBidi" w:cstheme="minorBidi"/>
          <w:lang w:val="vi"/>
        </w:rPr>
        <w:t>a quý v</w:t>
      </w:r>
      <w:r w:rsidRPr="00584F57">
        <w:rPr>
          <w:rFonts w:asciiTheme="minorBidi" w:hAnsiTheme="minorBidi" w:cstheme="minorBidi"/>
          <w:lang w:val="vi"/>
        </w:rPr>
        <w:t>ị</w:t>
      </w:r>
      <w:r w:rsidRPr="00584F57">
        <w:rPr>
          <w:rFonts w:asciiTheme="minorBidi" w:hAnsiTheme="minorBidi" w:cstheme="minorBidi"/>
          <w:lang w:val="vi"/>
        </w:rPr>
        <w:t xml:space="preserve"> là gì?</w:t>
      </w:r>
    </w:p>
    <w:p w14:paraId="69185CCA" w14:textId="3B53ED4B" w:rsidR="00316742" w:rsidRPr="00584F57" w:rsidRDefault="0033627E" w:rsidP="00D70763">
      <w:pPr>
        <w:spacing w:before="24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Một số mục tiêu mà quý vị nỗ lực nhắm đến trong tương lai là gì?</w:t>
      </w:r>
    </w:p>
    <w:p w14:paraId="66AC9676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Ví dụ: mục tiêu của quý vị có thể là chuyển ra khỏi nhà sống với một người </w:t>
      </w:r>
      <w:r w:rsidRPr="00584F57">
        <w:rPr>
          <w:rFonts w:asciiTheme="minorBidi" w:hAnsiTheme="minorBidi" w:cstheme="minorBidi"/>
          <w:lang w:val="vi"/>
        </w:rPr>
        <w:t>bạn.</w:t>
      </w:r>
    </w:p>
    <w:p w14:paraId="13D02540" w14:textId="77777777" w:rsidR="002D37B0" w:rsidRPr="00584F57" w:rsidRDefault="002D37B0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584F57" w14:paraId="198DB71F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31D38E" w14:textId="77777777" w:rsidR="002D37B0" w:rsidRPr="00584F57" w:rsidRDefault="002D37B0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612AC42F" w14:textId="01105D96" w:rsidR="007A39EF" w:rsidRPr="00584F57" w:rsidRDefault="0033627E" w:rsidP="00555121">
      <w:pPr>
        <w:pStyle w:val="Heading3"/>
        <w:spacing w:before="12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Thông tin khác mà chúng tôi muốn biết</w:t>
      </w:r>
    </w:p>
    <w:p w14:paraId="3FFA379E" w14:textId="3D020AC2" w:rsidR="007A39EF" w:rsidRPr="00584F57" w:rsidRDefault="0033627E" w:rsidP="00D70763">
      <w:pPr>
        <w:pStyle w:val="Heading4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</w:t>
      </w:r>
      <w:r w:rsidRPr="00584F57">
        <w:rPr>
          <w:rFonts w:asciiTheme="minorBidi" w:hAnsiTheme="minorBidi" w:cstheme="minorBidi"/>
          <w:lang w:val="vi"/>
        </w:rPr>
        <w:t>ị</w:t>
      </w:r>
      <w:r w:rsidRPr="00584F57">
        <w:rPr>
          <w:rFonts w:asciiTheme="minorBidi" w:hAnsiTheme="minorBidi" w:cstheme="minorBidi"/>
          <w:lang w:val="vi"/>
        </w:rPr>
        <w:t xml:space="preserve"> có bao gi</w:t>
      </w:r>
      <w:r w:rsidRPr="00584F57">
        <w:rPr>
          <w:rFonts w:asciiTheme="minorBidi" w:hAnsiTheme="minorBidi" w:cstheme="minorBidi"/>
          <w:lang w:val="vi"/>
        </w:rPr>
        <w:t>ờ</w:t>
      </w:r>
      <w:r w:rsidRPr="00584F57">
        <w:rPr>
          <w:rFonts w:asciiTheme="minorBidi" w:hAnsiTheme="minorBidi" w:cstheme="minorBidi"/>
          <w:lang w:val="vi"/>
        </w:rPr>
        <w:t xml:space="preserve"> nh</w:t>
      </w:r>
      <w:r w:rsidRPr="00584F57">
        <w:rPr>
          <w:rFonts w:asciiTheme="minorBidi" w:hAnsiTheme="minorBidi" w:cstheme="minorBidi"/>
          <w:lang w:val="vi"/>
        </w:rPr>
        <w:t>ậ</w:t>
      </w:r>
      <w:r w:rsidRPr="00584F57">
        <w:rPr>
          <w:rFonts w:asciiTheme="minorBidi" w:hAnsiTheme="minorBidi" w:cstheme="minorBidi"/>
          <w:lang w:val="vi"/>
        </w:rPr>
        <w:t>n đư</w:t>
      </w:r>
      <w:r w:rsidRPr="00584F57">
        <w:rPr>
          <w:rFonts w:asciiTheme="minorBidi" w:hAnsiTheme="minorBidi" w:cstheme="minorBidi"/>
          <w:lang w:val="vi"/>
        </w:rPr>
        <w:t>ợ</w:t>
      </w:r>
      <w:r w:rsidRPr="00584F57">
        <w:rPr>
          <w:rFonts w:asciiTheme="minorBidi" w:hAnsiTheme="minorBidi" w:cstheme="minorBidi"/>
          <w:lang w:val="vi"/>
        </w:rPr>
        <w:t>c ti</w:t>
      </w:r>
      <w:r w:rsidRPr="00584F57">
        <w:rPr>
          <w:rFonts w:asciiTheme="minorBidi" w:hAnsiTheme="minorBidi" w:cstheme="minorBidi"/>
          <w:lang w:val="vi"/>
        </w:rPr>
        <w:t>ề</w:t>
      </w:r>
      <w:r w:rsidRPr="00584F57">
        <w:rPr>
          <w:rFonts w:asciiTheme="minorBidi" w:hAnsiTheme="minorBidi" w:cstheme="minorBidi"/>
          <w:lang w:val="vi"/>
        </w:rPr>
        <w:t>n b</w:t>
      </w:r>
      <w:r w:rsidRPr="00584F57">
        <w:rPr>
          <w:rFonts w:asciiTheme="minorBidi" w:hAnsiTheme="minorBidi" w:cstheme="minorBidi"/>
          <w:lang w:val="vi"/>
        </w:rPr>
        <w:t>ồ</w:t>
      </w:r>
      <w:r w:rsidRPr="00584F57">
        <w:rPr>
          <w:rFonts w:asciiTheme="minorBidi" w:hAnsiTheme="minorBidi" w:cstheme="minorBidi"/>
          <w:lang w:val="vi"/>
        </w:rPr>
        <w:t>i thư</w:t>
      </w:r>
      <w:r w:rsidRPr="00584F57">
        <w:rPr>
          <w:rFonts w:asciiTheme="minorBidi" w:hAnsiTheme="minorBidi" w:cstheme="minorBidi"/>
          <w:lang w:val="vi"/>
        </w:rPr>
        <w:t>ờ</w:t>
      </w:r>
      <w:r w:rsidRPr="00584F57">
        <w:rPr>
          <w:rFonts w:asciiTheme="minorBidi" w:hAnsiTheme="minorBidi" w:cstheme="minorBidi"/>
          <w:lang w:val="vi"/>
        </w:rPr>
        <w:t>ng chưa?</w:t>
      </w:r>
    </w:p>
    <w:p w14:paraId="0ED0DB34" w14:textId="77777777" w:rsidR="00316742" w:rsidRPr="00584F57" w:rsidRDefault="0033627E" w:rsidP="00D70763">
      <w:pPr>
        <w:spacing w:before="240"/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>Tiền bồi thường</w:t>
      </w:r>
      <w:r w:rsidRPr="00584F57">
        <w:rPr>
          <w:rFonts w:asciiTheme="minorBidi" w:hAnsiTheme="minorBidi" w:cstheme="minorBidi"/>
          <w:lang w:val="vi"/>
        </w:rPr>
        <w:t xml:space="preserve"> là khoản tiền quý vị có thể nhận nếu tình trạng khuyết tật của quý vị là do bị tai nạn.</w:t>
      </w:r>
    </w:p>
    <w:p w14:paraId="7D760353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ể từ thời điểm quý vị nhận được tiền bồi thường:</w:t>
      </w:r>
    </w:p>
    <w:p w14:paraId="336A7227" w14:textId="77777777" w:rsidR="00316742" w:rsidRPr="00584F57" w:rsidRDefault="0033627E" w:rsidP="00555121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ó b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t k</w:t>
      </w:r>
      <w:r w:rsidRPr="00584F57">
        <w:rPr>
          <w:rFonts w:asciiTheme="minorBidi" w:hAnsiTheme="minorBidi"/>
          <w:lang w:val="vi"/>
        </w:rPr>
        <w:t>ỳ</w:t>
      </w:r>
      <w:r w:rsidRPr="00584F57">
        <w:rPr>
          <w:rFonts w:asciiTheme="minorBidi" w:hAnsiTheme="minorBidi"/>
          <w:lang w:val="vi"/>
        </w:rPr>
        <w:t xml:space="preserve"> thay đ</w:t>
      </w:r>
      <w:r w:rsidRPr="00584F57">
        <w:rPr>
          <w:rFonts w:asciiTheme="minorBidi" w:hAnsiTheme="minorBidi"/>
          <w:lang w:val="vi"/>
        </w:rPr>
        <w:t>ổ</w:t>
      </w:r>
      <w:r w:rsidRPr="00584F57">
        <w:rPr>
          <w:rFonts w:asciiTheme="minorBidi" w:hAnsiTheme="minorBidi"/>
          <w:lang w:val="vi"/>
        </w:rPr>
        <w:t>i nào không?</w:t>
      </w:r>
    </w:p>
    <w:p w14:paraId="15AA0455" w14:textId="067532E2" w:rsidR="00316742" w:rsidRPr="00584F57" w:rsidRDefault="0033627E" w:rsidP="00555121">
      <w:pPr>
        <w:pStyle w:val="ListParagraph"/>
        <w:numPr>
          <w:ilvl w:val="0"/>
          <w:numId w:val="26"/>
        </w:numPr>
        <w:rPr>
          <w:rFonts w:asciiTheme="minorBidi" w:hAnsiTheme="minorBidi"/>
          <w:spacing w:val="-4"/>
        </w:rPr>
      </w:pPr>
      <w:r w:rsidRPr="00584F57">
        <w:rPr>
          <w:rFonts w:asciiTheme="minorBidi" w:hAnsiTheme="minorBidi"/>
          <w:spacing w:val="-4"/>
          <w:lang w:val="vi"/>
        </w:rPr>
        <w:t>quý v</w:t>
      </w:r>
      <w:r w:rsidRPr="00584F57">
        <w:rPr>
          <w:rFonts w:asciiTheme="minorBidi" w:hAnsiTheme="minorBidi"/>
          <w:spacing w:val="-4"/>
          <w:lang w:val="vi"/>
        </w:rPr>
        <w:t>ị</w:t>
      </w:r>
      <w:r w:rsidRPr="00584F57">
        <w:rPr>
          <w:rFonts w:asciiTheme="minorBidi" w:hAnsiTheme="minorBidi"/>
          <w:spacing w:val="-4"/>
          <w:lang w:val="vi"/>
        </w:rPr>
        <w:t xml:space="preserve"> có xin nh</w:t>
      </w:r>
      <w:r w:rsidRPr="00584F57">
        <w:rPr>
          <w:rFonts w:asciiTheme="minorBidi" w:hAnsiTheme="minorBidi"/>
          <w:spacing w:val="-4"/>
          <w:lang w:val="vi"/>
        </w:rPr>
        <w:t>ậ</w:t>
      </w:r>
      <w:r w:rsidRPr="00584F57">
        <w:rPr>
          <w:rFonts w:asciiTheme="minorBidi" w:hAnsiTheme="minorBidi"/>
          <w:spacing w:val="-4"/>
          <w:lang w:val="vi"/>
        </w:rPr>
        <w:t>n thêm ti</w:t>
      </w:r>
      <w:r w:rsidRPr="00584F57">
        <w:rPr>
          <w:rFonts w:asciiTheme="minorBidi" w:hAnsiTheme="minorBidi"/>
          <w:spacing w:val="-4"/>
          <w:lang w:val="vi"/>
        </w:rPr>
        <w:t>ề</w:t>
      </w:r>
      <w:r w:rsidRPr="00584F57">
        <w:rPr>
          <w:rFonts w:asciiTheme="minorBidi" w:hAnsiTheme="minorBidi"/>
          <w:spacing w:val="-4"/>
          <w:lang w:val="vi"/>
        </w:rPr>
        <w:t>n b</w:t>
      </w:r>
      <w:r w:rsidRPr="00584F57">
        <w:rPr>
          <w:rFonts w:asciiTheme="minorBidi" w:hAnsiTheme="minorBidi"/>
          <w:spacing w:val="-4"/>
          <w:lang w:val="vi"/>
        </w:rPr>
        <w:t>ồ</w:t>
      </w:r>
      <w:r w:rsidRPr="00584F57">
        <w:rPr>
          <w:rFonts w:asciiTheme="minorBidi" w:hAnsiTheme="minorBidi"/>
          <w:spacing w:val="-4"/>
          <w:lang w:val="vi"/>
        </w:rPr>
        <w:t>i thư</w:t>
      </w:r>
      <w:r w:rsidRPr="00584F57">
        <w:rPr>
          <w:rFonts w:asciiTheme="minorBidi" w:hAnsiTheme="minorBidi"/>
          <w:spacing w:val="-4"/>
          <w:lang w:val="vi"/>
        </w:rPr>
        <w:t>ờ</w:t>
      </w:r>
      <w:r w:rsidRPr="00584F57">
        <w:rPr>
          <w:rFonts w:asciiTheme="minorBidi" w:hAnsiTheme="minorBidi"/>
          <w:spacing w:val="-4"/>
          <w:lang w:val="vi"/>
        </w:rPr>
        <w:t>ng không?</w:t>
      </w:r>
    </w:p>
    <w:p w14:paraId="5A0A2790" w14:textId="77777777" w:rsidR="001D64E1" w:rsidRPr="00584F57" w:rsidRDefault="001D64E1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584F57" w14:paraId="5C953FDF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9C988D" w14:textId="77777777" w:rsidR="001D64E1" w:rsidRPr="00584F57" w:rsidRDefault="001D64E1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54604A57" w14:textId="77777777" w:rsidR="002A6E0D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434443D2" w14:textId="4063A70E" w:rsidR="002A6E0D" w:rsidRPr="00584F57" w:rsidRDefault="0033627E" w:rsidP="00555121">
      <w:pPr>
        <w:pStyle w:val="Heading4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Quý v</w:t>
      </w:r>
      <w:r w:rsidRPr="00584F57">
        <w:rPr>
          <w:rFonts w:asciiTheme="minorBidi" w:hAnsiTheme="minorBidi" w:cstheme="minorBidi"/>
          <w:lang w:val="vi"/>
        </w:rPr>
        <w:t>ị</w:t>
      </w:r>
      <w:r w:rsidRPr="00584F57">
        <w:rPr>
          <w:rFonts w:asciiTheme="minorBidi" w:hAnsiTheme="minorBidi" w:cstheme="minorBidi"/>
          <w:lang w:val="vi"/>
        </w:rPr>
        <w:t xml:space="preserve"> còn mu</w:t>
      </w:r>
      <w:r w:rsidRPr="00584F57">
        <w:rPr>
          <w:rFonts w:asciiTheme="minorBidi" w:hAnsiTheme="minorBidi" w:cstheme="minorBidi"/>
          <w:lang w:val="vi"/>
        </w:rPr>
        <w:t>ố</w:t>
      </w:r>
      <w:r w:rsidRPr="00584F57">
        <w:rPr>
          <w:rFonts w:asciiTheme="minorBidi" w:hAnsiTheme="minorBidi" w:cstheme="minorBidi"/>
          <w:lang w:val="vi"/>
        </w:rPr>
        <w:t xml:space="preserve">n cho chúng tôi </w:t>
      </w:r>
      <w:r w:rsidRPr="00584F57">
        <w:rPr>
          <w:rFonts w:asciiTheme="minorBidi" w:hAnsiTheme="minorBidi" w:cstheme="minorBidi"/>
          <w:lang w:val="vi"/>
        </w:rPr>
        <w:t>bi</w:t>
      </w:r>
      <w:r w:rsidRPr="00584F57">
        <w:rPr>
          <w:rFonts w:asciiTheme="minorBidi" w:hAnsiTheme="minorBidi" w:cstheme="minorBidi"/>
          <w:lang w:val="vi"/>
        </w:rPr>
        <w:t>ế</w:t>
      </w:r>
      <w:r w:rsidRPr="00584F57">
        <w:rPr>
          <w:rFonts w:asciiTheme="minorBidi" w:hAnsiTheme="minorBidi" w:cstheme="minorBidi"/>
          <w:lang w:val="vi"/>
        </w:rPr>
        <w:t>t đi</w:t>
      </w:r>
      <w:r w:rsidRPr="00584F57">
        <w:rPr>
          <w:rFonts w:asciiTheme="minorBidi" w:hAnsiTheme="minorBidi" w:cstheme="minorBidi"/>
          <w:lang w:val="vi"/>
        </w:rPr>
        <w:t>ề</w:t>
      </w:r>
      <w:r w:rsidRPr="00584F57">
        <w:rPr>
          <w:rFonts w:asciiTheme="minorBidi" w:hAnsiTheme="minorBidi" w:cstheme="minorBidi"/>
          <w:lang w:val="vi"/>
        </w:rPr>
        <w:t>u gì khác n</w:t>
      </w:r>
      <w:r w:rsidRPr="00584F57">
        <w:rPr>
          <w:rFonts w:asciiTheme="minorBidi" w:hAnsiTheme="minorBidi" w:cstheme="minorBidi"/>
          <w:lang w:val="vi"/>
        </w:rPr>
        <w:t>ữ</w:t>
      </w:r>
      <w:r w:rsidRPr="00584F57">
        <w:rPr>
          <w:rFonts w:asciiTheme="minorBidi" w:hAnsiTheme="minorBidi" w:cstheme="minorBidi"/>
          <w:lang w:val="vi"/>
        </w:rPr>
        <w:t>a?</w:t>
      </w:r>
    </w:p>
    <w:p w14:paraId="27C27BA8" w14:textId="77777777" w:rsidR="00316742" w:rsidRPr="00584F57" w:rsidRDefault="0033627E" w:rsidP="00D70763">
      <w:pPr>
        <w:spacing w:before="24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muốn nói với chúng tôi về bất cứ điều gì trong cuộc sống của mình không?</w:t>
      </w:r>
    </w:p>
    <w:p w14:paraId="6B0E90EE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bất kỳ thắc mắc nào muốn hỏi không?</w:t>
      </w:r>
    </w:p>
    <w:p w14:paraId="5512ECAB" w14:textId="77777777" w:rsidR="002A6E0D" w:rsidRPr="00584F57" w:rsidRDefault="002A6E0D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584F57" w14:paraId="0627B0D2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0E3583" w14:textId="77777777" w:rsidR="002A6E0D" w:rsidRPr="00584F57" w:rsidRDefault="002A6E0D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5DEB790C" w14:textId="7ACE38A7" w:rsidR="00AB2F83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3E5B4580" w14:textId="77777777" w:rsidR="00AA35B8" w:rsidRPr="00584F57" w:rsidRDefault="0033627E" w:rsidP="00555121">
      <w:pPr>
        <w:pStyle w:val="Heading3"/>
        <w:spacing w:before="120"/>
        <w:rPr>
          <w:rFonts w:asciiTheme="minorBidi" w:hAnsiTheme="minorBidi" w:cstheme="minorBidi"/>
        </w:rPr>
      </w:pPr>
      <w:bookmarkStart w:id="121" w:name="_Toc12634029"/>
      <w:bookmarkStart w:id="122" w:name="_Toc12636487"/>
      <w:bookmarkStart w:id="123" w:name="_Toc42093331"/>
      <w:bookmarkStart w:id="124" w:name="_Hlk42783172"/>
      <w:bookmarkStart w:id="125" w:name="_Toc6390577"/>
      <w:bookmarkStart w:id="126" w:name="_Toc12634028"/>
      <w:bookmarkEnd w:id="0"/>
      <w:r w:rsidRPr="00584F57">
        <w:rPr>
          <w:rFonts w:asciiTheme="minorBidi" w:hAnsiTheme="minorBidi" w:cstheme="minorBidi"/>
          <w:lang w:val="vi"/>
        </w:rPr>
        <w:lastRenderedPageBreak/>
        <w:t>Ghi chú từ buổi bàn thảo lập kế hoạch</w:t>
      </w:r>
    </w:p>
    <w:p w14:paraId="521BBF1E" w14:textId="2A3704F2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ghi chú về những gì quý vị đã bàn thảo trong bu</w:t>
      </w:r>
      <w:r w:rsidRPr="00584F57">
        <w:rPr>
          <w:rFonts w:asciiTheme="minorBidi" w:hAnsiTheme="minorBidi" w:cstheme="minorBidi"/>
          <w:lang w:val="vi"/>
        </w:rPr>
        <w:t>ổi bàn thảo lập kế hoạch của mình.</w:t>
      </w:r>
    </w:p>
    <w:p w14:paraId="7DD4F985" w14:textId="77777777" w:rsidR="00AA35B8" w:rsidRPr="00584F57" w:rsidRDefault="00AA35B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33B11" w:rsidRPr="00584F57" w14:paraId="2A6620D2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757067" w14:textId="77777777" w:rsidR="00AA35B8" w:rsidRPr="00584F57" w:rsidRDefault="00AA35B8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2B05E671" w14:textId="77777777" w:rsidR="00AA35B8" w:rsidRPr="00584F57" w:rsidRDefault="0033627E" w:rsidP="00555121">
      <w:pPr>
        <w:rPr>
          <w:rFonts w:asciiTheme="minorBidi" w:hAnsiTheme="minorBidi" w:cstheme="minorBidi"/>
          <w:b/>
          <w:bCs/>
          <w:szCs w:val="26"/>
        </w:rPr>
      </w:pPr>
      <w:r w:rsidRPr="00584F57">
        <w:rPr>
          <w:rFonts w:asciiTheme="minorBidi" w:hAnsiTheme="minorBidi" w:cstheme="minorBidi"/>
        </w:rPr>
        <w:br w:type="page"/>
      </w:r>
    </w:p>
    <w:p w14:paraId="5252F609" w14:textId="77777777" w:rsidR="002F6BAC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27" w:name="_Toc118618767"/>
      <w:r w:rsidRPr="00584F57">
        <w:rPr>
          <w:rFonts w:asciiTheme="minorBidi" w:hAnsiTheme="minorBidi" w:cstheme="minorBidi"/>
          <w:lang w:val="vi"/>
        </w:rPr>
        <w:lastRenderedPageBreak/>
        <w:t>Quý vị muốn quản lý khoản tài trợ của mình như thế nào?</w:t>
      </w:r>
      <w:bookmarkEnd w:id="127"/>
    </w:p>
    <w:p w14:paraId="3EB999BB" w14:textId="00E93F2B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>Tài trợ</w:t>
      </w:r>
      <w:r w:rsidRPr="00584F57">
        <w:rPr>
          <w:rFonts w:asciiTheme="minorBidi" w:hAnsiTheme="minorBidi" w:cstheme="minorBidi"/>
          <w:lang w:val="vi"/>
        </w:rPr>
        <w:t xml:space="preserve"> là tiền do chính phủ trả cho các hỗ trợ và dịch vụ.</w:t>
      </w:r>
    </w:p>
    <w:p w14:paraId="714B7884" w14:textId="77777777" w:rsidR="00316742" w:rsidRPr="00584F57" w:rsidRDefault="0033627E" w:rsidP="00555121">
      <w:pPr>
        <w:rPr>
          <w:rFonts w:asciiTheme="minorBidi" w:hAnsiTheme="minorBidi" w:cstheme="minorBidi"/>
          <w:spacing w:val="-4"/>
        </w:rPr>
      </w:pPr>
      <w:r w:rsidRPr="00584F57">
        <w:rPr>
          <w:rFonts w:asciiTheme="minorBidi" w:hAnsiTheme="minorBidi" w:cstheme="minorBidi"/>
          <w:spacing w:val="-4"/>
          <w:lang w:val="vi"/>
        </w:rPr>
        <w:t>Có 3 cách khác nhau để quản lý khoản tài trợ của quý vị.</w:t>
      </w:r>
    </w:p>
    <w:p w14:paraId="775B5B22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chọn:</w:t>
      </w:r>
    </w:p>
    <w:p w14:paraId="06C418DF" w14:textId="7777777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một trong những </w:t>
      </w:r>
      <w:r w:rsidRPr="00584F57">
        <w:rPr>
          <w:rFonts w:asciiTheme="minorBidi" w:hAnsiTheme="minorBidi" w:cstheme="minorBidi"/>
          <w:lang w:val="vi"/>
        </w:rPr>
        <w:t>chọn lựa này</w:t>
      </w:r>
    </w:p>
    <w:p w14:paraId="2BFADDAF" w14:textId="7777777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ết hợp các chọn lựa này.</w:t>
      </w:r>
    </w:p>
    <w:p w14:paraId="22B9ABA6" w14:textId="77777777" w:rsidR="002F6BAC" w:rsidRPr="00584F57" w:rsidRDefault="0033627E" w:rsidP="00D70763">
      <w:pPr>
        <w:pStyle w:val="Heading3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iều gì xảy ra khi quý vị tự quản lý?</w:t>
      </w:r>
    </w:p>
    <w:p w14:paraId="6E96B3BC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i tự quản lý, quý vị chọn tự quản lý kế hoạch của mình.</w:t>
      </w:r>
    </w:p>
    <w:p w14:paraId="267A2677" w14:textId="7A8BD1AA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Việc này bao gồm cả quản lý khoản tài trợ của quý vị.</w:t>
      </w:r>
    </w:p>
    <w:p w14:paraId="33529FA6" w14:textId="67960116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i tự quản lý, quý vị sẽ kiểm soát được khoản tài trợ của mình.</w:t>
      </w:r>
    </w:p>
    <w:p w14:paraId="03C37701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Và</w:t>
      </w:r>
      <w:r w:rsidRPr="00584F57">
        <w:rPr>
          <w:rFonts w:asciiTheme="minorBidi" w:hAnsiTheme="minorBidi" w:cstheme="minorBidi"/>
          <w:lang w:val="vi"/>
        </w:rPr>
        <w:t xml:space="preserve"> quý vị sẽ quyết định:</w:t>
      </w:r>
    </w:p>
    <w:p w14:paraId="7CB910B7" w14:textId="77777777" w:rsidR="00316742" w:rsidRPr="00584F57" w:rsidRDefault="0033627E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nh</w:t>
      </w:r>
      <w:r w:rsidRPr="00584F57">
        <w:rPr>
          <w:rFonts w:asciiTheme="minorBidi" w:hAnsiTheme="minorBidi"/>
          <w:lang w:val="vi"/>
        </w:rPr>
        <w:t>ữ</w:t>
      </w:r>
      <w:r w:rsidRPr="00584F57">
        <w:rPr>
          <w:rFonts w:asciiTheme="minorBidi" w:hAnsiTheme="minorBidi"/>
          <w:lang w:val="vi"/>
        </w:rPr>
        <w:t>ng h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nào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s</w:t>
      </w:r>
      <w:r w:rsidRPr="00584F57">
        <w:rPr>
          <w:rFonts w:asciiTheme="minorBidi" w:hAnsiTheme="minorBidi"/>
          <w:lang w:val="vi"/>
        </w:rPr>
        <w:t>ẽ</w:t>
      </w:r>
      <w:r w:rsidRPr="00584F57">
        <w:rPr>
          <w:rFonts w:asciiTheme="minorBidi" w:hAnsiTheme="minorBidi"/>
          <w:lang w:val="vi"/>
        </w:rPr>
        <w:t xml:space="preserve"> c</w:t>
      </w:r>
      <w:r w:rsidRPr="00584F57">
        <w:rPr>
          <w:rFonts w:asciiTheme="minorBidi" w:hAnsiTheme="minorBidi"/>
          <w:lang w:val="vi"/>
        </w:rPr>
        <w:t>ầ</w:t>
      </w:r>
      <w:r w:rsidRPr="00584F57">
        <w:rPr>
          <w:rFonts w:asciiTheme="minorBidi" w:hAnsiTheme="minorBidi"/>
          <w:lang w:val="vi"/>
        </w:rPr>
        <w:t>n</w:t>
      </w:r>
    </w:p>
    <w:p w14:paraId="62C334E3" w14:textId="77777777" w:rsidR="00316742" w:rsidRPr="00584F57" w:rsidRDefault="0033627E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ai cung c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p nh</w:t>
      </w:r>
      <w:r w:rsidRPr="00584F57">
        <w:rPr>
          <w:rFonts w:asciiTheme="minorBidi" w:hAnsiTheme="minorBidi"/>
          <w:lang w:val="vi"/>
        </w:rPr>
        <w:t>ữ</w:t>
      </w:r>
      <w:r w:rsidRPr="00584F57">
        <w:rPr>
          <w:rFonts w:asciiTheme="minorBidi" w:hAnsiTheme="minorBidi"/>
          <w:lang w:val="vi"/>
        </w:rPr>
        <w:t>ng h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này</w:t>
      </w:r>
    </w:p>
    <w:p w14:paraId="75D0E4C5" w14:textId="77777777" w:rsidR="00316742" w:rsidRPr="00584F57" w:rsidRDefault="0033627E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ác h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đư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>c cung c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p như th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nào.</w:t>
      </w:r>
    </w:p>
    <w:p w14:paraId="69E54084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i tự quản lý, quý vị cũng có thể:</w:t>
      </w:r>
    </w:p>
    <w:p w14:paraId="1AE8F7F9" w14:textId="77777777" w:rsidR="00316742" w:rsidRPr="00584F57" w:rsidRDefault="0033627E" w:rsidP="00555121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huê ngư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đ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h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quý v</w:t>
      </w:r>
      <w:r w:rsidRPr="00584F57">
        <w:rPr>
          <w:rFonts w:asciiTheme="minorBidi" w:hAnsiTheme="minorBidi"/>
          <w:lang w:val="vi"/>
        </w:rPr>
        <w:t>ị</w:t>
      </w:r>
    </w:p>
    <w:p w14:paraId="767DD422" w14:textId="77777777" w:rsidR="00316742" w:rsidRPr="00584F57" w:rsidRDefault="0033627E" w:rsidP="00555121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nh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 xml:space="preserve"> ngư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khác thuê nh</w:t>
      </w:r>
      <w:r w:rsidRPr="00584F57">
        <w:rPr>
          <w:rFonts w:asciiTheme="minorBidi" w:hAnsiTheme="minorBidi"/>
          <w:lang w:val="vi"/>
        </w:rPr>
        <w:t>ữ</w:t>
      </w:r>
      <w:r w:rsidRPr="00584F57">
        <w:rPr>
          <w:rFonts w:asciiTheme="minorBidi" w:hAnsiTheme="minorBidi"/>
          <w:lang w:val="vi"/>
        </w:rPr>
        <w:t>ng ngư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này.</w:t>
      </w:r>
    </w:p>
    <w:p w14:paraId="544023E5" w14:textId="2B8B625E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Và quý vị có thể tìm ra chi phí ch</w:t>
      </w:r>
      <w:r w:rsidRPr="00584F57">
        <w:rPr>
          <w:rFonts w:asciiTheme="minorBidi" w:hAnsiTheme="minorBidi" w:cstheme="minorBidi"/>
          <w:lang w:val="vi"/>
        </w:rPr>
        <w:t>o các hỗ trợ của mình là bao nhiêu.</w:t>
      </w:r>
    </w:p>
    <w:p w14:paraId="3BADF8A9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ó nghĩa là quý vị có thể đảm bảo rằng các khoản hỗ trợ của mình có giá trị xứng đáng với số tiền bỏ ra.</w:t>
      </w:r>
    </w:p>
    <w:p w14:paraId="3E48E8B0" w14:textId="77777777" w:rsidR="002F6BAC" w:rsidRPr="00584F57" w:rsidRDefault="0033627E" w:rsidP="00555121">
      <w:pPr>
        <w:rPr>
          <w:rFonts w:asciiTheme="minorBidi" w:hAnsiTheme="minorBidi" w:cstheme="minorBidi"/>
          <w:b/>
          <w:bCs/>
          <w:szCs w:val="26"/>
        </w:rPr>
      </w:pPr>
      <w:r w:rsidRPr="00584F57">
        <w:rPr>
          <w:rFonts w:asciiTheme="minorBidi" w:hAnsiTheme="minorBidi" w:cstheme="minorBidi"/>
        </w:rPr>
        <w:br w:type="page"/>
      </w:r>
    </w:p>
    <w:p w14:paraId="0E1370FF" w14:textId="77777777" w:rsidR="002F6BAC" w:rsidRPr="00584F57" w:rsidRDefault="0033627E" w:rsidP="00555121">
      <w:pPr>
        <w:pStyle w:val="Heading3"/>
        <w:spacing w:before="12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lastRenderedPageBreak/>
        <w:t>Điều gì xảy ra nếu quý vị sử dụng nhân viên quản lý kế hoạch?</w:t>
      </w:r>
    </w:p>
    <w:p w14:paraId="2739DCD2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chọn để có nhân viên quản lý kế hoạch</w:t>
      </w:r>
      <w:r w:rsidRPr="00584F57">
        <w:rPr>
          <w:rFonts w:asciiTheme="minorBidi" w:hAnsiTheme="minorBidi" w:cstheme="minorBidi"/>
          <w:lang w:val="vi"/>
        </w:rPr>
        <w:t>.</w:t>
      </w:r>
    </w:p>
    <w:p w14:paraId="71D937C2" w14:textId="29F780F0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Việc này có nghĩa là quý vị thuê một người nào đó để hỗ trợ quý vị quản lý khoản tài trợ của mình.</w:t>
      </w:r>
    </w:p>
    <w:p w14:paraId="353CF4A7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hân viên quản lý kế hoạch của quý vị sẽ:</w:t>
      </w:r>
    </w:p>
    <w:p w14:paraId="7E828926" w14:textId="7777777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rả những hỗ trợ quý vị cần</w:t>
      </w:r>
    </w:p>
    <w:p w14:paraId="70D478E1" w14:textId="77777777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giúp quý vị theo dõi khoản tài trợ của mình</w:t>
      </w:r>
    </w:p>
    <w:p w14:paraId="222E362B" w14:textId="09B379E9" w:rsidR="00316742" w:rsidRPr="00584F57" w:rsidRDefault="0033627E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lưu giữ giấy tờ về việc quý vị chi </w:t>
      </w:r>
      <w:r w:rsidRPr="00584F57">
        <w:rPr>
          <w:rFonts w:asciiTheme="minorBidi" w:hAnsiTheme="minorBidi" w:cstheme="minorBidi"/>
          <w:lang w:val="vi"/>
        </w:rPr>
        <w:t>tiêu khoản tài trợ của mình như thế nào.</w:t>
      </w:r>
    </w:p>
    <w:p w14:paraId="568F41ED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trả cho nhân viên quản lý kế hoạch bằng tiền từ khoản tài trợ của mình.</w:t>
      </w:r>
    </w:p>
    <w:p w14:paraId="50E10A26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Và họ phải là </w:t>
      </w:r>
      <w:r w:rsidRPr="00584F57">
        <w:rPr>
          <w:rStyle w:val="Strong"/>
          <w:rFonts w:asciiTheme="minorBidi" w:hAnsiTheme="minorBidi" w:cstheme="minorBidi"/>
          <w:lang w:val="vi"/>
        </w:rPr>
        <w:t xml:space="preserve">cơ sở cung cấp dịch vụ </w:t>
      </w:r>
      <w:r w:rsidRPr="00584F57">
        <w:rPr>
          <w:rFonts w:asciiTheme="minorBidi" w:hAnsiTheme="minorBidi" w:cstheme="minorBidi"/>
          <w:lang w:val="vi"/>
        </w:rPr>
        <w:t>có đăng ký với NDIS</w:t>
      </w:r>
      <w:r w:rsidRPr="00584F57">
        <w:rPr>
          <w:rStyle w:val="Strong"/>
          <w:rFonts w:asciiTheme="minorBidi" w:hAnsiTheme="minorBidi" w:cstheme="minorBidi"/>
          <w:lang w:val="vi"/>
        </w:rPr>
        <w:t>.</w:t>
      </w:r>
    </w:p>
    <w:p w14:paraId="644F2EFE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Một cơ sở cung cấp dịch vụ có đăng ký với NDIS:</w:t>
      </w:r>
    </w:p>
    <w:p w14:paraId="4CCAA249" w14:textId="6572CFEF" w:rsidR="00316742" w:rsidRPr="00584F57" w:rsidRDefault="0033627E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ó th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cung c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p m</w:t>
      </w:r>
      <w:r w:rsidRPr="00584F57">
        <w:rPr>
          <w:rFonts w:asciiTheme="minorBidi" w:hAnsiTheme="minorBidi"/>
          <w:lang w:val="vi"/>
        </w:rPr>
        <w:t>ộ</w:t>
      </w:r>
      <w:r w:rsidRPr="00584F57">
        <w:rPr>
          <w:rFonts w:asciiTheme="minorBidi" w:hAnsiTheme="minorBidi"/>
          <w:lang w:val="vi"/>
        </w:rPr>
        <w:t>t s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 xml:space="preserve"> h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 xml:space="preserve"> </w:t>
      </w:r>
      <w:r w:rsidRPr="00584F57">
        <w:rPr>
          <w:rFonts w:asciiTheme="minorBidi" w:hAnsiTheme="minorBidi"/>
          <w:lang w:val="vi"/>
        </w:rPr>
        <w:t>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và d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ch v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 xml:space="preserve"> nh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t đ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nh cho ngư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tham gia</w:t>
      </w:r>
    </w:p>
    <w:p w14:paraId="14C0A676" w14:textId="77777777" w:rsidR="00316742" w:rsidRPr="00584F57" w:rsidRDefault="0033627E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ó tên trong danh sách mà chúng tôi qu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n lý</w:t>
      </w:r>
    </w:p>
    <w:p w14:paraId="3DBEAB79" w14:textId="77777777" w:rsidR="00316742" w:rsidRPr="00584F57" w:rsidRDefault="0033627E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ph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i tuân theo các quy t</w:t>
      </w:r>
      <w:r w:rsidRPr="00584F57">
        <w:rPr>
          <w:rFonts w:asciiTheme="minorBidi" w:hAnsiTheme="minorBidi"/>
          <w:lang w:val="vi"/>
        </w:rPr>
        <w:t>ắ</w:t>
      </w:r>
      <w:r w:rsidRPr="00584F57">
        <w:rPr>
          <w:rFonts w:asciiTheme="minorBidi" w:hAnsiTheme="minorBidi"/>
          <w:lang w:val="vi"/>
        </w:rPr>
        <w:t>c nh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t đ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nh mà chúng tôi đ</w:t>
      </w:r>
      <w:r w:rsidRPr="00584F57">
        <w:rPr>
          <w:rFonts w:asciiTheme="minorBidi" w:hAnsiTheme="minorBidi"/>
          <w:lang w:val="vi"/>
        </w:rPr>
        <w:t>ặ</w:t>
      </w:r>
      <w:r w:rsidRPr="00584F57">
        <w:rPr>
          <w:rFonts w:asciiTheme="minorBidi" w:hAnsiTheme="minorBidi"/>
          <w:lang w:val="vi"/>
        </w:rPr>
        <w:t>t ra.</w:t>
      </w:r>
    </w:p>
    <w:p w14:paraId="65EC9564" w14:textId="77777777" w:rsidR="002F6BAC" w:rsidRPr="00584F57" w:rsidRDefault="0033627E" w:rsidP="00D70763">
      <w:pPr>
        <w:pStyle w:val="Heading3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iều gì xảy ra nếu NDIA quản lý khoản tài trợ của quý vị?</w:t>
      </w:r>
    </w:p>
    <w:p w14:paraId="3D0700C3" w14:textId="26570214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chọn để NDIA quản lý khoản tài trợ của</w:t>
      </w:r>
      <w:r w:rsidRPr="00584F57">
        <w:rPr>
          <w:rFonts w:asciiTheme="minorBidi" w:hAnsiTheme="minorBidi" w:cstheme="minorBidi"/>
          <w:lang w:val="vi"/>
        </w:rPr>
        <w:t xml:space="preserve"> mình.</w:t>
      </w:r>
    </w:p>
    <w:p w14:paraId="50B502A5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sẽ trả các hỗ trợ quý vị chọn.</w:t>
      </w:r>
    </w:p>
    <w:p w14:paraId="4B334A8F" w14:textId="313FFA40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i NDIA quản lý kế hoạch của quý vị, quý vị phải sử dụng các cơ sở cung cấp dịch vụ có đăng ký với NDIS.</w:t>
      </w:r>
    </w:p>
    <w:p w14:paraId="09C028E5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theo dõi khoản tài trợ của mình trên:</w:t>
      </w:r>
    </w:p>
    <w:p w14:paraId="2BED7D9C" w14:textId="77777777" w:rsidR="00316742" w:rsidRPr="00584F57" w:rsidRDefault="0033627E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</w:t>
      </w:r>
      <w:r w:rsidRPr="00584F57">
        <w:rPr>
          <w:rFonts w:asciiTheme="minorBidi" w:hAnsiTheme="minorBidi"/>
          <w:lang w:val="vi"/>
        </w:rPr>
        <w:t>ổ</w:t>
      </w:r>
      <w:r w:rsidRPr="00584F57">
        <w:rPr>
          <w:rFonts w:asciiTheme="minorBidi" w:hAnsiTheme="minorBidi"/>
          <w:lang w:val="vi"/>
        </w:rPr>
        <w:t>ng thông tin myplace</w:t>
      </w:r>
    </w:p>
    <w:p w14:paraId="50F887C9" w14:textId="77777777" w:rsidR="00316742" w:rsidRPr="00584F57" w:rsidRDefault="0033627E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ứ</w:t>
      </w:r>
      <w:r w:rsidRPr="00584F57">
        <w:rPr>
          <w:rFonts w:asciiTheme="minorBidi" w:hAnsiTheme="minorBidi"/>
          <w:lang w:val="vi"/>
        </w:rPr>
        <w:t>ng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 NDIS.</w:t>
      </w:r>
    </w:p>
    <w:p w14:paraId="0323D1DB" w14:textId="7FA400D2" w:rsidR="004C16EA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8" w:name="_Toc118618768"/>
      <w:r w:rsidRPr="00584F57">
        <w:rPr>
          <w:rFonts w:asciiTheme="minorBidi" w:hAnsiTheme="minorBidi" w:cstheme="minorBidi"/>
          <w:lang w:val="vi"/>
        </w:rPr>
        <w:lastRenderedPageBreak/>
        <w:t xml:space="preserve">Điều gì xảy </w:t>
      </w:r>
      <w:r w:rsidRPr="00584F57">
        <w:rPr>
          <w:rFonts w:asciiTheme="minorBidi" w:hAnsiTheme="minorBidi" w:cstheme="minorBidi"/>
          <w:lang w:val="vi"/>
        </w:rPr>
        <w:t>ra sau buổi bàn thảo lập kế hoạch của</w:t>
      </w:r>
      <w:r w:rsidR="00584F57">
        <w:rPr>
          <w:rFonts w:asciiTheme="minorBidi" w:hAnsiTheme="minorBidi" w:cstheme="minorBidi"/>
          <w:lang w:val="vi"/>
        </w:rPr>
        <w:br/>
      </w:r>
      <w:r w:rsidRPr="00584F57">
        <w:rPr>
          <w:rFonts w:asciiTheme="minorBidi" w:hAnsiTheme="minorBidi" w:cstheme="minorBidi"/>
          <w:lang w:val="vi"/>
        </w:rPr>
        <w:t>quý vị?</w:t>
      </w:r>
      <w:bookmarkEnd w:id="128"/>
    </w:p>
    <w:p w14:paraId="510AA984" w14:textId="2FD6D9F4" w:rsidR="004C16EA" w:rsidRPr="00584F57" w:rsidRDefault="0033627E" w:rsidP="00555121">
      <w:pPr>
        <w:pStyle w:val="Heading3"/>
        <w:spacing w:before="12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hận kế hoạch đã được chấp thuận</w:t>
      </w:r>
    </w:p>
    <w:p w14:paraId="1F8E671F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Sau khi quý vị có buổi họp lập kế hoạch của mình, chúng tôi sẽ quyết định có chấp thuận kế hoạch của quý vị hay không.</w:t>
      </w:r>
    </w:p>
    <w:p w14:paraId="3516DE1D" w14:textId="346D03B9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Vào cuối buổi họp lập kế hoạch của quý vị, chúng tôi sẽ ch</w:t>
      </w:r>
      <w:r w:rsidRPr="00584F57">
        <w:rPr>
          <w:rFonts w:asciiTheme="minorBidi" w:hAnsiTheme="minorBidi" w:cstheme="minorBidi"/>
          <w:lang w:val="vi"/>
        </w:rPr>
        <w:t>o quý vị biết:</w:t>
      </w:r>
    </w:p>
    <w:p w14:paraId="4953CDCF" w14:textId="77777777" w:rsidR="00316742" w:rsidRPr="00584F57" w:rsidRDefault="0033627E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ác bư</w:t>
      </w:r>
      <w:r w:rsidRPr="00584F57">
        <w:rPr>
          <w:rFonts w:asciiTheme="minorBidi" w:hAnsiTheme="minorBidi"/>
          <w:lang w:val="vi"/>
        </w:rPr>
        <w:t>ớ</w:t>
      </w:r>
      <w:r w:rsidRPr="00584F57">
        <w:rPr>
          <w:rFonts w:asciiTheme="minorBidi" w:hAnsiTheme="minorBidi"/>
          <w:lang w:val="vi"/>
        </w:rPr>
        <w:t>c nào ti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p theo sau đó</w:t>
      </w:r>
    </w:p>
    <w:p w14:paraId="2F0B5EC8" w14:textId="77777777" w:rsidR="00316742" w:rsidRPr="00584F57" w:rsidRDefault="0033627E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h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gian bao lâu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m</w:t>
      </w:r>
      <w:r w:rsidRPr="00584F57">
        <w:rPr>
          <w:rFonts w:asciiTheme="minorBidi" w:hAnsiTheme="minorBidi"/>
          <w:lang w:val="vi"/>
        </w:rPr>
        <w:t>ớ</w:t>
      </w:r>
      <w:r w:rsidRPr="00584F57">
        <w:rPr>
          <w:rFonts w:asciiTheme="minorBidi" w:hAnsiTheme="minorBidi"/>
          <w:lang w:val="vi"/>
        </w:rPr>
        <w:t>i nh</w:t>
      </w:r>
      <w:r w:rsidRPr="00584F57">
        <w:rPr>
          <w:rFonts w:asciiTheme="minorBidi" w:hAnsiTheme="minorBidi"/>
          <w:lang w:val="vi"/>
        </w:rPr>
        <w:t>ậ</w:t>
      </w:r>
      <w:r w:rsidRPr="00584F57">
        <w:rPr>
          <w:rFonts w:asciiTheme="minorBidi" w:hAnsiTheme="minorBidi"/>
          <w:lang w:val="vi"/>
        </w:rPr>
        <w:t>n đư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>c b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n k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ho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ch đã đư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>c ch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p thu</w:t>
      </w:r>
      <w:r w:rsidRPr="00584F57">
        <w:rPr>
          <w:rFonts w:asciiTheme="minorBidi" w:hAnsiTheme="minorBidi"/>
          <w:lang w:val="vi"/>
        </w:rPr>
        <w:t>ậ</w:t>
      </w:r>
      <w:r w:rsidRPr="00584F57">
        <w:rPr>
          <w:rFonts w:asciiTheme="minorBidi" w:hAnsiTheme="minorBidi"/>
          <w:lang w:val="vi"/>
        </w:rPr>
        <w:t>n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mình.</w:t>
      </w:r>
    </w:p>
    <w:p w14:paraId="66225D41" w14:textId="63A0AB73" w:rsidR="004C16EA" w:rsidRPr="00584F57" w:rsidRDefault="0033627E" w:rsidP="00D70763">
      <w:pPr>
        <w:pStyle w:val="Heading3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Sau khi chúng tôi chấp thuận kế hoạch của quý vị</w:t>
      </w:r>
    </w:p>
    <w:p w14:paraId="165719E6" w14:textId="11DAAF61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Sau khi chúng tôi chấp thuận kế hoạch của quý vị, chúng tôi sẽ gửi cho quý vị </w:t>
      </w:r>
      <w:r w:rsidRPr="00584F57">
        <w:rPr>
          <w:rFonts w:asciiTheme="minorBidi" w:hAnsiTheme="minorBidi" w:cstheme="minorBidi"/>
          <w:lang w:val="vi"/>
        </w:rPr>
        <w:t>một bản sao kế hoạch trong vòng 7 ngày.</w:t>
      </w:r>
    </w:p>
    <w:p w14:paraId="26893B3D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cũng sẽ chia sẻ bản sao kế hoạch của quý vị trên:</w:t>
      </w:r>
    </w:p>
    <w:p w14:paraId="79B24CDA" w14:textId="77777777" w:rsidR="00316742" w:rsidRPr="00584F57" w:rsidRDefault="0033627E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</w:t>
      </w:r>
      <w:r w:rsidRPr="00584F57">
        <w:rPr>
          <w:rFonts w:asciiTheme="minorBidi" w:hAnsiTheme="minorBidi"/>
          <w:lang w:val="vi"/>
        </w:rPr>
        <w:t>ổ</w:t>
      </w:r>
      <w:r w:rsidRPr="00584F57">
        <w:rPr>
          <w:rFonts w:asciiTheme="minorBidi" w:hAnsiTheme="minorBidi"/>
          <w:lang w:val="vi"/>
        </w:rPr>
        <w:t>ng thông tin myplace</w:t>
      </w:r>
    </w:p>
    <w:p w14:paraId="483B4227" w14:textId="77777777" w:rsidR="00316742" w:rsidRPr="00584F57" w:rsidRDefault="0033627E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ứ</w:t>
      </w:r>
      <w:r w:rsidRPr="00584F57">
        <w:rPr>
          <w:rFonts w:asciiTheme="minorBidi" w:hAnsiTheme="minorBidi"/>
          <w:lang w:val="vi"/>
        </w:rPr>
        <w:t>ng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 NDIS.</w:t>
      </w:r>
    </w:p>
    <w:p w14:paraId="2465AEDB" w14:textId="75204DA6" w:rsidR="00F8744A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húng tôi giải thích cách sử dụng cổng thông tin myplace ở trang tiếp theo.</w:t>
      </w:r>
    </w:p>
    <w:p w14:paraId="734FC2BA" w14:textId="77777777" w:rsidR="00F8744A" w:rsidRPr="00584F57" w:rsidRDefault="0033627E" w:rsidP="00555121">
      <w:pPr>
        <w:spacing w:line="240" w:lineRule="auto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0D57B4EF" w14:textId="77777777" w:rsidR="0088700A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9" w:name="_Toc118618769"/>
      <w:r w:rsidRPr="00584F57">
        <w:rPr>
          <w:rFonts w:asciiTheme="minorBidi" w:hAnsiTheme="minorBidi" w:cstheme="minorBidi"/>
          <w:lang w:val="vi"/>
        </w:rPr>
        <w:lastRenderedPageBreak/>
        <w:t>Cách sử dụng myplace</w:t>
      </w:r>
      <w:bookmarkEnd w:id="129"/>
      <w:r w:rsidRPr="00584F57">
        <w:rPr>
          <w:rFonts w:asciiTheme="minorBidi" w:hAnsiTheme="minorBidi" w:cstheme="minorBidi"/>
          <w:lang w:val="vi"/>
        </w:rPr>
        <w:t xml:space="preserve"> </w:t>
      </w:r>
    </w:p>
    <w:p w14:paraId="0A95133D" w14:textId="0A651F6E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Quý vị cần có tài khoản </w:t>
      </w:r>
      <w:r w:rsidRPr="00584F57">
        <w:rPr>
          <w:rStyle w:val="Strong"/>
          <w:rFonts w:asciiTheme="minorBidi" w:hAnsiTheme="minorBidi" w:cstheme="minorBidi"/>
          <w:lang w:val="vi"/>
        </w:rPr>
        <w:t>myGov</w:t>
      </w:r>
      <w:r w:rsidRPr="00584F57">
        <w:rPr>
          <w:rFonts w:asciiTheme="minorBidi" w:hAnsiTheme="minorBidi" w:cstheme="minorBidi"/>
          <w:lang w:val="vi"/>
        </w:rPr>
        <w:t xml:space="preserve"> để sử dụng myplace.</w:t>
      </w:r>
    </w:p>
    <w:p w14:paraId="140FD20C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myGov là một trang mạng liên kết:</w:t>
      </w:r>
    </w:p>
    <w:p w14:paraId="3DF9C364" w14:textId="77777777" w:rsidR="00316742" w:rsidRPr="00584F57" w:rsidRDefault="0033627E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hông tin v</w:t>
      </w:r>
      <w:r w:rsidRPr="00584F57">
        <w:rPr>
          <w:rFonts w:asciiTheme="minorBidi" w:hAnsiTheme="minorBidi"/>
          <w:lang w:val="vi"/>
        </w:rPr>
        <w:t>ề</w:t>
      </w:r>
      <w:r w:rsidRPr="00584F57">
        <w:rPr>
          <w:rFonts w:asciiTheme="minorBidi" w:hAnsiTheme="minorBidi"/>
          <w:lang w:val="vi"/>
        </w:rPr>
        <w:t xml:space="preserve"> thu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</w:p>
    <w:p w14:paraId="31C9B38A" w14:textId="77777777" w:rsidR="00316742" w:rsidRPr="00584F57" w:rsidRDefault="0033627E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hông tin v</w:t>
      </w:r>
      <w:r w:rsidRPr="00584F57">
        <w:rPr>
          <w:rFonts w:asciiTheme="minorBidi" w:hAnsiTheme="minorBidi"/>
          <w:lang w:val="vi"/>
        </w:rPr>
        <w:t>ề</w:t>
      </w:r>
      <w:r w:rsidRPr="00584F57">
        <w:rPr>
          <w:rFonts w:asciiTheme="minorBidi" w:hAnsiTheme="minorBidi"/>
          <w:lang w:val="vi"/>
        </w:rPr>
        <w:t xml:space="preserve"> y t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</w:p>
    <w:p w14:paraId="21F9714D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ó cũng liên kết các dịch vụ chính phủ khác mà quý vị sử dụng.</w:t>
      </w:r>
    </w:p>
    <w:p w14:paraId="797C6B57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vào trang mạng myGov để:</w:t>
      </w:r>
    </w:p>
    <w:p w14:paraId="352ED6AD" w14:textId="77777777" w:rsidR="00316742" w:rsidRPr="00584F57" w:rsidRDefault="0033627E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ăng nhập và</w:t>
      </w:r>
      <w:r w:rsidRPr="00584F57">
        <w:rPr>
          <w:rFonts w:asciiTheme="minorBidi" w:hAnsiTheme="minorBidi" w:cstheme="minorBidi"/>
          <w:lang w:val="vi"/>
        </w:rPr>
        <w:t>o tài khoản của mình</w:t>
      </w:r>
    </w:p>
    <w:p w14:paraId="60EE7E3E" w14:textId="77777777" w:rsidR="00316742" w:rsidRPr="00584F57" w:rsidRDefault="0033627E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ạo tài khoản.</w:t>
      </w:r>
    </w:p>
    <w:p w14:paraId="386DF0BB" w14:textId="0EAB01B5" w:rsidR="00316742" w:rsidRPr="00584F57" w:rsidRDefault="0033627E" w:rsidP="00555121">
      <w:pPr>
        <w:rPr>
          <w:rStyle w:val="Hyperlink"/>
          <w:rFonts w:asciiTheme="minorBidi" w:hAnsiTheme="minorBidi" w:cstheme="minorBidi"/>
          <w:lang w:val="fr-FR"/>
        </w:rPr>
      </w:pPr>
      <w:hyperlink r:id="rId8" w:history="1">
        <w:r w:rsidR="00584F57" w:rsidRPr="00EE3B84">
          <w:rPr>
            <w:rStyle w:val="Hyperlink"/>
            <w:rFonts w:asciiTheme="minorBidi" w:hAnsiTheme="minorBidi" w:cstheme="minorBidi"/>
            <w:lang w:val="vi"/>
          </w:rPr>
          <w:t>www.my.gov.au</w:t>
        </w:r>
      </w:hyperlink>
    </w:p>
    <w:p w14:paraId="70138ADF" w14:textId="34F0F034" w:rsidR="0088700A" w:rsidRPr="00584F57" w:rsidRDefault="0033627E" w:rsidP="00D70763">
      <w:pPr>
        <w:pStyle w:val="Heading3"/>
        <w:rPr>
          <w:rFonts w:asciiTheme="minorBidi" w:hAnsiTheme="minorBidi" w:cstheme="minorBidi"/>
          <w:lang w:val="fr-FR"/>
        </w:rPr>
      </w:pPr>
      <w:r w:rsidRPr="00584F57">
        <w:rPr>
          <w:rFonts w:asciiTheme="minorBidi" w:hAnsiTheme="minorBidi" w:cstheme="minorBidi"/>
          <w:lang w:val="vi"/>
        </w:rPr>
        <w:t>Nếu quý vị cần hỗ trợ thì sao?</w:t>
      </w:r>
    </w:p>
    <w:p w14:paraId="6AA26A4C" w14:textId="77777777" w:rsidR="00316742" w:rsidRPr="00584F57" w:rsidRDefault="0033627E" w:rsidP="00555121">
      <w:pPr>
        <w:rPr>
          <w:rFonts w:asciiTheme="minorBidi" w:hAnsiTheme="minorBidi" w:cstheme="minorBidi"/>
          <w:lang w:val="fr-FR"/>
        </w:rPr>
      </w:pPr>
      <w:r w:rsidRPr="00584F57">
        <w:rPr>
          <w:rFonts w:asciiTheme="minorBidi" w:hAnsiTheme="minorBidi" w:cstheme="minorBidi"/>
          <w:lang w:val="vi"/>
        </w:rPr>
        <w:t>Quý vị có thể cần trợ giúp để:</w:t>
      </w:r>
    </w:p>
    <w:p w14:paraId="73D4D03B" w14:textId="77777777" w:rsidR="00316742" w:rsidRPr="00584F57" w:rsidRDefault="0033627E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r w:rsidRPr="00584F57">
        <w:rPr>
          <w:rFonts w:asciiTheme="minorBidi" w:hAnsiTheme="minorBidi" w:cstheme="minorBidi"/>
          <w:lang w:val="vi"/>
        </w:rPr>
        <w:t>tạo tài khoản myGov của mình</w:t>
      </w:r>
    </w:p>
    <w:p w14:paraId="4645537B" w14:textId="77777777" w:rsidR="00316742" w:rsidRPr="00584F57" w:rsidRDefault="0033627E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sử dụng cổng thông tin my place của NDIS.</w:t>
      </w:r>
    </w:p>
    <w:p w14:paraId="6CA06CD3" w14:textId="3B0F7DAB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Quý vị có thể liên hệ với những </w:t>
      </w:r>
      <w:r w:rsidRPr="00584F57">
        <w:rPr>
          <w:rFonts w:asciiTheme="minorBidi" w:hAnsiTheme="minorBidi" w:cstheme="minorBidi"/>
          <w:lang w:val="vi"/>
        </w:rPr>
        <w:t>người khác nhau, chẳng hạn như:</w:t>
      </w:r>
    </w:p>
    <w:p w14:paraId="617BBE01" w14:textId="77777777" w:rsidR="00316742" w:rsidRPr="00584F57" w:rsidRDefault="0033627E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ối tác cho giai đoạn đầu đời của trẻ</w:t>
      </w:r>
    </w:p>
    <w:p w14:paraId="6335272B" w14:textId="77777777" w:rsidR="00316742" w:rsidRPr="00584F57" w:rsidRDefault="0033627E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iều phối viên khu vực địa phương</w:t>
      </w:r>
    </w:p>
    <w:p w14:paraId="092C91AA" w14:textId="77777777" w:rsidR="00316742" w:rsidRPr="00584F57" w:rsidRDefault="0033627E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DIA.</w:t>
      </w:r>
    </w:p>
    <w:p w14:paraId="0DDCCF99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Quý vị cũng có thể gọi cho đường dây trợ giúp của myGov. </w:t>
      </w:r>
    </w:p>
    <w:p w14:paraId="6B14D3D5" w14:textId="03CB4A49" w:rsidR="00F8744A" w:rsidRPr="00584F57" w:rsidRDefault="0033627E" w:rsidP="00555121">
      <w:pPr>
        <w:rPr>
          <w:rStyle w:val="Strong"/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>13 23 07</w:t>
      </w:r>
    </w:p>
    <w:p w14:paraId="71030642" w14:textId="77777777" w:rsidR="00F8744A" w:rsidRPr="00584F57" w:rsidRDefault="0033627E" w:rsidP="00555121">
      <w:pPr>
        <w:spacing w:line="240" w:lineRule="auto"/>
        <w:rPr>
          <w:rStyle w:val="Strong"/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</w:rPr>
        <w:br w:type="page"/>
      </w:r>
    </w:p>
    <w:p w14:paraId="5F8C2257" w14:textId="77777777" w:rsidR="0088700A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0" w:name="_Toc118618770"/>
      <w:r w:rsidRPr="00584F57">
        <w:rPr>
          <w:rFonts w:asciiTheme="minorBidi" w:hAnsiTheme="minorBidi" w:cstheme="minorBidi"/>
          <w:lang w:val="vi"/>
        </w:rPr>
        <w:lastRenderedPageBreak/>
        <w:t>Nếu quý vị không đồng ý với những gì trong kế hoạch của mình thì sao?</w:t>
      </w:r>
      <w:bookmarkEnd w:id="130"/>
    </w:p>
    <w:p w14:paraId="4DFB7ADB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Quý </w:t>
      </w:r>
      <w:r w:rsidRPr="00584F57">
        <w:rPr>
          <w:rFonts w:asciiTheme="minorBidi" w:hAnsiTheme="minorBidi" w:cstheme="minorBidi"/>
          <w:lang w:val="vi"/>
        </w:rPr>
        <w:t>vị có thể yêu cầu chúng tôi thay đổi kế hoạch của mình nếu quý vị:</w:t>
      </w:r>
    </w:p>
    <w:p w14:paraId="43A4FE86" w14:textId="77777777" w:rsidR="00316742" w:rsidRPr="00584F57" w:rsidRDefault="0033627E" w:rsidP="00555121">
      <w:pPr>
        <w:pStyle w:val="ListParagraph"/>
        <w:numPr>
          <w:ilvl w:val="0"/>
          <w:numId w:val="34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không hài lòng v</w:t>
      </w:r>
      <w:r w:rsidRPr="00584F57">
        <w:rPr>
          <w:rFonts w:asciiTheme="minorBidi" w:hAnsiTheme="minorBidi"/>
          <w:lang w:val="vi"/>
        </w:rPr>
        <w:t>ớ</w:t>
      </w:r>
      <w:r w:rsidRPr="00584F57">
        <w:rPr>
          <w:rFonts w:asciiTheme="minorBidi" w:hAnsiTheme="minorBidi"/>
          <w:lang w:val="vi"/>
        </w:rPr>
        <w:t>i k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ho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ch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mình</w:t>
      </w:r>
    </w:p>
    <w:p w14:paraId="2BC521CA" w14:textId="77777777" w:rsidR="00316742" w:rsidRPr="00584F57" w:rsidRDefault="0033627E" w:rsidP="00555121">
      <w:pPr>
        <w:pStyle w:val="ListParagraph"/>
        <w:numPr>
          <w:ilvl w:val="0"/>
          <w:numId w:val="34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không đ</w:t>
      </w:r>
      <w:r w:rsidRPr="00584F57">
        <w:rPr>
          <w:rFonts w:asciiTheme="minorBidi" w:hAnsiTheme="minorBidi"/>
          <w:lang w:val="vi"/>
        </w:rPr>
        <w:t>ồ</w:t>
      </w:r>
      <w:r w:rsidRPr="00584F57">
        <w:rPr>
          <w:rFonts w:asciiTheme="minorBidi" w:hAnsiTheme="minorBidi"/>
          <w:lang w:val="vi"/>
        </w:rPr>
        <w:t>ng ý v</w:t>
      </w:r>
      <w:r w:rsidRPr="00584F57">
        <w:rPr>
          <w:rFonts w:asciiTheme="minorBidi" w:hAnsiTheme="minorBidi"/>
          <w:lang w:val="vi"/>
        </w:rPr>
        <w:t>ớ</w:t>
      </w:r>
      <w:r w:rsidRPr="00584F57">
        <w:rPr>
          <w:rFonts w:asciiTheme="minorBidi" w:hAnsiTheme="minorBidi"/>
          <w:lang w:val="vi"/>
        </w:rPr>
        <w:t>i các m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c tiêu trong k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ho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ch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mình.</w:t>
      </w:r>
    </w:p>
    <w:p w14:paraId="44AE0452" w14:textId="3ECB3C33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Quý vị cũng có thể yêu cầu NDIA thực hiện cuộc </w:t>
      </w:r>
      <w:r w:rsidRPr="00584F57">
        <w:rPr>
          <w:rStyle w:val="Strong"/>
          <w:rFonts w:asciiTheme="minorBidi" w:hAnsiTheme="minorBidi" w:cstheme="minorBidi"/>
          <w:lang w:val="vi"/>
        </w:rPr>
        <w:t>tái xét nội bộ</w:t>
      </w:r>
      <w:r w:rsidRPr="00584F57">
        <w:rPr>
          <w:rFonts w:asciiTheme="minorBidi" w:hAnsiTheme="minorBidi" w:cstheme="minorBidi"/>
          <w:lang w:val="vi"/>
        </w:rPr>
        <w:t>.</w:t>
      </w:r>
    </w:p>
    <w:p w14:paraId="62E891A2" w14:textId="5D19864F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rong cuộc tái xét nội bộ, chúng t</w:t>
      </w:r>
      <w:r w:rsidRPr="00584F57">
        <w:rPr>
          <w:rFonts w:asciiTheme="minorBidi" w:hAnsiTheme="minorBidi" w:cstheme="minorBidi"/>
          <w:lang w:val="vi"/>
        </w:rPr>
        <w:t>ôi sẽ kiểm tra kế hoạch của quý vị để xem những điều gì:</w:t>
      </w:r>
    </w:p>
    <w:p w14:paraId="0F27D782" w14:textId="77777777" w:rsidR="00316742" w:rsidRPr="00584F57" w:rsidRDefault="0033627E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mang l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i h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u qu</w:t>
      </w:r>
      <w:r w:rsidRPr="00584F57">
        <w:rPr>
          <w:rFonts w:asciiTheme="minorBidi" w:hAnsiTheme="minorBidi"/>
          <w:lang w:val="vi"/>
        </w:rPr>
        <w:t>ả</w:t>
      </w:r>
    </w:p>
    <w:p w14:paraId="06836009" w14:textId="77777777" w:rsidR="00316742" w:rsidRPr="00584F57" w:rsidRDefault="0033627E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ó th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t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>t hơn cho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.</w:t>
      </w:r>
    </w:p>
    <w:p w14:paraId="7907E985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liên hệ với:</w:t>
      </w:r>
    </w:p>
    <w:p w14:paraId="3F96929F" w14:textId="77777777" w:rsidR="00316742" w:rsidRPr="00584F57" w:rsidRDefault="0033627E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đối tác cho giai đoạn đầu đời của trẻ </w:t>
      </w:r>
    </w:p>
    <w:p w14:paraId="0E83A89E" w14:textId="1C1416AD" w:rsidR="00316742" w:rsidRPr="00584F57" w:rsidRDefault="0033627E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iều phối viên khu vực địa phương</w:t>
      </w:r>
    </w:p>
    <w:p w14:paraId="49B6B8B3" w14:textId="21272E5A" w:rsidR="00F8744A" w:rsidRPr="00584F57" w:rsidRDefault="0033627E" w:rsidP="00555121">
      <w:pPr>
        <w:ind w:left="720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hoặc</w:t>
      </w:r>
    </w:p>
    <w:p w14:paraId="6BE87A7B" w14:textId="77777777" w:rsidR="00316742" w:rsidRPr="00584F57" w:rsidRDefault="0033627E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hân viên lập kế hoạch của NDIA.</w:t>
      </w:r>
    </w:p>
    <w:p w14:paraId="50AFACA8" w14:textId="6CCD697B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Họ có thể giải t</w:t>
      </w:r>
      <w:r w:rsidRPr="00584F57">
        <w:rPr>
          <w:rFonts w:asciiTheme="minorBidi" w:hAnsiTheme="minorBidi" w:cstheme="minorBidi"/>
          <w:lang w:val="vi"/>
        </w:rPr>
        <w:t>hích cách yêu cầu xin được tái xét nội bộ.</w:t>
      </w:r>
    </w:p>
    <w:p w14:paraId="7E7F7920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Họ cũng có thể giúp quý vị tìm một người bênh vực nếu quý vị muốn.</w:t>
      </w:r>
    </w:p>
    <w:p w14:paraId="7B56C77E" w14:textId="087DEF48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ần phải yêu cầu tái xét nội bộ kế hoạch của mình trong vòng 3 tháng sau khi đã nhận bản kế hoạch.</w:t>
      </w:r>
    </w:p>
    <w:p w14:paraId="4B302B2D" w14:textId="55E8D5CE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Nếu không đồng ý với kết quả tái xét của NDIA, quý vị có thể yêu cầu </w:t>
      </w:r>
      <w:r w:rsidRPr="00584F57">
        <w:rPr>
          <w:rStyle w:val="Strong"/>
          <w:rFonts w:asciiTheme="minorBidi" w:hAnsiTheme="minorBidi" w:cstheme="minorBidi"/>
          <w:lang w:val="vi"/>
        </w:rPr>
        <w:t>Tòa Phúc thẩm Hành chính (AAT)</w:t>
      </w:r>
      <w:r w:rsidRPr="00584F57">
        <w:rPr>
          <w:rFonts w:asciiTheme="minorBidi" w:hAnsiTheme="minorBidi" w:cstheme="minorBidi"/>
          <w:lang w:val="vi"/>
        </w:rPr>
        <w:t xml:space="preserve"> tái xét quyết định.</w:t>
      </w:r>
    </w:p>
    <w:p w14:paraId="11F547AD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òa AAT tái xét các quyết định của chính phủ.</w:t>
      </w:r>
    </w:p>
    <w:p w14:paraId="5A6E5182" w14:textId="680445A6" w:rsidR="00555121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liên hệ với Tòa AAT trên trang mạng của họ.</w:t>
      </w:r>
      <w:r w:rsidRPr="00584F57">
        <w:rPr>
          <w:rFonts w:asciiTheme="minorBidi" w:hAnsiTheme="minorBidi" w:cstheme="minorBidi"/>
          <w:lang w:val="vi"/>
        </w:rPr>
        <w:br/>
      </w:r>
      <w:hyperlink r:id="rId9" w:history="1">
        <w:r w:rsidR="00F8744A" w:rsidRPr="00584F57">
          <w:rPr>
            <w:rStyle w:val="Hyperlink"/>
            <w:rFonts w:asciiTheme="minorBidi" w:hAnsiTheme="minorBidi" w:cstheme="minorBidi"/>
            <w:lang w:val="vi"/>
          </w:rPr>
          <w:t>www.aat.gov.au</w:t>
        </w:r>
      </w:hyperlink>
      <w:r w:rsidRPr="00584F57">
        <w:rPr>
          <w:rFonts w:asciiTheme="minorBidi" w:hAnsiTheme="minorBidi" w:cstheme="minorBidi"/>
          <w:lang w:val="vi"/>
        </w:rPr>
        <w:t xml:space="preserve"> </w:t>
      </w:r>
    </w:p>
    <w:p w14:paraId="3EB499FB" w14:textId="77777777" w:rsidR="00555121" w:rsidRPr="00584F57" w:rsidRDefault="0033627E" w:rsidP="00555121">
      <w:pPr>
        <w:spacing w:line="240" w:lineRule="auto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082CD0E4" w14:textId="26F6932A" w:rsidR="00C93220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1" w:name="_Toc118618771"/>
      <w:r w:rsidRPr="00584F57">
        <w:rPr>
          <w:rFonts w:asciiTheme="minorBidi" w:hAnsiTheme="minorBidi" w:cstheme="minorBidi"/>
          <w:lang w:val="vi"/>
        </w:rPr>
        <w:lastRenderedPageBreak/>
        <w:t>Thông tin thêm</w:t>
      </w:r>
      <w:bookmarkEnd w:id="121"/>
      <w:bookmarkEnd w:id="122"/>
      <w:bookmarkEnd w:id="123"/>
      <w:bookmarkEnd w:id="131"/>
    </w:p>
    <w:p w14:paraId="0DF2C955" w14:textId="01F7AC0E" w:rsidR="00316742" w:rsidRPr="00584F57" w:rsidRDefault="0033627E" w:rsidP="00555121">
      <w:pPr>
        <w:rPr>
          <w:rStyle w:val="Hyperlink"/>
          <w:rFonts w:asciiTheme="minorBidi" w:hAnsiTheme="minorBidi" w:cstheme="minorBidi"/>
          <w:b w:val="0"/>
          <w:color w:val="auto"/>
        </w:rPr>
      </w:pPr>
      <w:r w:rsidRPr="00584F57">
        <w:rPr>
          <w:rFonts w:asciiTheme="minorBidi" w:hAnsiTheme="minorBidi" w:cstheme="minorBidi"/>
          <w:lang w:val="vi"/>
        </w:rPr>
        <w:t>Để biết thêm thông tin về tập sách này, quý vị có thể liên hệ với chúng tôi.</w:t>
      </w:r>
    </w:p>
    <w:p w14:paraId="62535D5C" w14:textId="3BB67025" w:rsidR="00316742" w:rsidRPr="00584F57" w:rsidRDefault="0033627E" w:rsidP="00555121">
      <w:pPr>
        <w:rPr>
          <w:rStyle w:val="Hyperlink"/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truy cập trang mạng của chúng tôi.</w:t>
      </w:r>
      <w:r w:rsidRPr="00584F57">
        <w:rPr>
          <w:rFonts w:asciiTheme="minorBidi" w:hAnsiTheme="minorBidi" w:cstheme="minorBidi"/>
          <w:lang w:val="vi"/>
        </w:rPr>
        <w:br/>
      </w:r>
      <w:hyperlink r:id="rId10" w:history="1">
        <w:r w:rsidRPr="00584F57">
          <w:rPr>
            <w:rStyle w:val="Hyperlink"/>
            <w:rFonts w:asciiTheme="minorBidi" w:hAnsiTheme="minorBidi" w:cstheme="minorBidi"/>
            <w:lang w:val="vi"/>
          </w:rPr>
          <w:t>www.ndis.gov.au</w:t>
        </w:r>
      </w:hyperlink>
    </w:p>
    <w:p w14:paraId="0BF3226B" w14:textId="4FB7D10F" w:rsidR="00316742" w:rsidRPr="00584F57" w:rsidRDefault="0033627E" w:rsidP="00555121">
      <w:pPr>
        <w:rPr>
          <w:rStyle w:val="Hyperlink"/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gọi cho chúng tôi.</w:t>
      </w:r>
      <w:r w:rsidRPr="00584F57">
        <w:rPr>
          <w:rFonts w:asciiTheme="minorBidi" w:hAnsiTheme="minorBidi" w:cstheme="minorBidi"/>
          <w:lang w:val="vi"/>
        </w:rPr>
        <w:br/>
      </w:r>
      <w:r w:rsidRPr="00584F57">
        <w:rPr>
          <w:rStyle w:val="Hyperlink"/>
          <w:rFonts w:asciiTheme="minorBidi" w:hAnsiTheme="minorBidi" w:cstheme="minorBidi"/>
          <w:lang w:val="vi"/>
        </w:rPr>
        <w:t>1800 800 110</w:t>
      </w:r>
    </w:p>
    <w:p w14:paraId="78BA02C5" w14:textId="44002FAA" w:rsidR="00316742" w:rsidRPr="00584F57" w:rsidRDefault="0033627E" w:rsidP="00555121">
      <w:pPr>
        <w:rPr>
          <w:rStyle w:val="Hyperlink"/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theo dõi chúng tôi trên Facebook.</w:t>
      </w:r>
      <w:r w:rsidRPr="00584F57">
        <w:rPr>
          <w:rFonts w:asciiTheme="minorBidi" w:hAnsiTheme="minorBidi" w:cstheme="minorBidi"/>
          <w:lang w:val="vi"/>
        </w:rPr>
        <w:br/>
      </w:r>
      <w:hyperlink r:id="rId11" w:history="1">
        <w:r w:rsidRPr="00584F57">
          <w:rPr>
            <w:rStyle w:val="Hyperlink"/>
            <w:rFonts w:asciiTheme="minorBidi" w:hAnsiTheme="minorBidi" w:cstheme="minorBidi"/>
            <w:lang w:val="vi"/>
          </w:rPr>
          <w:t>www.facebook.com/NDISAus</w:t>
        </w:r>
      </w:hyperlink>
    </w:p>
    <w:p w14:paraId="60DE088E" w14:textId="0ADF5127" w:rsidR="00316742" w:rsidRPr="00584F57" w:rsidRDefault="0033627E" w:rsidP="00555121">
      <w:pPr>
        <w:rPr>
          <w:rStyle w:val="Hyperlink"/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 xml:space="preserve">Quý vị có thể theo dõi chúng tôi trên Twitter. </w:t>
      </w:r>
      <w:r w:rsidRPr="00584F57">
        <w:rPr>
          <w:rFonts w:asciiTheme="minorBidi" w:hAnsiTheme="minorBidi" w:cstheme="minorBidi"/>
          <w:lang w:val="vi"/>
        </w:rPr>
        <w:br/>
      </w:r>
      <w:r w:rsidRPr="00584F57">
        <w:rPr>
          <w:rStyle w:val="Hyperlink"/>
          <w:rFonts w:asciiTheme="minorBidi" w:hAnsiTheme="minorBidi" w:cstheme="minorBidi"/>
          <w:lang w:val="vi"/>
        </w:rPr>
        <w:t>@NDIS</w:t>
      </w:r>
    </w:p>
    <w:p w14:paraId="4B703E59" w14:textId="3352B995" w:rsidR="00C93220" w:rsidRPr="00584F57" w:rsidRDefault="0033627E" w:rsidP="00D70763">
      <w:pPr>
        <w:pStyle w:val="Heading3"/>
        <w:rPr>
          <w:rFonts w:asciiTheme="minorBidi" w:hAnsiTheme="minorBidi" w:cstheme="minorBidi"/>
          <w:lang w:val="vi"/>
        </w:rPr>
      </w:pPr>
      <w:r w:rsidRPr="00584F57">
        <w:rPr>
          <w:rFonts w:asciiTheme="minorBidi" w:hAnsiTheme="minorBidi" w:cstheme="minorBidi"/>
          <w:lang w:val="vi"/>
        </w:rPr>
        <w:t>Nhờ hỗ trợ để nói chuyện với chúng tôi</w:t>
      </w:r>
    </w:p>
    <w:p w14:paraId="60B0BD1E" w14:textId="3F9BE32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Quý vị có thể nói chuyện trực</w:t>
      </w:r>
      <w:r w:rsidRPr="00584F57">
        <w:rPr>
          <w:rFonts w:asciiTheme="minorBidi" w:hAnsiTheme="minorBidi" w:cstheme="minorBidi"/>
          <w:lang w:val="vi"/>
        </w:rPr>
        <w:t xml:space="preserve"> tuyến với chúng tôi bằng cách sử dụng tính năng webchat ở đầu trang mạng của chúng tôi.</w:t>
      </w:r>
      <w:r w:rsidRPr="00584F57">
        <w:rPr>
          <w:rFonts w:asciiTheme="minorBidi" w:hAnsiTheme="minorBidi" w:cstheme="minorBidi"/>
          <w:lang w:val="vi"/>
        </w:rPr>
        <w:br/>
      </w:r>
      <w:hyperlink r:id="rId12" w:history="1">
        <w:r w:rsidRPr="00584F57">
          <w:rPr>
            <w:rStyle w:val="Hyperlink"/>
            <w:rFonts w:asciiTheme="minorBidi" w:hAnsiTheme="minorBidi" w:cstheme="minorBidi"/>
            <w:lang w:val="vi"/>
          </w:rPr>
          <w:t>www.ndis.gov.au</w:t>
        </w:r>
      </w:hyperlink>
      <w:r w:rsidRPr="00584F57">
        <w:rPr>
          <w:rFonts w:asciiTheme="minorBidi" w:hAnsiTheme="minorBidi" w:cstheme="minorBidi"/>
          <w:lang w:val="vi"/>
        </w:rPr>
        <w:t xml:space="preserve"> </w:t>
      </w:r>
    </w:p>
    <w:p w14:paraId="6EBF0B37" w14:textId="5FBBC303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 xml:space="preserve">Nếu quý vị nói một ngôn ngữ khác không phải tiếng Anh, quý vị có thể gọi cho Dịch vụ Thông Phiên Dịch </w:t>
      </w:r>
      <w:r w:rsidRPr="00584F57">
        <w:rPr>
          <w:rFonts w:asciiTheme="minorBidi" w:hAnsiTheme="minorBidi" w:cstheme="minorBidi"/>
          <w:lang w:val="vi"/>
        </w:rPr>
        <w:t>(TIS).</w:t>
      </w:r>
      <w:r w:rsidRPr="00584F57">
        <w:rPr>
          <w:rFonts w:asciiTheme="minorBidi" w:hAnsiTheme="minorBidi" w:cstheme="minorBidi"/>
          <w:lang w:val="vi"/>
        </w:rPr>
        <w:br/>
      </w:r>
      <w:r w:rsidRPr="00584F57">
        <w:rPr>
          <w:rStyle w:val="Hyperlink"/>
          <w:rFonts w:asciiTheme="minorBidi" w:hAnsiTheme="minorBidi" w:cstheme="minorBidi"/>
          <w:lang w:val="vi"/>
        </w:rPr>
        <w:t>131 450</w:t>
      </w:r>
    </w:p>
    <w:p w14:paraId="321E2EA6" w14:textId="5A814F14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ếu nói khó hoặc thính lực bị suy giảm, quý vị có thể gọi:</w:t>
      </w:r>
    </w:p>
    <w:p w14:paraId="0275EADD" w14:textId="2F14CE9C" w:rsidR="00316742" w:rsidRPr="00584F57" w:rsidRDefault="0033627E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TY</w:t>
      </w:r>
      <w:r w:rsidRPr="00584F57">
        <w:rPr>
          <w:rFonts w:asciiTheme="minorBidi" w:hAnsiTheme="minorBidi"/>
          <w:lang w:val="vi"/>
        </w:rPr>
        <w:br/>
      </w:r>
      <w:r w:rsidRPr="00584F57">
        <w:rPr>
          <w:rStyle w:val="Hyperlink"/>
          <w:rFonts w:asciiTheme="minorBidi" w:hAnsiTheme="minorBidi"/>
          <w:lang w:val="vi"/>
        </w:rPr>
        <w:t>1800 555 677</w:t>
      </w:r>
    </w:p>
    <w:p w14:paraId="586B45B0" w14:textId="58E1D658" w:rsidR="00316742" w:rsidRPr="00584F57" w:rsidRDefault="0033627E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D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ch v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 xml:space="preserve"> Nói và Nghe (Speak and Listen)</w:t>
      </w:r>
      <w:r w:rsidRPr="00584F57">
        <w:rPr>
          <w:rFonts w:asciiTheme="minorBidi" w:hAnsiTheme="minorBidi"/>
          <w:lang w:val="vi"/>
        </w:rPr>
        <w:br/>
      </w:r>
      <w:r w:rsidRPr="00584F57">
        <w:rPr>
          <w:rStyle w:val="Hyperlink"/>
          <w:rFonts w:asciiTheme="minorBidi" w:hAnsiTheme="minorBidi"/>
          <w:lang w:val="vi"/>
        </w:rPr>
        <w:t>1800 555 727</w:t>
      </w:r>
    </w:p>
    <w:p w14:paraId="38D4A7F6" w14:textId="718A161C" w:rsidR="00316742" w:rsidRPr="00584F57" w:rsidRDefault="0033627E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D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ch v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 xml:space="preserve"> Chuy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>n ti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p Qu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>c gia</w:t>
      </w:r>
      <w:r w:rsidRPr="00584F57">
        <w:rPr>
          <w:rFonts w:asciiTheme="minorBidi" w:hAnsiTheme="minorBidi"/>
          <w:lang w:val="vi"/>
        </w:rPr>
        <w:br/>
      </w:r>
      <w:r w:rsidRPr="00584F57">
        <w:rPr>
          <w:rStyle w:val="Hyperlink"/>
          <w:rFonts w:asciiTheme="minorBidi" w:hAnsiTheme="minorBidi"/>
          <w:lang w:val="vi"/>
        </w:rPr>
        <w:t>133 677</w:t>
      </w:r>
      <w:r w:rsidRPr="00584F57">
        <w:rPr>
          <w:rStyle w:val="Hyperlink"/>
          <w:rFonts w:asciiTheme="minorBidi" w:hAnsiTheme="minorBidi"/>
          <w:lang w:val="vi"/>
        </w:rPr>
        <w:br/>
      </w:r>
      <w:hyperlink r:id="rId13" w:history="1">
        <w:r w:rsidRPr="00584F57">
          <w:rPr>
            <w:rStyle w:val="Hyperlink"/>
            <w:rFonts w:asciiTheme="minorBidi" w:hAnsiTheme="minorBidi"/>
            <w:lang w:val="vi"/>
          </w:rPr>
          <w:t>www.relayservice.gov.au</w:t>
        </w:r>
      </w:hyperlink>
      <w:r w:rsidRPr="00584F57">
        <w:rPr>
          <w:rFonts w:asciiTheme="minorBidi" w:hAnsiTheme="minorBidi"/>
          <w:lang w:val="vi"/>
        </w:rPr>
        <w:t xml:space="preserve"> </w:t>
      </w:r>
    </w:p>
    <w:p w14:paraId="4997979A" w14:textId="611F688D" w:rsidR="002112B3" w:rsidRPr="00584F57" w:rsidRDefault="0033627E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2" w:name="_Toc118618772"/>
      <w:bookmarkEnd w:id="124"/>
      <w:r w:rsidRPr="00584F57">
        <w:rPr>
          <w:rFonts w:asciiTheme="minorBidi" w:hAnsiTheme="minorBidi" w:cstheme="minorBidi"/>
          <w:lang w:val="vi"/>
        </w:rPr>
        <w:lastRenderedPageBreak/>
        <w:t>Danh</w:t>
      </w:r>
      <w:r w:rsidRPr="00584F57">
        <w:rPr>
          <w:rFonts w:asciiTheme="minorBidi" w:hAnsiTheme="minorBidi" w:cstheme="minorBidi"/>
          <w:lang w:val="vi"/>
        </w:rPr>
        <w:t xml:space="preserve"> sách từ ngữ</w:t>
      </w:r>
      <w:bookmarkEnd w:id="132"/>
    </w:p>
    <w:p w14:paraId="0D75B354" w14:textId="77777777" w:rsidR="005460F1" w:rsidRPr="00584F57" w:rsidRDefault="0033627E" w:rsidP="00555121">
      <w:pPr>
        <w:rPr>
          <w:rFonts w:asciiTheme="minorBidi" w:hAnsiTheme="minorBidi" w:cstheme="minorBidi"/>
          <w:lang w:eastAsia="x-none"/>
        </w:rPr>
      </w:pPr>
      <w:r w:rsidRPr="00584F57">
        <w:rPr>
          <w:rFonts w:asciiTheme="minorBidi" w:hAnsiTheme="minorBidi" w:cstheme="minorBidi"/>
          <w:lang w:val="vi"/>
        </w:rPr>
        <w:t xml:space="preserve">Danh sách này giải thích nghĩa của các từ </w:t>
      </w:r>
      <w:r w:rsidRPr="00584F57">
        <w:rPr>
          <w:rStyle w:val="Strong"/>
          <w:rFonts w:asciiTheme="minorBidi" w:hAnsiTheme="minorBidi" w:cstheme="minorBidi"/>
          <w:lang w:val="vi"/>
        </w:rPr>
        <w:t>in đậm</w:t>
      </w:r>
      <w:r w:rsidRPr="00584F57">
        <w:rPr>
          <w:rFonts w:asciiTheme="minorBidi" w:hAnsiTheme="minorBidi" w:cstheme="minorBidi"/>
          <w:lang w:val="vi"/>
        </w:rPr>
        <w:t xml:space="preserve"> trong tài liệu này.</w:t>
      </w:r>
    </w:p>
    <w:p w14:paraId="1BB60204" w14:textId="77777777" w:rsidR="00316742" w:rsidRPr="00584F57" w:rsidRDefault="0033627E" w:rsidP="00555121">
      <w:pPr>
        <w:rPr>
          <w:rStyle w:val="Strong"/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 xml:space="preserve">Tòa Tài phán Khiếu nại Hành chính (AAT) </w:t>
      </w:r>
    </w:p>
    <w:p w14:paraId="30782700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òa AAT tái xét các quyết định của chính phủ.</w:t>
      </w:r>
    </w:p>
    <w:p w14:paraId="0C7CF2C9" w14:textId="35220413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>Chấp thuận</w:t>
      </w:r>
    </w:p>
    <w:p w14:paraId="307ABCF2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i chúng tôi chấp thuận bản kế hoạch có nghĩa là chúng tôi đồng ý với mọi đ</w:t>
      </w:r>
      <w:r w:rsidRPr="00584F57">
        <w:rPr>
          <w:rFonts w:asciiTheme="minorBidi" w:hAnsiTheme="minorBidi" w:cstheme="minorBidi"/>
          <w:lang w:val="vi"/>
        </w:rPr>
        <w:t>iều ghi trong bản kế hoạch của quý vị.</w:t>
      </w:r>
    </w:p>
    <w:p w14:paraId="6FAF6508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 xml:space="preserve">Công nghệ hỗ trợ </w:t>
      </w:r>
    </w:p>
    <w:p w14:paraId="36C3CAEF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ông nghệ hỗ trợ có thể:</w:t>
      </w:r>
    </w:p>
    <w:p w14:paraId="104D0360" w14:textId="77777777" w:rsidR="00316742" w:rsidRPr="00584F57" w:rsidRDefault="0033627E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o đi</w:t>
      </w:r>
      <w:r w:rsidRPr="00584F57">
        <w:rPr>
          <w:rFonts w:asciiTheme="minorBidi" w:hAnsiTheme="minorBidi"/>
          <w:lang w:val="vi"/>
        </w:rPr>
        <w:t>ề</w:t>
      </w:r>
      <w:r w:rsidRPr="00584F57">
        <w:rPr>
          <w:rFonts w:asciiTheme="minorBidi" w:hAnsiTheme="minorBidi"/>
          <w:lang w:val="vi"/>
        </w:rPr>
        <w:t>u k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n d</w:t>
      </w:r>
      <w:r w:rsidRPr="00584F57">
        <w:rPr>
          <w:rFonts w:asciiTheme="minorBidi" w:hAnsiTheme="minorBidi"/>
          <w:lang w:val="vi"/>
        </w:rPr>
        <w:t>ễ</w:t>
      </w:r>
      <w:r w:rsidRPr="00584F57">
        <w:rPr>
          <w:rFonts w:asciiTheme="minorBidi" w:hAnsiTheme="minorBidi"/>
          <w:lang w:val="vi"/>
        </w:rPr>
        <w:t xml:space="preserve"> dàng hơn đ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làm m</w:t>
      </w:r>
      <w:r w:rsidRPr="00584F57">
        <w:rPr>
          <w:rFonts w:asciiTheme="minorBidi" w:hAnsiTheme="minorBidi"/>
          <w:lang w:val="vi"/>
        </w:rPr>
        <w:t>ọ</w:t>
      </w:r>
      <w:r w:rsidRPr="00584F57">
        <w:rPr>
          <w:rFonts w:asciiTheme="minorBidi" w:hAnsiTheme="minorBidi"/>
          <w:lang w:val="vi"/>
        </w:rPr>
        <w:t>i v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c</w:t>
      </w:r>
    </w:p>
    <w:p w14:paraId="75873777" w14:textId="77777777" w:rsidR="00316742" w:rsidRPr="00584F57" w:rsidRDefault="0033627E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gi</w:t>
      </w:r>
      <w:r w:rsidRPr="00584F57">
        <w:rPr>
          <w:rFonts w:asciiTheme="minorBidi" w:hAnsiTheme="minorBidi"/>
          <w:lang w:val="vi"/>
        </w:rPr>
        <w:t>ữ</w:t>
      </w:r>
      <w:r w:rsidRPr="00584F57">
        <w:rPr>
          <w:rFonts w:asciiTheme="minorBidi" w:hAnsiTheme="minorBidi"/>
          <w:lang w:val="vi"/>
        </w:rPr>
        <w:t xml:space="preserve">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an toàn.</w:t>
      </w:r>
    </w:p>
    <w:p w14:paraId="5F67B5E8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Công nghệ hỗ trợ có thể là:</w:t>
      </w:r>
    </w:p>
    <w:p w14:paraId="28BA71DB" w14:textId="77777777" w:rsidR="00316742" w:rsidRPr="00584F57" w:rsidRDefault="0033627E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m</w:t>
      </w:r>
      <w:r w:rsidRPr="00584F57">
        <w:rPr>
          <w:rFonts w:asciiTheme="minorBidi" w:hAnsiTheme="minorBidi"/>
          <w:lang w:val="vi"/>
        </w:rPr>
        <w:t>ộ</w:t>
      </w:r>
      <w:r w:rsidRPr="00584F57">
        <w:rPr>
          <w:rFonts w:asciiTheme="minorBidi" w:hAnsiTheme="minorBidi"/>
          <w:lang w:val="vi"/>
        </w:rPr>
        <w:t>t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 c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 xml:space="preserve"> ho</w:t>
      </w:r>
      <w:r w:rsidRPr="00584F57">
        <w:rPr>
          <w:rFonts w:asciiTheme="minorBidi" w:hAnsiTheme="minorBidi"/>
          <w:lang w:val="vi"/>
        </w:rPr>
        <w:t>ặ</w:t>
      </w:r>
      <w:r w:rsidRPr="00584F57">
        <w:rPr>
          <w:rFonts w:asciiTheme="minorBidi" w:hAnsiTheme="minorBidi"/>
          <w:lang w:val="vi"/>
        </w:rPr>
        <w:t>c thi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>t b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giúp</w:t>
      </w:r>
    </w:p>
    <w:p w14:paraId="13AE999B" w14:textId="77777777" w:rsidR="00316742" w:rsidRPr="00584F57" w:rsidRDefault="0033627E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m</w:t>
      </w:r>
      <w:r w:rsidRPr="00584F57">
        <w:rPr>
          <w:rFonts w:asciiTheme="minorBidi" w:hAnsiTheme="minorBidi"/>
          <w:lang w:val="vi"/>
        </w:rPr>
        <w:t>ộ</w:t>
      </w:r>
      <w:r w:rsidRPr="00584F57">
        <w:rPr>
          <w:rFonts w:asciiTheme="minorBidi" w:hAnsiTheme="minorBidi"/>
          <w:lang w:val="vi"/>
        </w:rPr>
        <w:t>t h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 xml:space="preserve"> th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>ng đ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s</w:t>
      </w:r>
      <w:r w:rsidRPr="00584F57">
        <w:rPr>
          <w:rFonts w:asciiTheme="minorBidi" w:hAnsiTheme="minorBidi"/>
          <w:lang w:val="vi"/>
        </w:rPr>
        <w:t>ử</w:t>
      </w:r>
      <w:r w:rsidRPr="00584F57">
        <w:rPr>
          <w:rFonts w:asciiTheme="minorBidi" w:hAnsiTheme="minorBidi"/>
          <w:lang w:val="vi"/>
        </w:rPr>
        <w:t xml:space="preserve">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.</w:t>
      </w:r>
    </w:p>
    <w:p w14:paraId="2C4787E2" w14:textId="77777777" w:rsidR="00316742" w:rsidRPr="00584F57" w:rsidRDefault="0033627E" w:rsidP="00555121">
      <w:pPr>
        <w:rPr>
          <w:rFonts w:asciiTheme="minorBidi" w:hAnsiTheme="minorBidi" w:cstheme="minorBidi"/>
          <w:b/>
          <w:bCs/>
        </w:rPr>
      </w:pPr>
      <w:r w:rsidRPr="00584F57">
        <w:rPr>
          <w:rStyle w:val="Strong"/>
          <w:rFonts w:asciiTheme="minorBidi" w:hAnsiTheme="minorBidi" w:cstheme="minorBidi"/>
          <w:lang w:val="vi"/>
        </w:rPr>
        <w:t xml:space="preserve">Tiền bồi thường </w:t>
      </w:r>
    </w:p>
    <w:p w14:paraId="4F34A1E6" w14:textId="77777777" w:rsidR="00316742" w:rsidRPr="00584F57" w:rsidRDefault="0033627E" w:rsidP="00555121">
      <w:pPr>
        <w:rPr>
          <w:rStyle w:val="Strong"/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iền bồi thường là khoản tiền quý vị có thể nhận nếu tình trạng khuyết tật của quý vị là do tai nạn.</w:t>
      </w:r>
    </w:p>
    <w:p w14:paraId="3133C242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 xml:space="preserve">đối tác cho giai đoạn đầu đời của trẻ </w:t>
      </w:r>
    </w:p>
    <w:p w14:paraId="29B01F51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ây là người có nhiệm vụ hỗ trợ trẻ em khuyết tật và gia đình của các em để tìm và sử dụng các hỗ t</w:t>
      </w:r>
      <w:r w:rsidRPr="00584F57">
        <w:rPr>
          <w:rFonts w:asciiTheme="minorBidi" w:hAnsiTheme="minorBidi" w:cstheme="minorBidi"/>
          <w:lang w:val="vi"/>
        </w:rPr>
        <w:t>rợ.</w:t>
      </w:r>
    </w:p>
    <w:p w14:paraId="64AE28E3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 xml:space="preserve">Khoản tài trợ </w:t>
      </w:r>
    </w:p>
    <w:p w14:paraId="08636ABA" w14:textId="046783F2" w:rsidR="00555121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oản tài trợ là tiền do chính phủ trả cho các hỗ trợ và dịch vụ.</w:t>
      </w:r>
    </w:p>
    <w:p w14:paraId="53C8F69E" w14:textId="77777777" w:rsidR="00555121" w:rsidRPr="00584F57" w:rsidRDefault="0033627E" w:rsidP="00555121">
      <w:pPr>
        <w:spacing w:line="240" w:lineRule="auto"/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69022860" w14:textId="77777777" w:rsidR="00316742" w:rsidRPr="00584F57" w:rsidRDefault="0033627E" w:rsidP="00555121">
      <w:pPr>
        <w:rPr>
          <w:rStyle w:val="Strong"/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lastRenderedPageBreak/>
        <w:t>Tái xét nội bộ</w:t>
      </w:r>
    </w:p>
    <w:p w14:paraId="12D3DDAB" w14:textId="5D2AD3E8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Trong cuộc tái xét nội bộ, chúng tôi sẽ kiểm tra kế hoạch của quý vị để xem những điều gì:</w:t>
      </w:r>
    </w:p>
    <w:p w14:paraId="64EBA716" w14:textId="77777777" w:rsidR="00316742" w:rsidRPr="00584F57" w:rsidRDefault="0033627E" w:rsidP="00555121">
      <w:pPr>
        <w:pStyle w:val="ListParagraph"/>
        <w:numPr>
          <w:ilvl w:val="0"/>
          <w:numId w:val="41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mang l</w:t>
      </w:r>
      <w:r w:rsidRPr="00584F57">
        <w:rPr>
          <w:rFonts w:asciiTheme="minorBidi" w:hAnsiTheme="minorBidi"/>
          <w:lang w:val="vi"/>
        </w:rPr>
        <w:t>ạ</w:t>
      </w:r>
      <w:r w:rsidRPr="00584F57">
        <w:rPr>
          <w:rFonts w:asciiTheme="minorBidi" w:hAnsiTheme="minorBidi"/>
          <w:lang w:val="vi"/>
        </w:rPr>
        <w:t>i hi</w:t>
      </w:r>
      <w:r w:rsidRPr="00584F57">
        <w:rPr>
          <w:rFonts w:asciiTheme="minorBidi" w:hAnsiTheme="minorBidi"/>
          <w:lang w:val="vi"/>
        </w:rPr>
        <w:t>ệ</w:t>
      </w:r>
      <w:r w:rsidRPr="00584F57">
        <w:rPr>
          <w:rFonts w:asciiTheme="minorBidi" w:hAnsiTheme="minorBidi"/>
          <w:lang w:val="vi"/>
        </w:rPr>
        <w:t>u qu</w:t>
      </w:r>
      <w:r w:rsidRPr="00584F57">
        <w:rPr>
          <w:rFonts w:asciiTheme="minorBidi" w:hAnsiTheme="minorBidi"/>
          <w:lang w:val="vi"/>
        </w:rPr>
        <w:t>ả</w:t>
      </w:r>
    </w:p>
    <w:p w14:paraId="3F75D926" w14:textId="77777777" w:rsidR="00316742" w:rsidRPr="00584F57" w:rsidRDefault="0033627E" w:rsidP="00555121">
      <w:pPr>
        <w:pStyle w:val="ListParagraph"/>
        <w:numPr>
          <w:ilvl w:val="0"/>
          <w:numId w:val="41"/>
        </w:numPr>
        <w:rPr>
          <w:rFonts w:asciiTheme="minorBidi" w:hAnsiTheme="minorBidi"/>
          <w:b/>
          <w:bCs/>
        </w:rPr>
      </w:pPr>
      <w:r w:rsidRPr="00584F57">
        <w:rPr>
          <w:rFonts w:asciiTheme="minorBidi" w:hAnsiTheme="minorBidi"/>
          <w:lang w:val="vi"/>
        </w:rPr>
        <w:t>có th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t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>t hơn cho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.</w:t>
      </w:r>
    </w:p>
    <w:p w14:paraId="27185EB3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>Điều phối viên khu</w:t>
      </w:r>
      <w:r w:rsidRPr="00584F57">
        <w:rPr>
          <w:rStyle w:val="Strong"/>
          <w:rFonts w:asciiTheme="minorBidi" w:hAnsiTheme="minorBidi" w:cstheme="minorBidi"/>
          <w:lang w:val="vi"/>
        </w:rPr>
        <w:t xml:space="preserve"> vực địa phương </w:t>
      </w:r>
    </w:p>
    <w:p w14:paraId="6CF5AEF9" w14:textId="1376A9C5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Điều phối viên khu vực địa phương là người trợ giúp những người khuyết tật tìm và sử dụng các hỗ trợ.</w:t>
      </w:r>
    </w:p>
    <w:p w14:paraId="28467E45" w14:textId="77777777" w:rsidR="00316742" w:rsidRPr="00584F57" w:rsidRDefault="0033627E" w:rsidP="00555121">
      <w:pPr>
        <w:rPr>
          <w:rStyle w:val="Strong"/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>myGov</w:t>
      </w:r>
    </w:p>
    <w:p w14:paraId="3366E1A0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myGov là một trang mạng liên kết:</w:t>
      </w:r>
    </w:p>
    <w:p w14:paraId="0CEA98AF" w14:textId="77777777" w:rsidR="00316742" w:rsidRPr="00584F57" w:rsidRDefault="0033627E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hông tin v</w:t>
      </w:r>
      <w:r w:rsidRPr="00584F57">
        <w:rPr>
          <w:rFonts w:asciiTheme="minorBidi" w:hAnsiTheme="minorBidi"/>
          <w:lang w:val="vi"/>
        </w:rPr>
        <w:t>ề</w:t>
      </w:r>
      <w:r w:rsidRPr="00584F57">
        <w:rPr>
          <w:rFonts w:asciiTheme="minorBidi" w:hAnsiTheme="minorBidi"/>
          <w:lang w:val="vi"/>
        </w:rPr>
        <w:t xml:space="preserve"> thu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</w:p>
    <w:p w14:paraId="1EF03816" w14:textId="77777777" w:rsidR="00316742" w:rsidRPr="00584F57" w:rsidRDefault="0033627E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thông tin v</w:t>
      </w:r>
      <w:r w:rsidRPr="00584F57">
        <w:rPr>
          <w:rFonts w:asciiTheme="minorBidi" w:hAnsiTheme="minorBidi"/>
          <w:lang w:val="vi"/>
        </w:rPr>
        <w:t>ề</w:t>
      </w:r>
      <w:r w:rsidRPr="00584F57">
        <w:rPr>
          <w:rFonts w:asciiTheme="minorBidi" w:hAnsiTheme="minorBidi"/>
          <w:lang w:val="vi"/>
        </w:rPr>
        <w:t xml:space="preserve"> y t</w:t>
      </w:r>
      <w:r w:rsidRPr="00584F57">
        <w:rPr>
          <w:rFonts w:asciiTheme="minorBidi" w:hAnsiTheme="minorBidi"/>
          <w:lang w:val="vi"/>
        </w:rPr>
        <w:t>ế</w:t>
      </w:r>
      <w:r w:rsidRPr="00584F57">
        <w:rPr>
          <w:rFonts w:asciiTheme="minorBidi" w:hAnsiTheme="minorBidi"/>
          <w:lang w:val="vi"/>
        </w:rPr>
        <w:t xml:space="preserve">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</w:p>
    <w:p w14:paraId="00A4548D" w14:textId="77777777" w:rsidR="00316742" w:rsidRPr="00584F57" w:rsidRDefault="0033627E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ác d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ch v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 xml:space="preserve"> chính ph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 xml:space="preserve"> khác mà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s</w:t>
      </w:r>
      <w:r w:rsidRPr="00584F57">
        <w:rPr>
          <w:rFonts w:asciiTheme="minorBidi" w:hAnsiTheme="minorBidi"/>
          <w:lang w:val="vi"/>
        </w:rPr>
        <w:t>ử</w:t>
      </w:r>
      <w:r w:rsidRPr="00584F57">
        <w:rPr>
          <w:rFonts w:asciiTheme="minorBidi" w:hAnsiTheme="minorBidi"/>
          <w:lang w:val="vi"/>
        </w:rPr>
        <w:t xml:space="preserve"> d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ng.</w:t>
      </w:r>
    </w:p>
    <w:p w14:paraId="3B4C4D4F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 xml:space="preserve">Nhân viên lập kế hoạch của NDIA </w:t>
      </w:r>
    </w:p>
    <w:p w14:paraId="793EB05B" w14:textId="3F609A9D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Nhân viên lập kế hoạch của NDIA là người soạn thảo các bản kế hoạch mới.</w:t>
      </w:r>
    </w:p>
    <w:p w14:paraId="7500847F" w14:textId="77777777" w:rsidR="00316742" w:rsidRPr="00584F57" w:rsidRDefault="0033627E" w:rsidP="00555121">
      <w:pPr>
        <w:rPr>
          <w:rStyle w:val="Strong"/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>Kế hoạch NDIS</w:t>
      </w:r>
    </w:p>
    <w:p w14:paraId="2FE7FCA4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ế hoạch NDIS là một tài liệu có thông tin về:</w:t>
      </w:r>
    </w:p>
    <w:p w14:paraId="71D3E6D5" w14:textId="77777777" w:rsidR="00316742" w:rsidRPr="00584F57" w:rsidRDefault="0033627E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584F57">
        <w:rPr>
          <w:rFonts w:asciiTheme="minorBidi" w:hAnsiTheme="minorBidi"/>
          <w:lang w:val="vi"/>
        </w:rPr>
        <w:t>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và m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>c tiêu c</w:t>
      </w:r>
      <w:r w:rsidRPr="00584F57">
        <w:rPr>
          <w:rFonts w:asciiTheme="minorBidi" w:hAnsiTheme="minorBidi"/>
          <w:lang w:val="vi"/>
        </w:rPr>
        <w:t>ủ</w:t>
      </w:r>
      <w:r w:rsidRPr="00584F57">
        <w:rPr>
          <w:rFonts w:asciiTheme="minorBidi" w:hAnsiTheme="minorBidi"/>
          <w:lang w:val="vi"/>
        </w:rPr>
        <w:t>a quý v</w:t>
      </w:r>
      <w:r w:rsidRPr="00584F57">
        <w:rPr>
          <w:rFonts w:asciiTheme="minorBidi" w:hAnsiTheme="minorBidi"/>
          <w:lang w:val="vi"/>
        </w:rPr>
        <w:t>ị</w:t>
      </w:r>
    </w:p>
    <w:p w14:paraId="694B6F9D" w14:textId="77777777" w:rsidR="00316742" w:rsidRPr="00584F57" w:rsidRDefault="0033627E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584F57">
        <w:rPr>
          <w:rFonts w:asciiTheme="minorBidi" w:hAnsiTheme="minorBidi"/>
          <w:lang w:val="vi"/>
        </w:rPr>
        <w:t>nh</w:t>
      </w:r>
      <w:r w:rsidRPr="00584F57">
        <w:rPr>
          <w:rFonts w:asciiTheme="minorBidi" w:hAnsiTheme="minorBidi"/>
          <w:lang w:val="vi"/>
        </w:rPr>
        <w:t>ữ</w:t>
      </w:r>
      <w:r w:rsidRPr="00584F57">
        <w:rPr>
          <w:rFonts w:asciiTheme="minorBidi" w:hAnsiTheme="minorBidi"/>
          <w:lang w:val="vi"/>
        </w:rPr>
        <w:t>ng h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nào quý v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 xml:space="preserve"> c</w:t>
      </w:r>
      <w:r w:rsidRPr="00584F57">
        <w:rPr>
          <w:rFonts w:asciiTheme="minorBidi" w:hAnsiTheme="minorBidi"/>
          <w:lang w:val="vi"/>
        </w:rPr>
        <w:t>ầ</w:t>
      </w:r>
      <w:r w:rsidRPr="00584F57">
        <w:rPr>
          <w:rFonts w:asciiTheme="minorBidi" w:hAnsiTheme="minorBidi"/>
          <w:lang w:val="vi"/>
        </w:rPr>
        <w:t>n</w:t>
      </w:r>
    </w:p>
    <w:p w14:paraId="0E05CC28" w14:textId="411C6A02" w:rsidR="00555121" w:rsidRPr="00584F57" w:rsidRDefault="0033627E" w:rsidP="00555121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NDIS s</w:t>
      </w:r>
      <w:r w:rsidRPr="00584F57">
        <w:rPr>
          <w:rFonts w:asciiTheme="minorBidi" w:hAnsiTheme="minorBidi"/>
          <w:lang w:val="vi"/>
        </w:rPr>
        <w:t>ẽ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 xml:space="preserve"> cho </w:t>
      </w:r>
      <w:r w:rsidRPr="00584F57">
        <w:rPr>
          <w:rFonts w:asciiTheme="minorBidi" w:hAnsiTheme="minorBidi"/>
          <w:lang w:val="vi"/>
        </w:rPr>
        <w:t>nh</w:t>
      </w:r>
      <w:r w:rsidRPr="00584F57">
        <w:rPr>
          <w:rFonts w:asciiTheme="minorBidi" w:hAnsiTheme="minorBidi"/>
          <w:lang w:val="vi"/>
        </w:rPr>
        <w:t>ữ</w:t>
      </w:r>
      <w:r w:rsidRPr="00584F57">
        <w:rPr>
          <w:rFonts w:asciiTheme="minorBidi" w:hAnsiTheme="minorBidi"/>
          <w:lang w:val="vi"/>
        </w:rPr>
        <w:t>ng h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nào.</w:t>
      </w:r>
    </w:p>
    <w:p w14:paraId="7A1BA929" w14:textId="77777777" w:rsidR="00555121" w:rsidRPr="00584F57" w:rsidRDefault="0033627E" w:rsidP="00555121">
      <w:pPr>
        <w:spacing w:line="240" w:lineRule="auto"/>
        <w:rPr>
          <w:rFonts w:asciiTheme="minorBidi" w:eastAsiaTheme="minorHAnsi" w:hAnsiTheme="minorBidi" w:cstheme="minorBidi"/>
        </w:rPr>
      </w:pPr>
      <w:r w:rsidRPr="00584F57">
        <w:rPr>
          <w:rFonts w:asciiTheme="minorBidi" w:hAnsiTheme="minorBidi" w:cstheme="minorBidi"/>
        </w:rPr>
        <w:br w:type="page"/>
      </w:r>
    </w:p>
    <w:p w14:paraId="4D2A109B" w14:textId="77777777" w:rsidR="00316742" w:rsidRPr="00584F57" w:rsidRDefault="0033627E" w:rsidP="00555121">
      <w:pPr>
        <w:rPr>
          <w:rStyle w:val="Strong"/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lastRenderedPageBreak/>
        <w:t>Cơ sở cung cấp dịch vụ có đăng ký với NDIS</w:t>
      </w:r>
    </w:p>
    <w:p w14:paraId="61CBE160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Một cơ sở cung cấp dịch vụ có đăng ký với NDIS:</w:t>
      </w:r>
    </w:p>
    <w:p w14:paraId="6591FC42" w14:textId="77777777" w:rsidR="00316742" w:rsidRPr="00584F57" w:rsidRDefault="0033627E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ó th</w:t>
      </w:r>
      <w:r w:rsidRPr="00584F57">
        <w:rPr>
          <w:rFonts w:asciiTheme="minorBidi" w:hAnsiTheme="minorBidi"/>
          <w:lang w:val="vi"/>
        </w:rPr>
        <w:t>ể</w:t>
      </w:r>
      <w:r w:rsidRPr="00584F57">
        <w:rPr>
          <w:rFonts w:asciiTheme="minorBidi" w:hAnsiTheme="minorBidi"/>
          <w:lang w:val="vi"/>
        </w:rPr>
        <w:t xml:space="preserve"> cung c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p m</w:t>
      </w:r>
      <w:r w:rsidRPr="00584F57">
        <w:rPr>
          <w:rFonts w:asciiTheme="minorBidi" w:hAnsiTheme="minorBidi"/>
          <w:lang w:val="vi"/>
        </w:rPr>
        <w:t>ộ</w:t>
      </w:r>
      <w:r w:rsidRPr="00584F57">
        <w:rPr>
          <w:rFonts w:asciiTheme="minorBidi" w:hAnsiTheme="minorBidi"/>
          <w:lang w:val="vi"/>
        </w:rPr>
        <w:t>t s</w:t>
      </w:r>
      <w:r w:rsidRPr="00584F57">
        <w:rPr>
          <w:rFonts w:asciiTheme="minorBidi" w:hAnsiTheme="minorBidi"/>
          <w:lang w:val="vi"/>
        </w:rPr>
        <w:t>ố</w:t>
      </w:r>
      <w:r w:rsidRPr="00584F57">
        <w:rPr>
          <w:rFonts w:asciiTheme="minorBidi" w:hAnsiTheme="minorBidi"/>
          <w:lang w:val="vi"/>
        </w:rPr>
        <w:t xml:space="preserve"> h</w:t>
      </w:r>
      <w:r w:rsidRPr="00584F57">
        <w:rPr>
          <w:rFonts w:asciiTheme="minorBidi" w:hAnsiTheme="minorBidi"/>
          <w:lang w:val="vi"/>
        </w:rPr>
        <w:t>ỗ</w:t>
      </w:r>
      <w:r w:rsidRPr="00584F57">
        <w:rPr>
          <w:rFonts w:asciiTheme="minorBidi" w:hAnsiTheme="minorBidi"/>
          <w:lang w:val="vi"/>
        </w:rPr>
        <w:t xml:space="preserve"> tr</w:t>
      </w:r>
      <w:r w:rsidRPr="00584F57">
        <w:rPr>
          <w:rFonts w:asciiTheme="minorBidi" w:hAnsiTheme="minorBidi"/>
          <w:lang w:val="vi"/>
        </w:rPr>
        <w:t>ợ</w:t>
      </w:r>
      <w:r w:rsidRPr="00584F57">
        <w:rPr>
          <w:rFonts w:asciiTheme="minorBidi" w:hAnsiTheme="minorBidi"/>
          <w:lang w:val="vi"/>
        </w:rPr>
        <w:t xml:space="preserve"> và d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ch v</w:t>
      </w:r>
      <w:r w:rsidRPr="00584F57">
        <w:rPr>
          <w:rFonts w:asciiTheme="minorBidi" w:hAnsiTheme="minorBidi"/>
          <w:lang w:val="vi"/>
        </w:rPr>
        <w:t>ụ</w:t>
      </w:r>
      <w:r w:rsidRPr="00584F57">
        <w:rPr>
          <w:rFonts w:asciiTheme="minorBidi" w:hAnsiTheme="minorBidi"/>
          <w:lang w:val="vi"/>
        </w:rPr>
        <w:t xml:space="preserve"> nh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t đ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nh cho ngư</w:t>
      </w:r>
      <w:r w:rsidRPr="00584F57">
        <w:rPr>
          <w:rFonts w:asciiTheme="minorBidi" w:hAnsiTheme="minorBidi"/>
          <w:lang w:val="vi"/>
        </w:rPr>
        <w:t>ờ</w:t>
      </w:r>
      <w:r w:rsidRPr="00584F57">
        <w:rPr>
          <w:rFonts w:asciiTheme="minorBidi" w:hAnsiTheme="minorBidi"/>
          <w:lang w:val="vi"/>
        </w:rPr>
        <w:t>i tham gia</w:t>
      </w:r>
    </w:p>
    <w:p w14:paraId="2C876EC2" w14:textId="77777777" w:rsidR="00316742" w:rsidRPr="00584F57" w:rsidRDefault="0033627E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có tên trong danh sách mà chúng tôi qu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n lý</w:t>
      </w:r>
    </w:p>
    <w:p w14:paraId="62B0C8D7" w14:textId="77777777" w:rsidR="00316742" w:rsidRPr="00584F57" w:rsidRDefault="0033627E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584F57">
        <w:rPr>
          <w:rFonts w:asciiTheme="minorBidi" w:hAnsiTheme="minorBidi"/>
          <w:lang w:val="vi"/>
        </w:rPr>
        <w:t>ph</w:t>
      </w:r>
      <w:r w:rsidRPr="00584F57">
        <w:rPr>
          <w:rFonts w:asciiTheme="minorBidi" w:hAnsiTheme="minorBidi"/>
          <w:lang w:val="vi"/>
        </w:rPr>
        <w:t>ả</w:t>
      </w:r>
      <w:r w:rsidRPr="00584F57">
        <w:rPr>
          <w:rFonts w:asciiTheme="minorBidi" w:hAnsiTheme="minorBidi"/>
          <w:lang w:val="vi"/>
        </w:rPr>
        <w:t>i tuân theo các quy t</w:t>
      </w:r>
      <w:r w:rsidRPr="00584F57">
        <w:rPr>
          <w:rFonts w:asciiTheme="minorBidi" w:hAnsiTheme="minorBidi"/>
          <w:lang w:val="vi"/>
        </w:rPr>
        <w:t>ắ</w:t>
      </w:r>
      <w:r w:rsidRPr="00584F57">
        <w:rPr>
          <w:rFonts w:asciiTheme="minorBidi" w:hAnsiTheme="minorBidi"/>
          <w:lang w:val="vi"/>
        </w:rPr>
        <w:t>c nh</w:t>
      </w:r>
      <w:r w:rsidRPr="00584F57">
        <w:rPr>
          <w:rFonts w:asciiTheme="minorBidi" w:hAnsiTheme="minorBidi"/>
          <w:lang w:val="vi"/>
        </w:rPr>
        <w:t>ấ</w:t>
      </w:r>
      <w:r w:rsidRPr="00584F57">
        <w:rPr>
          <w:rFonts w:asciiTheme="minorBidi" w:hAnsiTheme="minorBidi"/>
          <w:lang w:val="vi"/>
        </w:rPr>
        <w:t>t</w:t>
      </w:r>
      <w:r w:rsidRPr="00584F57">
        <w:rPr>
          <w:rFonts w:asciiTheme="minorBidi" w:hAnsiTheme="minorBidi"/>
          <w:lang w:val="vi"/>
        </w:rPr>
        <w:t xml:space="preserve"> đ</w:t>
      </w:r>
      <w:r w:rsidRPr="00584F57">
        <w:rPr>
          <w:rFonts w:asciiTheme="minorBidi" w:hAnsiTheme="minorBidi"/>
          <w:lang w:val="vi"/>
        </w:rPr>
        <w:t>ị</w:t>
      </w:r>
      <w:r w:rsidRPr="00584F57">
        <w:rPr>
          <w:rFonts w:asciiTheme="minorBidi" w:hAnsiTheme="minorBidi"/>
          <w:lang w:val="vi"/>
        </w:rPr>
        <w:t>nh mà chúng tôi đ</w:t>
      </w:r>
      <w:r w:rsidRPr="00584F57">
        <w:rPr>
          <w:rFonts w:asciiTheme="minorBidi" w:hAnsiTheme="minorBidi"/>
          <w:lang w:val="vi"/>
        </w:rPr>
        <w:t>ặ</w:t>
      </w:r>
      <w:r w:rsidRPr="00584F57">
        <w:rPr>
          <w:rFonts w:asciiTheme="minorBidi" w:hAnsiTheme="minorBidi"/>
          <w:lang w:val="vi"/>
        </w:rPr>
        <w:t>t ra.</w:t>
      </w:r>
    </w:p>
    <w:p w14:paraId="3315BB12" w14:textId="77777777" w:rsidR="00316742" w:rsidRPr="00584F57" w:rsidRDefault="0033627E" w:rsidP="00555121">
      <w:pPr>
        <w:rPr>
          <w:rStyle w:val="Strong"/>
          <w:rFonts w:asciiTheme="minorBidi" w:hAnsiTheme="minorBidi" w:cstheme="minorBidi"/>
        </w:rPr>
      </w:pPr>
      <w:r w:rsidRPr="00584F57">
        <w:rPr>
          <w:rStyle w:val="Strong"/>
          <w:rFonts w:asciiTheme="minorBidi" w:hAnsiTheme="minorBidi" w:cstheme="minorBidi"/>
          <w:lang w:val="vi"/>
        </w:rPr>
        <w:t>Người tham gia</w:t>
      </w:r>
    </w:p>
    <w:p w14:paraId="63B668A5" w14:textId="77777777" w:rsidR="00316742" w:rsidRPr="00584F57" w:rsidRDefault="0033627E" w:rsidP="00555121">
      <w:pPr>
        <w:rPr>
          <w:rFonts w:asciiTheme="minorBidi" w:hAnsiTheme="minorBidi" w:cstheme="minorBidi"/>
        </w:rPr>
      </w:pPr>
      <w:r w:rsidRPr="00584F57">
        <w:rPr>
          <w:rFonts w:asciiTheme="minorBidi" w:hAnsiTheme="minorBidi" w:cstheme="minorBidi"/>
          <w:lang w:val="vi"/>
        </w:rPr>
        <w:t>Khi người khuyết tật tham gia NDIS, chúng tôi gọi họ là những người tham gia.</w:t>
      </w:r>
    </w:p>
    <w:bookmarkEnd w:id="125"/>
    <w:bookmarkEnd w:id="126"/>
    <w:p w14:paraId="722EFAC5" w14:textId="38C7D24A" w:rsidR="00316742" w:rsidRPr="00584F57" w:rsidRDefault="0033627E" w:rsidP="00584F57">
      <w:pPr>
        <w:spacing w:before="7000"/>
        <w:rPr>
          <w:rFonts w:asciiTheme="minorBidi" w:hAnsiTheme="minorBidi" w:cstheme="minorBidi"/>
          <w:sz w:val="24"/>
          <w:szCs w:val="24"/>
        </w:rPr>
      </w:pPr>
      <w:r w:rsidRPr="00584F57">
        <w:rPr>
          <w:rFonts w:asciiTheme="minorBidi" w:hAnsiTheme="minorBidi" w:cstheme="minorBidi"/>
          <w:sz w:val="24"/>
          <w:szCs w:val="24"/>
          <w:lang w:val="vi"/>
        </w:rPr>
        <w:t>Nhóm Truy cập Thông tin (Information Access Group) đã soạn thảo tài liệu Đọc Dễ Hiểu dạng văn bản này. Mọi thắc mắc về tài liệu, xin vui</w:t>
      </w:r>
      <w:r w:rsidRPr="00584F57">
        <w:rPr>
          <w:rFonts w:asciiTheme="minorBidi" w:hAnsiTheme="minorBidi" w:cstheme="minorBidi"/>
          <w:sz w:val="24"/>
          <w:szCs w:val="24"/>
          <w:lang w:val="vi"/>
        </w:rPr>
        <w:t xml:space="preserve"> lòng truy cập </w:t>
      </w:r>
      <w:hyperlink r:id="rId14" w:history="1">
        <w:r w:rsidRPr="00584F57">
          <w:rPr>
            <w:rFonts w:asciiTheme="minorBidi" w:hAnsiTheme="minorBidi" w:cstheme="minorBidi"/>
            <w:b/>
            <w:color w:val="6B2976"/>
            <w:sz w:val="24"/>
            <w:szCs w:val="24"/>
            <w:lang w:val="vi"/>
          </w:rPr>
          <w:t>www.informationaccessgroup.com</w:t>
        </w:r>
      </w:hyperlink>
      <w:r w:rsidRPr="00584F57">
        <w:rPr>
          <w:rFonts w:asciiTheme="minorBidi" w:hAnsiTheme="minorBidi" w:cstheme="minorBidi"/>
          <w:sz w:val="24"/>
          <w:szCs w:val="24"/>
          <w:lang w:val="vi"/>
        </w:rPr>
        <w:t>. Dùng số tham chiếu 4847.</w:t>
      </w:r>
    </w:p>
    <w:p w14:paraId="453CC6DB" w14:textId="1523296F" w:rsidR="00E05506" w:rsidRPr="00A8690D" w:rsidRDefault="0033627E" w:rsidP="00D70763">
      <w:pPr>
        <w:pStyle w:val="ProductCode"/>
        <w:spacing w:before="720"/>
        <w:rPr>
          <w:rFonts w:asciiTheme="minorBidi" w:hAnsiTheme="minorBidi" w:cstheme="minorBidi"/>
          <w:color w:val="auto"/>
          <w:sz w:val="24"/>
          <w:szCs w:val="24"/>
        </w:rPr>
      </w:pPr>
      <w:r w:rsidRPr="00584F57">
        <w:rPr>
          <w:rFonts w:asciiTheme="minorBidi" w:hAnsiTheme="minorBidi" w:cstheme="minorBidi"/>
          <w:color w:val="auto"/>
          <w:sz w:val="24"/>
          <w:szCs w:val="24"/>
          <w:lang w:val="vi"/>
        </w:rPr>
        <w:t>DA0677 Vietnamese (LOTE) Booklet: 2 Creating your NDIS plan Oct 2022</w:t>
      </w:r>
    </w:p>
    <w:sectPr w:rsidR="00E05506" w:rsidRPr="00A8690D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D62A7" w14:textId="77777777" w:rsidR="0054300F" w:rsidRDefault="0054300F">
      <w:pPr>
        <w:spacing w:before="0" w:after="0" w:line="240" w:lineRule="auto"/>
      </w:pPr>
      <w:r>
        <w:separator/>
      </w:r>
    </w:p>
  </w:endnote>
  <w:endnote w:type="continuationSeparator" w:id="0">
    <w:p w14:paraId="5C26C221" w14:textId="77777777" w:rsidR="0054300F" w:rsidRDefault="0054300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5097" w14:textId="77777777" w:rsidR="00316742" w:rsidRPr="009A349A" w:rsidRDefault="0033627E" w:rsidP="00316742">
    <w:pPr>
      <w:pStyle w:val="Footer"/>
      <w:rPr>
        <w:rFonts w:asciiTheme="minorBidi" w:hAnsiTheme="minorBidi" w:cstheme="minorBidi"/>
        <w:color w:val="6B2976"/>
      </w:rPr>
    </w:pPr>
    <w:r w:rsidRPr="009A349A">
      <w:rPr>
        <w:rFonts w:asciiTheme="minorBidi" w:hAnsiTheme="minorBidi" w:cstheme="minorBidi"/>
        <w:color w:val="6B2976"/>
        <w:lang w:val="vi"/>
      </w:rPr>
      <w:t xml:space="preserve">Trang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vi"/>
      </w:rPr>
      <w:instrText xml:space="preserve"> PAGE 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vi"/>
      </w:rPr>
      <w:t>35</w:t>
    </w:r>
    <w:r w:rsidRPr="009A349A">
      <w:rPr>
        <w:rFonts w:asciiTheme="minorBidi" w:hAnsiTheme="minorBidi" w:cstheme="minorBidi"/>
        <w:color w:val="6B2976"/>
      </w:rPr>
      <w:fldChar w:fldCharType="end"/>
    </w:r>
    <w:r w:rsidRPr="009A349A">
      <w:rPr>
        <w:rFonts w:asciiTheme="minorBidi" w:hAnsiTheme="minorBidi" w:cstheme="minorBidi"/>
        <w:color w:val="6B2976"/>
        <w:lang w:val="vi"/>
      </w:rPr>
      <w:t xml:space="preserve"> trên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vi"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vi"/>
      </w:rPr>
      <w:t>35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B25AC" w14:textId="77777777" w:rsidR="0054300F" w:rsidRDefault="0054300F">
      <w:pPr>
        <w:spacing w:before="0" w:after="0" w:line="240" w:lineRule="auto"/>
      </w:pPr>
      <w:r>
        <w:separator/>
      </w:r>
    </w:p>
  </w:footnote>
  <w:footnote w:type="continuationSeparator" w:id="0">
    <w:p w14:paraId="74245519" w14:textId="77777777" w:rsidR="0054300F" w:rsidRDefault="0054300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9C4EF2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3253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2430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78A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4877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38BC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288F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8A6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702D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42C264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3DADE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E036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980B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EA3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DC8C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5428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92C2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241E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C5221E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8D620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B089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CAE6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AAE8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BE3E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8CF3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9AC1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1222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26FA9F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729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2C4C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E276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C0CB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E01C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1684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EA37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36AA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35625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586BB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08D9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D28B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1829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5864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AC03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1665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8A7D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5E08B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13AF4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2464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0456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3AC9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BCCE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3C72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100B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9C7D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E4E6E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48055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22E7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E0DB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43E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A6FD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68A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78C7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68D9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F7D41F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E4A5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2C7E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8051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A6A7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160E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C442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FA84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A8A1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0630CE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70A2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D2EE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8EE3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E0D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3CF4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DA31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BE72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4889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8FD8DF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480A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BE98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12F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A0C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1E25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48B9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82F7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50AD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65CE15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104E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D4AF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34A6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ECF2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7A2A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50F0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4825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3E19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220A4E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C946E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AAF8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5A43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04E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66B7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9AC3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7EE4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4E0B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5336B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6B62B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5226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A202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84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C011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E008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62E4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44A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A7CCE8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29AA6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82AC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22FB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3459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D227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18CF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F8E0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1C14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AACA9B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F1492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7E1A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C89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F6BF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74A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05D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8E40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CA8D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2D209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4BCFA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065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42E1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FA5E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DC25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9207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7800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5E9B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379CE1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1CE25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9674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748A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FA0D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00C8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3EBD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3460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7AFB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D3C021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3AE1F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9ABE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7489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9848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2034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4822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E267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AEC4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872C20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780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901E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689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EE69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764C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CA18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AE8C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446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D38AF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768DC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668E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12DA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62C8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446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5A3A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D64F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B20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D82A5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AFAEC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5C43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5CD4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38B8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3CCE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B09E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7220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3AD8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A12C7D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21425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C8DD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66EE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107F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74F6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8454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64EB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CC7E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348C6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69A41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EA56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7403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768C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607D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561D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7E9C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2A55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7A3E2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1253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7C25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4E17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428F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2A6C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2E29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A850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52A1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83CEEA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362C3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9444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0A3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14E8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BE15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A0E2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5CD6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36E1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AE903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8C7F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FC9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9CF0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64E5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880E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7E15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DA1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5609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525E7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054D0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08A3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F052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26C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4C66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2697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F022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76F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9626A556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902072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86067C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B832ECA8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A5DC58B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597C43C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A8AA2F14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A026771C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EC5E73BE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57142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586C9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AA4B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0AB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C674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44C3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48AB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2052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BC85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C8261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97E1C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16D2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1C69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DCBF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AE2D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1602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264E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7459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CFB621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D0266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FA80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1CEA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8CB9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2E83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F8AF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F8D2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8699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2A241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2FECE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299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CE72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3E49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9032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56FE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4017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78BE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239EB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8087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5CCB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2CB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C4CE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9EBF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50B2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7E7E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AE0F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E9249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EC04B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F88D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28B7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6C85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A034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CE16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381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827B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87986F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1FC3D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1434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46A2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6886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FCD6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CAAE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4C94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26A0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69EC0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8224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58F3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3E2D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14AD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94E9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5ADB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CA3A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DCC6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61DA61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5064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86F7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021A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6677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4204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FA76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CE9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6088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FF9CCB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129F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8828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683E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3C72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32B2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52EE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A07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0E78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A106D5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0582F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40B2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DAB9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38B4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B88E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433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7620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361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B92E94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5E50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254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F840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B05B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DA02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6E10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F6C0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CAE5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E86E45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B8A5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08FA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520F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D8C1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568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C875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D2D1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84F7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1D664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FE413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E440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88E8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A6E4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FA9F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8AA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8EA3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9A29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248258">
    <w:abstractNumId w:val="8"/>
  </w:num>
  <w:num w:numId="2" w16cid:durableId="461195585">
    <w:abstractNumId w:val="12"/>
  </w:num>
  <w:num w:numId="3" w16cid:durableId="2032754836">
    <w:abstractNumId w:val="41"/>
  </w:num>
  <w:num w:numId="4" w16cid:durableId="256259251">
    <w:abstractNumId w:val="9"/>
  </w:num>
  <w:num w:numId="5" w16cid:durableId="1845246130">
    <w:abstractNumId w:val="19"/>
  </w:num>
  <w:num w:numId="6" w16cid:durableId="2033260886">
    <w:abstractNumId w:val="26"/>
  </w:num>
  <w:num w:numId="7" w16cid:durableId="2132086469">
    <w:abstractNumId w:val="4"/>
  </w:num>
  <w:num w:numId="8" w16cid:durableId="986473605">
    <w:abstractNumId w:val="11"/>
  </w:num>
  <w:num w:numId="9" w16cid:durableId="725449560">
    <w:abstractNumId w:val="28"/>
  </w:num>
  <w:num w:numId="10" w16cid:durableId="862672533">
    <w:abstractNumId w:val="30"/>
  </w:num>
  <w:num w:numId="11" w16cid:durableId="1696613967">
    <w:abstractNumId w:val="17"/>
  </w:num>
  <w:num w:numId="12" w16cid:durableId="121464083">
    <w:abstractNumId w:val="0"/>
  </w:num>
  <w:num w:numId="13" w16cid:durableId="47534359">
    <w:abstractNumId w:val="22"/>
  </w:num>
  <w:num w:numId="14" w16cid:durableId="2082827205">
    <w:abstractNumId w:val="13"/>
  </w:num>
  <w:num w:numId="15" w16cid:durableId="2096433569">
    <w:abstractNumId w:val="34"/>
  </w:num>
  <w:num w:numId="16" w16cid:durableId="1797406758">
    <w:abstractNumId w:val="31"/>
  </w:num>
  <w:num w:numId="17" w16cid:durableId="1764717023">
    <w:abstractNumId w:val="21"/>
  </w:num>
  <w:num w:numId="18" w16cid:durableId="1439762927">
    <w:abstractNumId w:val="23"/>
  </w:num>
  <w:num w:numId="19" w16cid:durableId="335037198">
    <w:abstractNumId w:val="5"/>
  </w:num>
  <w:num w:numId="20" w16cid:durableId="1677339001">
    <w:abstractNumId w:val="6"/>
  </w:num>
  <w:num w:numId="21" w16cid:durableId="728722310">
    <w:abstractNumId w:val="33"/>
  </w:num>
  <w:num w:numId="22" w16cid:durableId="681467974">
    <w:abstractNumId w:val="20"/>
  </w:num>
  <w:num w:numId="23" w16cid:durableId="505553532">
    <w:abstractNumId w:val="29"/>
  </w:num>
  <w:num w:numId="24" w16cid:durableId="515655854">
    <w:abstractNumId w:val="2"/>
  </w:num>
  <w:num w:numId="25" w16cid:durableId="395593136">
    <w:abstractNumId w:val="35"/>
  </w:num>
  <w:num w:numId="26" w16cid:durableId="1926764665">
    <w:abstractNumId w:val="27"/>
  </w:num>
  <w:num w:numId="27" w16cid:durableId="974797183">
    <w:abstractNumId w:val="18"/>
  </w:num>
  <w:num w:numId="28" w16cid:durableId="137307565">
    <w:abstractNumId w:val="36"/>
  </w:num>
  <w:num w:numId="29" w16cid:durableId="522599862">
    <w:abstractNumId w:val="38"/>
  </w:num>
  <w:num w:numId="30" w16cid:durableId="912350456">
    <w:abstractNumId w:val="24"/>
  </w:num>
  <w:num w:numId="31" w16cid:durableId="280039006">
    <w:abstractNumId w:val="40"/>
  </w:num>
  <w:num w:numId="32" w16cid:durableId="611282630">
    <w:abstractNumId w:val="16"/>
  </w:num>
  <w:num w:numId="33" w16cid:durableId="1062605985">
    <w:abstractNumId w:val="15"/>
  </w:num>
  <w:num w:numId="34" w16cid:durableId="2139182175">
    <w:abstractNumId w:val="4"/>
  </w:num>
  <w:num w:numId="35" w16cid:durableId="1603149661">
    <w:abstractNumId w:val="12"/>
  </w:num>
  <w:num w:numId="36" w16cid:durableId="396054282">
    <w:abstractNumId w:val="32"/>
  </w:num>
  <w:num w:numId="37" w16cid:durableId="1571230045">
    <w:abstractNumId w:val="39"/>
  </w:num>
  <w:num w:numId="38" w16cid:durableId="488643191">
    <w:abstractNumId w:val="14"/>
  </w:num>
  <w:num w:numId="39" w16cid:durableId="721831549">
    <w:abstractNumId w:val="42"/>
  </w:num>
  <w:num w:numId="40" w16cid:durableId="1248998844">
    <w:abstractNumId w:val="3"/>
  </w:num>
  <w:num w:numId="41" w16cid:durableId="1018503337">
    <w:abstractNumId w:val="37"/>
  </w:num>
  <w:num w:numId="42" w16cid:durableId="1235091646">
    <w:abstractNumId w:val="10"/>
  </w:num>
  <w:num w:numId="43" w16cid:durableId="555895576">
    <w:abstractNumId w:val="25"/>
  </w:num>
  <w:num w:numId="44" w16cid:durableId="1173375514">
    <w:abstractNumId w:val="1"/>
  </w:num>
  <w:num w:numId="45" w16cid:durableId="18893233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5D5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27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9CF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00F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F57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11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26E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27A35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4F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D68F4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584F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AA3CC4-FD3E-45C0-AAE5-2683190B2CC8}"/>
</file>

<file path=customXml/itemProps3.xml><?xml version="1.0" encoding="utf-8"?>
<ds:datastoreItem xmlns:ds="http://schemas.openxmlformats.org/officeDocument/2006/customXml" ds:itemID="{A7390625-9B26-4CA2-A1DA-4B79503AB613}"/>
</file>

<file path=customXml/itemProps4.xml><?xml version="1.0" encoding="utf-8"?>
<ds:datastoreItem xmlns:ds="http://schemas.openxmlformats.org/officeDocument/2006/customXml" ds:itemID="{A8F24F42-4230-4232-A635-2C5A2C8D9A1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4</Pages>
  <Words>2750</Words>
  <Characters>15675</Characters>
  <Application>Microsoft Office Word</Application>
  <DocSecurity>4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8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2:58:00Z</dcterms:created>
  <dcterms:modified xsi:type="dcterms:W3CDTF">2022-11-10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2:53:57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4fd6e0ff-f5ef-4fcf-ba9f-bc6f5ba6632b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  <property fmtid="{D5CDD505-2E9C-101B-9397-08002B2CF9AE}" pid="10" name="MediaServiceImageTags">
    <vt:lpwstr/>
  </property>
</Properties>
</file>